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57.jpg" ContentType="image/jpeg"/>
  <Override PartName="/word/media/rId30.svg" ContentType="image/svg+xml"/>
  <Override PartName="/word/media/rId36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1" w:name="title-pied-piper"/>
    <w:p>
      <w:pPr>
        <w:pStyle w:val="Heading1"/>
      </w:pPr>
      <w:r>
        <w:t xml:space="preserve">Title: Pied piper</w:t>
      </w:r>
    </w:p>
    <w:bookmarkStart w:id="26" w:name="Piedpiper-BodyofOwnership"/>
    <w:p>
      <w:pPr>
        <w:pStyle w:val="Heading2"/>
      </w:pPr>
      <w:r>
        <w:t xml:space="preserve">Body of Ownership</w:t>
      </w:r>
    </w:p>
    <w:bookmarkStart w:id="20" w:name="Xa876e9dc6ab96ce149d0df990eb9e83b263a005"/>
    <w:p>
      <w:pPr>
        <w:pStyle w:val="Heading5"/>
      </w:pPr>
      <w:r>
        <w:t xml:space="preserve">Core Objects (Lead/Contact/Account/Deal)</w:t>
      </w:r>
    </w:p>
    <w:bookmarkEnd w:id="20"/>
    <w:bookmarkStart w:id="21" w:name="Piedpiper-Multi-currency"/>
    <w:p>
      <w:pPr>
        <w:pStyle w:val="Heading5"/>
      </w:pPr>
      <w:r>
        <w:t xml:space="preserve">Multi-currency</w:t>
      </w:r>
    </w:p>
    <w:bookmarkEnd w:id="21"/>
    <w:bookmarkStart w:id="22" w:name="Piedpiper-DataImport/Export"/>
    <w:p>
      <w:pPr>
        <w:pStyle w:val="Heading5"/>
      </w:pPr>
      <w:r>
        <w:t xml:space="preserve">Data Import/Export</w:t>
      </w:r>
    </w:p>
    <w:bookmarkEnd w:id="22"/>
    <w:bookmarkStart w:id="23" w:name="Piedpiper-ExternalMigrations"/>
    <w:p>
      <w:pPr>
        <w:pStyle w:val="Heading5"/>
      </w:pPr>
      <w:r>
        <w:t xml:space="preserve">External Migrations</w:t>
      </w:r>
    </w:p>
    <w:bookmarkEnd w:id="23"/>
    <w:bookmarkStart w:id="24" w:name="Piedpiper-Trinity"/>
    <w:p>
      <w:pPr>
        <w:pStyle w:val="Heading5"/>
      </w:pPr>
      <w:r>
        <w:t xml:space="preserve">Trinity</w:t>
      </w:r>
    </w:p>
    <w:bookmarkEnd w:id="24"/>
    <w:bookmarkStart w:id="25" w:name="Piedpiper-Filters"/>
    <w:p>
      <w:pPr>
        <w:pStyle w:val="Heading5"/>
      </w:pPr>
      <w:r>
        <w:t xml:space="preserve">Filters</w:t>
      </w:r>
    </w:p>
    <w:bookmarkEnd w:id="25"/>
    <w:bookmarkEnd w:id="26"/>
    <w:bookmarkStart w:id="165" w:name="Piedpiper-TeamMembers:"/>
    <w:p>
      <w:pPr>
        <w:pStyle w:val="Heading2"/>
      </w:pPr>
      <w:r>
        <w:t xml:space="preserve">Team Member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User icon: sudharshan.jayasampath</w:t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28" w:name="sudharshan-jayasampath"/>
            <w:hyperlink r:id="rId27">
              <w:r>
                <w:rPr>
                  <w:rStyle w:val="Hyperlink"/>
                </w:rPr>
                <w:t xml:space="preserve">Sudharshan Jayasampath</w:t>
              </w:r>
            </w:hyperlink>
            <w:bookmarkEnd w:id="28"/>
          </w:p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udharshan.jayasampath@freshworks.com</w:t>
              </w:r>
            </w:hyperlink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3">
              <w:r>
                <w:drawing>
                  <wp:inline>
                    <wp:extent cx="457200" cy="457200"/>
                    <wp:effectExtent b="0" l="0" r="0" t="0"/>
                    <wp:docPr descr="User icon: vijayaragavan.venkatarathinam" title="vijayaragavan.venkatarathinam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4" w:name="vijayaragavan-venkatarathinam"/>
            <w:hyperlink r:id="rId33">
              <w:r>
                <w:rPr>
                  <w:rStyle w:val="Hyperlink"/>
                </w:rPr>
                <w:t xml:space="preserve">Vijayaragavan Venkatarathinam</w:t>
              </w:r>
            </w:hyperlink>
            <w:bookmarkEnd w:id="34"/>
          </w:p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ijayaragavan.venkatarathina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38">
              <w:r>
                <w:drawing>
                  <wp:inline>
                    <wp:extent cx="457200" cy="457200"/>
                    <wp:effectExtent b="0" l="0" r="0" t="0"/>
                    <wp:docPr descr="User icon: bhagirath.goud" title="bhagirath.goud" id="3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39" w:name="bhagirath-goud"/>
            <w:hyperlink r:id="rId38">
              <w:r>
                <w:rPr>
                  <w:rStyle w:val="Hyperlink"/>
                </w:rPr>
                <w:t xml:space="preserve">Bhagirath Goud</w:t>
              </w:r>
            </w:hyperlink>
            <w:bookmarkEnd w:id="39"/>
          </w:p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3">
              <w:r>
                <w:drawing>
                  <wp:inline>
                    <wp:extent cx="457200" cy="457200"/>
                    <wp:effectExtent b="0" l="0" r="0" t="0"/>
                    <wp:docPr descr="User icon: irfan.shaik" title="irfan.shaik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44" w:name="irfan-shaik"/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bookmarkEnd w:id="44"/>
          </w:p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irfan.shaik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49">
              <w:r>
                <w:drawing>
                  <wp:inline>
                    <wp:extent cx="3810000" cy="2540000"/>
                    <wp:effectExtent b="0" l="0" r="0" t="0"/>
                    <wp:docPr descr="User icon: akshayvaliya.rakkanchath" title="akshayvaliya.rakkanchath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0" w:name="akshayvaliya-rakkanchath"/>
            <w:hyperlink r:id="rId49">
              <w:r>
                <w:rPr>
                  <w:rStyle w:val="Hyperlink"/>
                </w:rPr>
                <w:t xml:space="preserve">Akshayvaliya Rakkanchath</w:t>
              </w:r>
            </w:hyperlink>
            <w:bookmarkEnd w:id="50"/>
          </w:p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akshayvaliya.rakkanchath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54">
              <w:r>
                <w:drawing>
                  <wp:inline>
                    <wp:extent cx="457200" cy="457200"/>
                    <wp:effectExtent b="0" l="0" r="0" t="0"/>
                    <wp:docPr descr="User icon: nivedita.peddiraju" title="nivedita.peddiraju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55" w:name="nivedita-peddiraju"/>
            <w:hyperlink r:id="rId54">
              <w:r>
                <w:rPr>
                  <w:rStyle w:val="Hyperlink"/>
                </w:rPr>
                <w:t xml:space="preserve">Nivedita Peddiraju</w:t>
              </w:r>
            </w:hyperlink>
            <w:bookmarkEnd w:id="55"/>
          </w:p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nivedita.peddiraju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0">
              <w:r>
                <w:drawing>
                  <wp:inline>
                    <wp:extent cx="3810000" cy="2540000"/>
                    <wp:effectExtent b="0" l="0" r="0" t="0"/>
                    <wp:docPr descr="User icon: sivasubramanian.ramar" title="sivasubramanian.ramar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1" w:name="sivasubramanian-ramar"/>
            <w:hyperlink r:id="rId60">
              <w:r>
                <w:rPr>
                  <w:rStyle w:val="Hyperlink"/>
                </w:rPr>
                <w:t xml:space="preserve">Sivasubramanian Ramar</w:t>
              </w:r>
            </w:hyperlink>
            <w:bookmarkEnd w:id="61"/>
          </w:p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65">
              <w:r>
                <w:drawing>
                  <wp:inline>
                    <wp:extent cx="457200" cy="457200"/>
                    <wp:effectExtent b="0" l="0" r="0" t="0"/>
                    <wp:docPr descr="User icon: venkat.narayanan" title="venkat.narayanan" id="6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66" w:name="venkat-narayanan"/>
            <w:hyperlink r:id="rId65">
              <w:r>
                <w:rPr>
                  <w:rStyle w:val="Hyperlink"/>
                </w:rPr>
                <w:t xml:space="preserve">Venkat Narayanan</w:t>
              </w:r>
            </w:hyperlink>
            <w:bookmarkEnd w:id="66"/>
          </w:p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venkat.narayan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0">
              <w:r>
                <w:drawing>
                  <wp:inline>
                    <wp:extent cx="457200" cy="457200"/>
                    <wp:effectExtent b="0" l="0" r="0" t="0"/>
                    <wp:docPr descr="User icon: kishore.shanmugam" title="kishore.shanmugam" id="6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1" w:name="kishore-shanmugam"/>
            <w:hyperlink r:id="rId70">
              <w:r>
                <w:rPr>
                  <w:rStyle w:val="Hyperlink"/>
                </w:rPr>
                <w:t xml:space="preserve">Kishore Shanmugam</w:t>
              </w:r>
            </w:hyperlink>
            <w:bookmarkEnd w:id="71"/>
          </w:p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kishore.shanmugam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75">
              <w:r>
                <w:drawing>
                  <wp:inline>
                    <wp:extent cx="457200" cy="457200"/>
                    <wp:effectExtent b="0" l="0" r="0" t="0"/>
                    <wp:docPr descr="User icon: tamizhselvan.radhakrishnan" title="tamizhselvan.radhakrishnan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76" w:name="tamizhselvan-r"/>
            <w:hyperlink r:id="rId75">
              <w:r>
                <w:rPr>
                  <w:rStyle w:val="Hyperlink"/>
                </w:rPr>
                <w:t xml:space="preserve">Tamizhselvan R</w:t>
              </w:r>
            </w:hyperlink>
            <w:bookmarkEnd w:id="76"/>
          </w:p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tamizhselvan.radhakrishn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80">
              <w:r>
                <w:drawing>
                  <wp:inline>
                    <wp:extent cx="457200" cy="457200"/>
                    <wp:effectExtent b="0" l="0" r="0" t="0"/>
                    <wp:docPr descr="User icon: meenakshi.manikandaswamy" title="meenakshi.manikandaswamy" id="7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81" w:name="meenakshi-manikandaswamy"/>
            <w:hyperlink r:id="rId80">
              <w:r>
                <w:rPr>
                  <w:rStyle w:val="Hyperlink"/>
                </w:rPr>
                <w:t xml:space="preserve">Meenakshi Manikandaswamy</w:t>
              </w:r>
            </w:hyperlink>
            <w:bookmarkEnd w:id="81"/>
          </w:p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eenakshi.manikandaswamy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85">
              <w:r>
                <w:drawing>
                  <wp:inline>
                    <wp:extent cx="457200" cy="457200"/>
                    <wp:effectExtent b="0" l="0" r="0" t="0"/>
                    <wp:docPr descr="User icon: meenaloshani.murugan" title="meenaloshani.murugan" id="8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86" w:name="meenaloshani-murugan"/>
            <w:hyperlink r:id="rId85">
              <w:r>
                <w:rPr>
                  <w:rStyle w:val="Hyperlink"/>
                </w:rPr>
                <w:t xml:space="preserve">Meenaloshani Murugan</w:t>
              </w:r>
            </w:hyperlink>
            <w:bookmarkEnd w:id="86"/>
          </w:p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 </w:t>
            </w:r>
          </w:p>
        </w:tc>
        <w:tc>
          <w:tcPr/>
          <w:p>
            <w:pPr>
              <w:jc w:val="left"/>
            </w:pP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hyperlink r:id="rId90">
              <w:r>
                <w:drawing>
                  <wp:inline>
                    <wp:extent cx="457200" cy="457200"/>
                    <wp:effectExtent b="0" l="0" r="0" t="0"/>
                    <wp:docPr descr="User icon: gopal.krishna" title="gopal.krishna" id="8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8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3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57200" cy="45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r>
              <w:t xml:space="preserve"> </w:t>
            </w:r>
            <w:r>
              <w:t xml:space="preserve"> </w:t>
            </w:r>
          </w:p>
          <w:p>
            <w:pPr>
              <w:pStyle w:val="Heading4"/>
              <w:jc w:val="left"/>
            </w:pPr>
            <w:bookmarkStart w:id="91" w:name="gopal-krishna"/>
            <w:hyperlink r:id="rId90">
              <w:r>
                <w:rPr>
                  <w:rStyle w:val="Hyperlink"/>
                </w:rPr>
                <w:t xml:space="preserve">Gopal Krishna</w:t>
              </w:r>
            </w:hyperlink>
            <w:bookmarkEnd w:id="91"/>
          </w:p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gopal.krishna@freshworks.com</w:t>
              </w:r>
            </w:hyperlink>
          </w:p>
        </w:tc>
      </w:tr>
    </w:tbl>
    <w:p>
      <w:pPr>
        <w:pStyle w:val="BodyText"/>
      </w:pPr>
      <w:r>
        <w:br/>
      </w:r>
    </w:p>
    <w:bookmarkStart w:id="105" w:name="arya-stark-retrospective"/>
    <w:p>
      <w:pPr>
        <w:pStyle w:val="Heading4"/>
      </w:pPr>
      <w:hyperlink r:id="rId93">
        <w:r>
          <w:rPr>
            <w:rStyle w:val="Hyperlink"/>
          </w:rPr>
          <w:t xml:space="preserve">Arya Stark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bookmarkEnd w:id="105"/>
    <w:bookmarkStart w:id="111" w:name="black-eye-retrospective"/>
    <w:p>
      <w:pPr>
        <w:pStyle w:val="Heading4"/>
      </w:pPr>
      <w:hyperlink r:id="rId106">
        <w:r>
          <w:rPr>
            <w:rStyle w:val="Hyperlink"/>
          </w:rPr>
          <w:t xml:space="preserve">Black Eye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7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hyperlink r:id="rId110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bookmarkEnd w:id="111"/>
    <w:bookmarkStart w:id="113" w:name="bran-stark-retrospective"/>
    <w:p>
      <w:pPr>
        <w:pStyle w:val="Heading4"/>
      </w:pPr>
      <w:hyperlink r:id="rId112">
        <w:r>
          <w:rPr>
            <w:rStyle w:val="Hyperlink"/>
          </w:rPr>
          <w:t xml:space="preserve">Bran Stark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bookmarkEnd w:id="113"/>
    <w:bookmarkStart w:id="115" w:name="definition-of-done"/>
    <w:p>
      <w:pPr>
        <w:pStyle w:val="Heading4"/>
      </w:pPr>
      <w:hyperlink r:id="rId114">
        <w:r>
          <w:rPr>
            <w:rStyle w:val="Hyperlink"/>
          </w:rPr>
          <w:t xml:space="preserve">Definition of DON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shed</w:t>
      </w:r>
      <w:r>
        <w:t xml:space="preserve"> </w:t>
      </w:r>
      <w:r>
        <w:t xml:space="preserve">API standards (swagg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5%</w:t>
      </w:r>
      <w:r>
        <w:t xml:space="preserve"> </w:t>
      </w:r>
      <w:r>
        <w:t xml:space="preserve">code coverage (</w:t>
      </w:r>
      <w:r>
        <w:rPr>
          <w:b/>
          <w:bCs/>
        </w:rPr>
        <w:t xml:space="preserve">Functional</w:t>
      </w:r>
      <w:r>
        <w:t xml:space="preserve"> </w:t>
      </w:r>
      <w:r>
        <w:t xml:space="preserve">and Line) -</w:t>
      </w:r>
      <w:r>
        <w:t xml:space="preserve"> </w:t>
      </w:r>
      <w:r>
        <w:rPr>
          <w:i/>
          <w:iCs/>
        </w:rPr>
        <w:t xml:space="preserve">Should be seen in the associated PR</w:t>
      </w:r>
    </w:p>
    <w:p>
      <w:pPr>
        <w:pStyle w:val="Compact"/>
        <w:numPr>
          <w:ilvl w:val="0"/>
          <w:numId w:val="1001"/>
        </w:numPr>
      </w:pPr>
      <w:r>
        <w:t xml:space="preserve">P0 &amp; P1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auto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pted</w:t>
      </w:r>
      <w:r>
        <w:t xml:space="preserve"> </w:t>
      </w:r>
      <w:r>
        <w:t xml:space="preserve">Code review (Backend and Fronte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</w:t>
      </w:r>
      <w:r>
        <w:t xml:space="preserve"> </w:t>
      </w:r>
      <w:r>
        <w:t xml:space="preserve">updated and</w:t>
      </w:r>
      <w:r>
        <w:t xml:space="preserve"> </w:t>
      </w:r>
      <w:r>
        <w:rPr>
          <w:b/>
          <w:bCs/>
        </w:rPr>
        <w:t xml:space="preserve">reviewed</w:t>
      </w:r>
      <w:r>
        <w:t xml:space="preserve"> </w:t>
      </w:r>
      <w:r>
        <w:t xml:space="preserve">manual test cases</w:t>
      </w:r>
    </w:p>
    <w:p>
      <w:pPr>
        <w:pStyle w:val="Compact"/>
        <w:numPr>
          <w:ilvl w:val="0"/>
          <w:numId w:val="1001"/>
        </w:numPr>
      </w:pPr>
      <w:r>
        <w:t xml:space="preserve">Triage and setup followup actions for deferred items/bu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Run report</w:t>
      </w:r>
    </w:p>
    <w:p>
      <w:pPr>
        <w:pStyle w:val="Compact"/>
        <w:numPr>
          <w:ilvl w:val="0"/>
          <w:numId w:val="1001"/>
        </w:numPr>
      </w:pPr>
      <w:r>
        <w:t xml:space="preserve">Acceptance criteria met</w:t>
      </w:r>
    </w:p>
    <w:p>
      <w:pPr>
        <w:pStyle w:val="Compact"/>
        <w:numPr>
          <w:ilvl w:val="0"/>
          <w:numId w:val="1001"/>
        </w:numPr>
      </w:pPr>
      <w:r>
        <w:t xml:space="preserve">Product Owner acceptance</w:t>
      </w:r>
    </w:p>
    <w:p>
      <w:pPr>
        <w:pStyle w:val="Compact"/>
        <w:numPr>
          <w:ilvl w:val="0"/>
          <w:numId w:val="1001"/>
        </w:numPr>
      </w:pPr>
      <w:r>
        <w:t xml:space="preserve">Feature level functional tests passed</w:t>
      </w:r>
    </w:p>
    <w:p>
      <w:pPr>
        <w:pStyle w:val="Compact"/>
        <w:numPr>
          <w:ilvl w:val="0"/>
          <w:numId w:val="1001"/>
        </w:numPr>
      </w:pPr>
      <w:r>
        <w:t xml:space="preserve">Automated regression tests pass</w:t>
      </w:r>
    </w:p>
    <w:p>
      <w:pPr>
        <w:pStyle w:val="Compact"/>
        <w:numPr>
          <w:ilvl w:val="0"/>
          <w:numId w:val="1001"/>
        </w:numPr>
      </w:pPr>
      <w:r>
        <w:t xml:space="preserve">Performance benchmarks met</w:t>
      </w:r>
    </w:p>
    <w:p>
      <w:pPr>
        <w:pStyle w:val="Compact"/>
        <w:numPr>
          <w:ilvl w:val="0"/>
          <w:numId w:val="1001"/>
        </w:numPr>
      </w:pPr>
      <w:r>
        <w:t xml:space="preserve">Meets compliance requirements (security, defined compliance checks, and oth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n build</w:t>
      </w:r>
    </w:p>
    <w:p>
      <w:pPr>
        <w:pStyle w:val="Compact"/>
        <w:numPr>
          <w:ilvl w:val="0"/>
          <w:numId w:val="1001"/>
        </w:numPr>
      </w:pPr>
      <w:r>
        <w:t xml:space="preserve">Functionality documented - KBase</w:t>
      </w:r>
    </w:p>
    <w:p>
      <w:pPr>
        <w:pStyle w:val="Compact"/>
        <w:numPr>
          <w:ilvl w:val="0"/>
          <w:numId w:val="1001"/>
        </w:numPr>
      </w:pPr>
      <w:r>
        <w:t xml:space="preserve">Deployed in production </w:t>
      </w:r>
    </w:p>
    <w:p>
      <w:pPr>
        <w:pStyle w:val="Compact"/>
        <w:numPr>
          <w:ilvl w:val="0"/>
          <w:numId w:val="1001"/>
        </w:numPr>
      </w:pPr>
      <w:r>
        <w:t xml:space="preserve">Release notes</w:t>
      </w:r>
    </w:p>
    <w:p>
      <w:pPr>
        <w:pStyle w:val="Compact"/>
        <w:numPr>
          <w:ilvl w:val="0"/>
          <w:numId w:val="1001"/>
        </w:numPr>
      </w:pPr>
      <w:r>
        <w:t xml:space="preserve">QA checklist details in Freshrelease</w:t>
      </w:r>
    </w:p>
    <w:bookmarkEnd w:id="115"/>
    <w:bookmarkStart w:id="117" w:name="definition-of-ready"/>
    <w:p>
      <w:pPr>
        <w:pStyle w:val="Heading4"/>
      </w:pPr>
      <w:hyperlink r:id="rId116">
        <w:r>
          <w:rPr>
            <w:rStyle w:val="Hyperlink"/>
          </w:rPr>
          <w:t xml:space="preserve">Definition of READY</w:t>
        </w:r>
      </w:hyperlink>
    </w:p>
    <w:p>
      <w:pPr>
        <w:pStyle w:val="Compact"/>
        <w:numPr>
          <w:ilvl w:val="0"/>
          <w:numId w:val="1002"/>
        </w:numPr>
      </w:pPr>
      <w:r>
        <w:t xml:space="preserve">Defined acceptance criteria</w:t>
      </w:r>
    </w:p>
    <w:p>
      <w:pPr>
        <w:pStyle w:val="Compact"/>
        <w:numPr>
          <w:ilvl w:val="0"/>
          <w:numId w:val="1002"/>
        </w:numPr>
      </w:pPr>
      <w:r>
        <w:t xml:space="preserve">External and Internal dependencies identified</w:t>
      </w:r>
    </w:p>
    <w:p>
      <w:pPr>
        <w:pStyle w:val="Compact"/>
        <w:numPr>
          <w:ilvl w:val="1"/>
          <w:numId w:val="1003"/>
        </w:numPr>
      </w:pPr>
      <w:r>
        <w:t xml:space="preserve">Definition of Done for dependencies should be</w:t>
      </w:r>
      <w:r>
        <w:t xml:space="preserve"> </w:t>
      </w:r>
      <w:r>
        <w:rPr>
          <w:b/>
          <w:bCs/>
        </w:rPr>
        <w:t xml:space="preserve">prepared and submitted</w:t>
      </w:r>
      <w:r>
        <w:t xml:space="preserve"> </w:t>
      </w:r>
      <w:r>
        <w:t xml:space="preserve">to the external/internal team</w:t>
      </w:r>
    </w:p>
    <w:p>
      <w:pPr>
        <w:pStyle w:val="Compact"/>
        <w:numPr>
          <w:ilvl w:val="1"/>
          <w:numId w:val="1003"/>
        </w:numPr>
      </w:pPr>
      <w:r>
        <w:t xml:space="preserve">Definition of Done should be</w:t>
      </w:r>
      <w:r>
        <w:t xml:space="preserve"> </w:t>
      </w:r>
      <w:r>
        <w:rPr>
          <w:b/>
          <w:bCs/>
        </w:rPr>
        <w:t xml:space="preserve">met and verified</w:t>
      </w:r>
      <w:r>
        <w:t xml:space="preserve"> </w:t>
      </w:r>
      <w:r>
        <w:t xml:space="preserve">by the team</w:t>
      </w:r>
    </w:p>
    <w:p>
      <w:pPr>
        <w:pStyle w:val="Compact"/>
        <w:numPr>
          <w:ilvl w:val="0"/>
          <w:numId w:val="1002"/>
        </w:numPr>
      </w:pPr>
      <w:r>
        <w:t xml:space="preserve">Effort and Complexity Estima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zen</w:t>
      </w:r>
      <w:r>
        <w:t xml:space="preserve"> </w:t>
      </w:r>
      <w:r>
        <w:t xml:space="preserve">mocks/design</w:t>
      </w:r>
    </w:p>
    <w:p>
      <w:pPr>
        <w:pStyle w:val="Compact"/>
        <w:numPr>
          <w:ilvl w:val="0"/>
          <w:numId w:val="1002"/>
        </w:numPr>
      </w:pPr>
      <w:r>
        <w:t xml:space="preserve">Performance criteria/benchmarks if applicable</w:t>
      </w:r>
    </w:p>
    <w:p>
      <w:pPr>
        <w:pStyle w:val="Compact"/>
        <w:numPr>
          <w:ilvl w:val="0"/>
          <w:numId w:val="1002"/>
        </w:numPr>
      </w:pPr>
      <w:r>
        <w:t xml:space="preserve">Deployment plan</w:t>
      </w:r>
    </w:p>
    <w:p>
      <w:pPr>
        <w:pStyle w:val="Compact"/>
        <w:numPr>
          <w:ilvl w:val="0"/>
          <w:numId w:val="1002"/>
        </w:numPr>
      </w:pPr>
      <w:r>
        <w:t xml:space="preserve">Rollback plan</w:t>
      </w:r>
    </w:p>
    <w:p>
      <w:pPr>
        <w:pStyle w:val="Compact"/>
        <w:numPr>
          <w:ilvl w:val="0"/>
          <w:numId w:val="1002"/>
        </w:numPr>
      </w:pPr>
      <w:r>
        <w:t xml:space="preserve">Applicable compliance checks</w:t>
      </w:r>
    </w:p>
    <w:bookmarkEnd w:id="117"/>
    <w:bookmarkStart w:id="120" w:name="l2-resolution-document"/>
    <w:p>
      <w:pPr>
        <w:pStyle w:val="Heading4"/>
      </w:pPr>
      <w:hyperlink r:id="rId118">
        <w:r>
          <w:rPr>
            <w:rStyle w:val="Hyperlink"/>
          </w:rPr>
          <w:t xml:space="preserve">L2 Resolution Document</w:t>
        </w:r>
      </w:hyperlink>
    </w:p>
    <w:p>
      <w:pPr>
        <w:pStyle w:val="FirstParagraph"/>
      </w:pPr>
      <w:r>
        <w:rPr>
          <w:b/>
          <w:bCs/>
        </w:rPr>
        <w:t xml:space="preserve">FWCRM SSO LIMITATION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Sample support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https://freshsalesdev.freshdesk.com/a/tickets/7465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nable to create deals, it shows error message "Failed to create opportunity, deal type invalid format", 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0"/>
    <w:bookmarkStart w:id="126" w:name="piedpiper-testplan"/>
    <w:p>
      <w:pPr>
        <w:pStyle w:val="Heading4"/>
      </w:pPr>
      <w:hyperlink r:id="rId121">
        <w:r>
          <w:rPr>
            <w:rStyle w:val="Hyperlink"/>
          </w:rPr>
          <w:t xml:space="preserve">PiedPiper Testplan</w:t>
        </w:r>
      </w:hyperlink>
    </w:p>
    <w:p>
      <w:pPr>
        <w:pStyle w:val="Compact"/>
        <w:numPr>
          <w:ilvl w:val="0"/>
          <w:numId w:val="1005"/>
        </w:numPr>
      </w:pPr>
      <w:r>
        <w:t xml:space="preserve">[</w:t>
      </w:r>
      <w:hyperlink r:id="rId122">
        <w:r>
          <w:rPr>
            <w:rStyle w:val="Hyperlink"/>
          </w:rPr>
          <w:t xml:space="preserve">FSALES-48179</w:t>
        </w:r>
      </w:hyperlink>
      <w:r>
        <w:t xml:space="preserve">] - </w:t>
      </w:r>
      <w:hyperlink r:id="rId123">
        <w:r>
          <w:rPr>
            <w:rStyle w:val="Hyperlink"/>
          </w:rPr>
          <w:t xml:space="preserve">Related module cards in Summary</w:t>
        </w:r>
      </w:hyperlink>
    </w:p>
    <w:p>
      <w:pPr>
        <w:pStyle w:val="Compact"/>
        <w:numPr>
          <w:ilvl w:val="0"/>
          <w:numId w:val="1005"/>
        </w:numPr>
      </w:pPr>
      <w:hyperlink r:id="rId124">
        <w:r>
          <w:rPr>
            <w:rStyle w:val="Hyperlink"/>
          </w:rPr>
          <w:t xml:space="preserve">[FSALES-50727] - Enhancements in Freddy AI Insights</w:t>
        </w:r>
      </w:hyperlink>
    </w:p>
    <w:p>
      <w:pPr>
        <w:pStyle w:val="Compact"/>
        <w:numPr>
          <w:ilvl w:val="0"/>
          <w:numId w:val="1005"/>
        </w:numPr>
      </w:pPr>
      <w:r>
        <w:t xml:space="preserve">[</w:t>
      </w:r>
      <w:hyperlink r:id="rId125">
        <w:r>
          <w:rPr>
            <w:rStyle w:val="Hyperlink"/>
          </w:rPr>
          <w:t xml:space="preserve">[FSALES-57565] - Improve the visibility of tags in C360 pages</w:t>
        </w:r>
      </w:hyperlink>
    </w:p>
    <w:bookmarkEnd w:id="126"/>
    <w:bookmarkStart w:id="135" w:name="pp---annamalai-retrospective"/>
    <w:p>
      <w:pPr>
        <w:pStyle w:val="Heading4"/>
      </w:pPr>
      <w:hyperlink r:id="rId127">
        <w:r>
          <w:rPr>
            <w:rStyle w:val="Hyperlink"/>
          </w:rPr>
          <w:t xml:space="preserve">PP - Annamala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Feb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133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 </w:t>
            </w:r>
          </w:p>
        </w:tc>
      </w:tr>
    </w:tbl>
    <w:bookmarkEnd w:id="135"/>
    <w:bookmarkStart w:id="141" w:name="pp---baasha-retrospective"/>
    <w:p>
      <w:pPr>
        <w:pStyle w:val="Heading4"/>
      </w:pPr>
      <w:hyperlink r:id="rId136">
        <w:r>
          <w:rPr>
            <w:rStyle w:val="Hyperlink"/>
          </w:rPr>
          <w:t xml:space="preserve">PP - Baasha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133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138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139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 </w:t>
            </w:r>
          </w:p>
        </w:tc>
      </w:tr>
    </w:tbl>
    <w:bookmarkEnd w:id="141"/>
    <w:bookmarkStart w:id="143" w:name="pp---chandramukhi-retrospective"/>
    <w:p>
      <w:pPr>
        <w:pStyle w:val="Heading4"/>
      </w:pPr>
      <w:hyperlink r:id="rId142">
        <w:r>
          <w:rPr>
            <w:rStyle w:val="Hyperlink"/>
          </w:rPr>
          <w:t xml:space="preserve">PP - Chandramukh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133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138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139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 </w:t>
            </w:r>
          </w:p>
        </w:tc>
      </w:tr>
    </w:tbl>
    <w:bookmarkEnd w:id="143"/>
    <w:bookmarkStart w:id="145" w:name="pp---jhonny-retrospective"/>
    <w:p>
      <w:pPr>
        <w:pStyle w:val="Heading4"/>
      </w:pPr>
      <w:hyperlink r:id="rId144">
        <w:r>
          <w:rPr>
            <w:rStyle w:val="Hyperlink"/>
          </w:rPr>
          <w:t xml:space="preserve">PP - Jhonny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133">
              <w:r>
                <w:rPr>
                  <w:rStyle w:val="Hyperlink"/>
                </w:rPr>
                <w:t xml:space="preserve">Avinash Kemparaju</w:t>
              </w:r>
            </w:hyperlink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138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 </w:t>
            </w:r>
            <w:hyperlink r:id="rId139">
              <w:r>
                <w:rPr>
                  <w:rStyle w:val="Hyperlink"/>
                </w:rPr>
                <w:t xml:space="preserve">Akash Kumrawat</w:t>
              </w:r>
            </w:hyperlink>
            <w:r>
              <w:t xml:space="preserve"> </w:t>
            </w:r>
            <w:hyperlink r:id="rId140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</w:p>
        </w:tc>
      </w:tr>
    </w:tbl>
    <w:bookmarkEnd w:id="145"/>
    <w:bookmarkStart w:id="148" w:name="pp---kabali-retrospective"/>
    <w:p>
      <w:pPr>
        <w:pStyle w:val="Heading4"/>
      </w:pPr>
      <w:hyperlink r:id="rId146">
        <w:r>
          <w:rPr>
            <w:rStyle w:val="Hyperlink"/>
          </w:rPr>
          <w:t xml:space="preserve">PP - Kabali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Mar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 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32">
              <w:r>
                <w:rPr>
                  <w:rStyle w:val="Hyperlink"/>
                </w:rPr>
                <w:t xml:space="preserve">Sriram Ranganathan</w:t>
              </w:r>
            </w:hyperlink>
            <w:r>
              <w:t xml:space="preserve"> </w:t>
            </w:r>
            <w:r>
              <w:t xml:space="preserve"> </w:t>
            </w:r>
            <w:hyperlink r:id="rId134">
              <w:r>
                <w:rPr>
                  <w:rStyle w:val="Hyperlink"/>
                </w:rPr>
                <w:t xml:space="preserve">Rakesh M</w:t>
              </w:r>
            </w:hyperlink>
            <w:r>
              <w:t xml:space="preserve"> </w:t>
            </w:r>
            <w:hyperlink r:id="rId137">
              <w:r>
                <w:rPr>
                  <w:rStyle w:val="Hyperlink"/>
                </w:rPr>
                <w:t xml:space="preserve">Swaroop Voleti</w:t>
              </w:r>
            </w:hyperlink>
            <w:r>
              <w:t xml:space="preserve"> </w:t>
            </w:r>
            <w:r>
              <w:t xml:space="preserve"> </w:t>
            </w:r>
            <w:hyperlink r:id="rId138">
              <w:r>
                <w:rPr>
                  <w:rStyle w:val="Hyperlink"/>
                </w:rPr>
                <w:t xml:space="preserve">Priyanka Thirugnanasambandam</w:t>
              </w:r>
            </w:hyperlink>
            <w:r>
              <w:t xml:space="preserve"> </w:t>
            </w:r>
            <w:hyperlink r:id="rId140">
              <w:r>
                <w:rPr>
                  <w:rStyle w:val="Hyperlink"/>
                </w:rPr>
                <w:t xml:space="preserve">Mohan Raj Pandiyan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47">
              <w:r>
                <w:rPr>
                  <w:rStyle w:val="Hyperlink"/>
                </w:rPr>
                <w:t xml:space="preserve">Vijayakumar Ganesan</w:t>
              </w:r>
            </w:hyperlink>
            <w:r>
              <w:t xml:space="preserve"> </w:t>
            </w:r>
          </w:p>
        </w:tc>
      </w:tr>
    </w:tbl>
    <w:bookmarkEnd w:id="148"/>
    <w:bookmarkStart w:id="150" w:name="pp---little-sombrero-retrospective"/>
    <w:p>
      <w:pPr>
        <w:pStyle w:val="Heading4"/>
      </w:pPr>
      <w:hyperlink r:id="rId149">
        <w:r>
          <w:rPr>
            <w:rStyle w:val="Hyperlink"/>
          </w:rPr>
          <w:t xml:space="preserve">PP - Little Sombrero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6 Nov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</w:p>
        </w:tc>
      </w:tr>
    </w:tbl>
    <w:bookmarkEnd w:id="150"/>
    <w:bookmarkStart w:id="152" w:name="pp-malin-retrospective"/>
    <w:p>
      <w:pPr>
        <w:pStyle w:val="Heading4"/>
      </w:pPr>
      <w:hyperlink r:id="rId151">
        <w:r>
          <w:rPr>
            <w:rStyle w:val="Hyperlink"/>
          </w:rPr>
          <w:t xml:space="preserve">PP-Malin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30 Nov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152"/>
    <w:bookmarkStart w:id="154" w:name="pp---pinwheel-retrospective"/>
    <w:p>
      <w:pPr>
        <w:pStyle w:val="Heading4"/>
      </w:pPr>
      <w:hyperlink r:id="rId153">
        <w:r>
          <w:rPr>
            <w:rStyle w:val="Hyperlink"/>
          </w:rPr>
          <w:t xml:space="preserve">PP - Pinwheel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Dec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</w:p>
        </w:tc>
      </w:tr>
    </w:tbl>
    <w:bookmarkEnd w:id="154"/>
    <w:bookmarkStart w:id="156" w:name="pp---sculptor-retrospective"/>
    <w:p>
      <w:pPr>
        <w:pStyle w:val="Heading4"/>
      </w:pPr>
      <w:hyperlink r:id="rId155">
        <w:r>
          <w:rPr>
            <w:rStyle w:val="Hyperlink"/>
          </w:rPr>
          <w:t xml:space="preserve">PP - Sculptor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156"/>
    <w:bookmarkStart w:id="158" w:name="pp---tadpole-retrospective"/>
    <w:p>
      <w:pPr>
        <w:pStyle w:val="Heading4"/>
      </w:pPr>
      <w:hyperlink r:id="rId157">
        <w:r>
          <w:rPr>
            <w:rStyle w:val="Hyperlink"/>
          </w:rPr>
          <w:t xml:space="preserve">PP - Tadpole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158"/>
    <w:bookmarkStart w:id="160" w:name="pp---triangulum-retrospective"/>
    <w:p>
      <w:pPr>
        <w:pStyle w:val="Heading4"/>
      </w:pPr>
      <w:hyperlink r:id="rId159">
        <w:r>
          <w:rPr>
            <w:rStyle w:val="Hyperlink"/>
          </w:rPr>
          <w:t xml:space="preserve">PP - Triangulum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Jan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 </w:t>
            </w:r>
          </w:p>
        </w:tc>
      </w:tr>
    </w:tbl>
    <w:bookmarkEnd w:id="160"/>
    <w:bookmarkStart w:id="162" w:name="pp---whirlpool-retrospective"/>
    <w:p>
      <w:pPr>
        <w:pStyle w:val="Heading4"/>
      </w:pPr>
      <w:hyperlink r:id="rId161">
        <w:r>
          <w:rPr>
            <w:rStyle w:val="Hyperlink"/>
          </w:rPr>
          <w:t xml:space="preserve">PP - Whirlpool Retrospectiv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Feb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30">
              <w:r>
                <w:rPr>
                  <w:rStyle w:val="Hyperlink"/>
                </w:rPr>
                <w:t xml:space="preserve">Karthy Chinnusamy</w:t>
              </w:r>
            </w:hyperlink>
            <w:r>
              <w:t xml:space="preserve"> </w:t>
            </w:r>
            <w:hyperlink r:id="rId131">
              <w:r>
                <w:rPr>
                  <w:rStyle w:val="Hyperlink"/>
                </w:rPr>
                <w:t xml:space="preserve">Rajkir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End w:id="162"/>
    <w:bookmarkStart w:id="164" w:name="rca-analysis"/>
    <w:p>
      <w:pPr>
        <w:pStyle w:val="Heading4"/>
      </w:pPr>
      <w:hyperlink r:id="rId163">
        <w:r>
          <w:rPr>
            <w:rStyle w:val="Hyperlink"/>
          </w:rPr>
          <w:t xml:space="preserve">RCA Analysis:</w:t>
        </w:r>
      </w:hyperlink>
    </w:p>
    <w:bookmarkEnd w:id="164"/>
    <w:bookmarkEnd w:id="165"/>
    <w:bookmarkStart w:id="390" w:name="Xbcd39ec92c4b2b85c94e71af7eb237cc9aee5bb"/>
    <w:p>
      <w:pPr>
        <w:pStyle w:val="Heading2"/>
      </w:pPr>
      <w:r>
        <w:rPr>
          <w:b/>
          <w:bCs/>
        </w:rPr>
        <w:t xml:space="preserve">1.  Account Timezone during Import</w:t>
      </w:r>
    </w:p>
    <w:p>
      <w:pPr>
        <w:pStyle w:val="FirstParagraph"/>
      </w:pPr>
      <w:r>
        <w:rPr>
          <w:b/>
          <w:bCs/>
        </w:rPr>
        <w:t xml:space="preserve">Impact:</w:t>
      </w:r>
      <w:r>
        <w:rPr>
          <w:b/>
          <w:bCs/>
        </w:rPr>
        <w:t xml:space="preserve"> </w:t>
      </w:r>
    </w:p>
    <w:p>
      <w:pPr>
        <w:pStyle w:val="BodyText"/>
      </w:pPr>
      <w:r>
        <w:t xml:space="preserve">The issue was in Staging</w:t>
      </w:r>
      <w:r>
        <w:t xml:space="preserve"> </w:t>
      </w:r>
      <w:r>
        <w:t xml:space="preserve">Impact time:</w:t>
      </w:r>
      <w:r>
        <w:t xml:space="preserve"> </w:t>
      </w:r>
      <w:r>
        <w:t xml:space="preserve">Blocked deployment for a day</w:t>
      </w:r>
      <w:r>
        <w:t xml:space="preserve"> </w:t>
      </w:r>
    </w:p>
    <w:bookmarkStart w:id="167" w:name="retrospective-action-items---piedpiper"/>
    <w:p>
      <w:pPr>
        <w:pStyle w:val="Heading4"/>
      </w:pPr>
      <w:hyperlink r:id="rId166">
        <w:r>
          <w:rPr>
            <w:rStyle w:val="Hyperlink"/>
          </w:rPr>
          <w:t xml:space="preserve">Retrospective Action Items - PiedPiper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 Criteria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1-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or Nesa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ing </w:t>
            </w:r>
            <w:r>
              <w:t xml:space="preserve">a consolidated 6pm resolution time for every L2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r>
              <w:t xml:space="preserve">30 Mar 2021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see some tickets reopened(which are closed earlier or couple of days before) around 7pm on friday and we have the SLA breached by then.</w:t>
            </w:r>
          </w:p>
        </w:tc>
      </w:tr>
    </w:tbl>
    <w:bookmarkEnd w:id="167"/>
    <w:bookmarkStart w:id="385" w:name="sprint-retrospectives"/>
    <w:p>
      <w:pPr>
        <w:pStyle w:val="Heading4"/>
      </w:pPr>
      <w:hyperlink r:id="rId168">
        <w:r>
          <w:rPr>
            <w:rStyle w:val="Hyperlink"/>
          </w:rPr>
          <w:t xml:space="preserve">Sprint Retrospectives</w:t>
        </w:r>
      </w:hyperlink>
    </w:p>
    <w:bookmarkStart w:id="190" w:name="expander-1557342114"/>
    <w:bookmarkStart w:id="169" w:name="expander-control-1557342114"/>
    <w:p>
      <w:pPr>
        <w:pStyle w:val="FirstParagraph"/>
      </w:pPr>
      <w:r>
        <w:t xml:space="preserve">Sprint 20190911</w:t>
      </w:r>
    </w:p>
    <w:bookmarkEnd w:id="169"/>
    <w:bookmarkStart w:id="189" w:name="expander-content-1557342114"/>
    <w:p>
      <w:pPr>
        <w:pStyle w:val="BodyText"/>
      </w:pPr>
      <w:r>
        <w:rPr>
          <w:b/>
          <w:bCs/>
        </w:rPr>
        <w:t xml:space="preserve">Sprint 20190911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Sep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71">
              <w:r>
                <w:rPr>
                  <w:rStyle w:val="Hyperlink"/>
                </w:rPr>
                <w:t xml:space="preserve">Mariappan Vaithilingam</w:t>
              </w:r>
            </w:hyperlink>
          </w:p>
        </w:tc>
      </w:tr>
    </w:tbl>
    <w:bookmarkStart w:id="172" w:name="SprintRetrospectives-Whatdidwedowell?"/>
    <w:p>
      <w:pPr>
        <w:pStyle w:val="Heading3"/>
      </w:pPr>
      <w:r>
        <w:t xml:space="preserve">What did we do well?</w:t>
      </w:r>
    </w:p>
    <w:bookmarkEnd w:id="172"/>
    <w:p>
      <w:pPr>
        <w:pStyle w:val="Compact"/>
        <w:numPr>
          <w:ilvl w:val="0"/>
          <w:numId w:val="1006"/>
        </w:numPr>
      </w:pPr>
      <w:r>
        <w:t xml:space="preserve">In general went well</w:t>
      </w:r>
    </w:p>
    <w:p>
      <w:pPr>
        <w:pStyle w:val="Compact"/>
        <w:numPr>
          <w:ilvl w:val="0"/>
          <w:numId w:val="1006"/>
        </w:numPr>
      </w:pPr>
      <w:r>
        <w:t xml:space="preserve">Clear priority</w:t>
      </w:r>
    </w:p>
    <w:p>
      <w:pPr>
        <w:pStyle w:val="Compact"/>
        <w:numPr>
          <w:ilvl w:val="0"/>
          <w:numId w:val="1006"/>
        </w:numPr>
      </w:pPr>
      <w:r>
        <w:t xml:space="preserve">Team adapted to the sprint ceremonies</w:t>
      </w:r>
    </w:p>
    <w:p>
      <w:pPr>
        <w:pStyle w:val="Compact"/>
        <w:numPr>
          <w:ilvl w:val="0"/>
          <w:numId w:val="1006"/>
        </w:numPr>
      </w:pPr>
      <w:r>
        <w:t xml:space="preserve">Committed was delivered to an extent</w:t>
      </w:r>
    </w:p>
    <w:p>
      <w:pPr>
        <w:pStyle w:val="Compact"/>
        <w:numPr>
          <w:ilvl w:val="0"/>
          <w:numId w:val="1006"/>
        </w:numPr>
      </w:pPr>
      <w:r>
        <w:t xml:space="preserve">More freedom</w:t>
      </w:r>
    </w:p>
    <w:p>
      <w:pPr>
        <w:pStyle w:val="Compact"/>
        <w:numPr>
          <w:ilvl w:val="0"/>
          <w:numId w:val="1006"/>
        </w:numPr>
      </w:pPr>
      <w:r>
        <w:t xml:space="preserve">More user story clarity for the team</w:t>
      </w:r>
    </w:p>
    <w:p>
      <w:pPr>
        <w:pStyle w:val="Compact"/>
        <w:numPr>
          <w:ilvl w:val="0"/>
          <w:numId w:val="1006"/>
        </w:numPr>
      </w:pPr>
      <w:r>
        <w:t xml:space="preserve">PM - Team interaction improved</w:t>
      </w:r>
    </w:p>
    <w:p>
      <w:pPr>
        <w:pStyle w:val="Compact"/>
        <w:numPr>
          <w:ilvl w:val="0"/>
          <w:numId w:val="1006"/>
        </w:numPr>
      </w:pPr>
      <w:r>
        <w:t xml:space="preserve">Grooming went well</w:t>
      </w:r>
    </w:p>
    <w:p>
      <w:pPr>
        <w:pStyle w:val="Compact"/>
        <w:numPr>
          <w:ilvl w:val="0"/>
          <w:numId w:val="1006"/>
        </w:numPr>
      </w:pPr>
      <w:r>
        <w:t xml:space="preserve">Daily standups</w:t>
      </w:r>
    </w:p>
    <w:p>
      <w:pPr>
        <w:pStyle w:val="Compact"/>
        <w:numPr>
          <w:ilvl w:val="0"/>
          <w:numId w:val="1006"/>
        </w:numPr>
      </w:pPr>
      <w:r>
        <w:t xml:space="preserve">Sprint 1 goals achieved (ceremonies and objectives met)</w:t>
      </w:r>
    </w:p>
    <w:p>
      <w:pPr>
        <w:pStyle w:val="Compact"/>
        <w:numPr>
          <w:ilvl w:val="0"/>
          <w:numId w:val="1006"/>
        </w:numPr>
      </w:pPr>
      <w:r>
        <w:t xml:space="preserve">NO fights!!!</w:t>
      </w:r>
    </w:p>
    <w:p>
      <w:pPr>
        <w:pStyle w:val="Compact"/>
        <w:numPr>
          <w:ilvl w:val="0"/>
          <w:numId w:val="1006"/>
        </w:numPr>
      </w:pPr>
      <w:r>
        <w:t xml:space="preserve">Open conversation</w:t>
      </w:r>
    </w:p>
    <w:bookmarkStart w:id="173" w:name="X29364b14fe7bd9baac10e7de82ab57d1d85a670"/>
    <w:p>
      <w:pPr>
        <w:pStyle w:val="Heading3"/>
      </w:pPr>
      <w:r>
        <w:t xml:space="preserve">What should we have done better?</w:t>
      </w:r>
    </w:p>
    <w:bookmarkEnd w:id="173"/>
    <w:p>
      <w:pPr>
        <w:pStyle w:val="Compact"/>
        <w:numPr>
          <w:ilvl w:val="0"/>
          <w:numId w:val="1007"/>
        </w:numPr>
      </w:pPr>
      <w:r>
        <w:t xml:space="preserve">Tickets were not updated on-time</w:t>
      </w:r>
    </w:p>
    <w:p>
      <w:pPr>
        <w:pStyle w:val="Compact"/>
        <w:numPr>
          <w:ilvl w:val="0"/>
          <w:numId w:val="1007"/>
        </w:numPr>
      </w:pPr>
      <w:r>
        <w:t xml:space="preserve">Previous responsibilities should have been identified and planned</w:t>
      </w:r>
    </w:p>
    <w:p>
      <w:pPr>
        <w:pStyle w:val="Compact"/>
        <w:numPr>
          <w:ilvl w:val="0"/>
          <w:numId w:val="1007"/>
        </w:numPr>
      </w:pPr>
      <w:r>
        <w:t xml:space="preserve">Proper estimates </w:t>
      </w:r>
    </w:p>
    <w:p>
      <w:pPr>
        <w:pStyle w:val="Compact"/>
        <w:numPr>
          <w:ilvl w:val="0"/>
          <w:numId w:val="1007"/>
        </w:numPr>
      </w:pPr>
      <w:r>
        <w:t xml:space="preserve">Commitments were high</w:t>
      </w:r>
    </w:p>
    <w:p>
      <w:pPr>
        <w:pStyle w:val="Compact"/>
        <w:numPr>
          <w:ilvl w:val="0"/>
          <w:numId w:val="1007"/>
        </w:numPr>
      </w:pPr>
      <w:r>
        <w:t xml:space="preserve">Unplanned items were picked</w:t>
      </w:r>
    </w:p>
    <w:p>
      <w:pPr>
        <w:pStyle w:val="Compact"/>
        <w:numPr>
          <w:ilvl w:val="0"/>
          <w:numId w:val="1007"/>
        </w:numPr>
      </w:pPr>
      <w:r>
        <w:t xml:space="preserve">Work better as a team </w:t>
      </w:r>
    </w:p>
    <w:p>
      <w:pPr>
        <w:pStyle w:val="Compact"/>
        <w:numPr>
          <w:ilvl w:val="0"/>
          <w:numId w:val="1007"/>
        </w:numPr>
      </w:pPr>
      <w:r>
        <w:t xml:space="preserve">Estimates are not proper because of missed details </w:t>
      </w:r>
    </w:p>
    <w:p>
      <w:pPr>
        <w:pStyle w:val="Compact"/>
        <w:numPr>
          <w:ilvl w:val="0"/>
          <w:numId w:val="1007"/>
        </w:numPr>
      </w:pPr>
      <w:r>
        <w:t xml:space="preserve">Tickets are missing details </w:t>
      </w:r>
    </w:p>
    <w:p>
      <w:pPr>
        <w:pStyle w:val="Compact"/>
        <w:numPr>
          <w:ilvl w:val="0"/>
          <w:numId w:val="1007"/>
        </w:numPr>
      </w:pPr>
      <w:r>
        <w:t xml:space="preserve">Impact areas were missed</w:t>
      </w:r>
    </w:p>
    <w:p>
      <w:pPr>
        <w:pStyle w:val="Compact"/>
        <w:numPr>
          <w:ilvl w:val="0"/>
          <w:numId w:val="1007"/>
        </w:numPr>
      </w:pPr>
      <w:r>
        <w:t xml:space="preserve">Lack of transparency (sprint board and tickets were bare)</w:t>
      </w:r>
    </w:p>
    <w:p>
      <w:pPr>
        <w:pStyle w:val="Compact"/>
        <w:numPr>
          <w:ilvl w:val="0"/>
          <w:numId w:val="1007"/>
        </w:numPr>
      </w:pPr>
      <w:r>
        <w:t xml:space="preserve">Some active tickets missing in board</w:t>
      </w:r>
    </w:p>
    <w:p>
      <w:pPr>
        <w:pStyle w:val="Compact"/>
        <w:numPr>
          <w:ilvl w:val="0"/>
          <w:numId w:val="1007"/>
        </w:numPr>
      </w:pPr>
      <w:r>
        <w:t xml:space="preserve">Mid sprint prioritisation missing</w:t>
      </w:r>
    </w:p>
    <w:p>
      <w:pPr>
        <w:pStyle w:val="Compact"/>
        <w:numPr>
          <w:ilvl w:val="0"/>
          <w:numId w:val="1007"/>
        </w:numPr>
      </w:pPr>
      <w:r>
        <w:t xml:space="preserve">Actively pick from Ready-for-Dev was missing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43">
        <w:r>
          <w:drawing>
            <wp:inline>
              <wp:extent cx="457200" cy="457200"/>
              <wp:effectExtent b="0" l="0" r="0" t="0"/>
              <wp:docPr descr="User icon: irfan.shaik" title="irfan.shaik" id="174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7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76" w:name="irfan-shaik-1"/>
    <w:p>
      <w:pPr>
        <w:pStyle w:val="Heading4"/>
      </w:pPr>
      <w:hyperlink r:id="rId43">
        <w:r>
          <w:rPr>
            <w:rStyle w:val="Hyperlink"/>
          </w:rPr>
          <w:t xml:space="preserve">Irfan Shaik</w:t>
        </w:r>
      </w:hyperlink>
    </w:p>
    <w:p>
      <w:pPr>
        <w:pStyle w:val="FirstParagraph"/>
      </w:pPr>
      <w:hyperlink r:id="rId45">
        <w:r>
          <w:rPr>
            <w:rStyle w:val="Hyperlink"/>
          </w:rPr>
          <w:t xml:space="preserve">irfan.shaik@freshworks.com</w:t>
        </w:r>
      </w:hyperlink>
    </w:p>
    <w:bookmarkEnd w:id="176"/>
    <w:p>
      <w:pPr>
        <w:pStyle w:val="BodyText"/>
      </w:pPr>
      <w:r>
        <w:t xml:space="preserve"> +5 </w:t>
      </w:r>
    </w:p>
    <w:p>
      <w:pPr>
        <w:pStyle w:val="BodyText"/>
      </w:pPr>
      <w:r>
        <w:t xml:space="preserve"> </w:t>
      </w:r>
      <w:r>
        <w:t xml:space="preserve"> </w:t>
      </w:r>
      <w:hyperlink r:id="rId49">
        <w:r>
          <w:drawing>
            <wp:inline>
              <wp:extent cx="3810000" cy="2540000"/>
              <wp:effectExtent b="0" l="0" r="0" t="0"/>
              <wp:docPr descr="User icon: akshayvaliya.rakkanchath" title="akshayvaliya.rakkanchath" id="177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1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79" w:name="akshayvaliya-rakkanchath-1"/>
    <w:p>
      <w:pPr>
        <w:pStyle w:val="Heading4"/>
      </w:pPr>
      <w:hyperlink r:id="rId49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51">
        <w:r>
          <w:rPr>
            <w:rStyle w:val="Hyperlink"/>
          </w:rPr>
          <w:t xml:space="preserve">akshayvaliya.rakkanchath@freshworks.com</w:t>
        </w:r>
      </w:hyperlink>
    </w:p>
    <w:bookmarkEnd w:id="179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85">
        <w:r>
          <w:drawing>
            <wp:inline>
              <wp:extent cx="457200" cy="457200"/>
              <wp:effectExtent b="0" l="0" r="0" t="0"/>
              <wp:docPr descr="User icon: meenaloshani.murugan" title="meenaloshani.murugan" id="180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81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82" w:name="meenaloshani-murugan-1"/>
    <w:p>
      <w:pPr>
        <w:pStyle w:val="Heading4"/>
      </w:pPr>
      <w:hyperlink r:id="rId85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87">
        <w:r>
          <w:rPr>
            <w:rStyle w:val="Hyperlink"/>
          </w:rPr>
          <w:t xml:space="preserve">meenaloshani.murugan@freshworks.com</w:t>
        </w:r>
      </w:hyperlink>
    </w:p>
    <w:bookmarkEnd w:id="182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65">
        <w:r>
          <w:drawing>
            <wp:inline>
              <wp:extent cx="457200" cy="457200"/>
              <wp:effectExtent b="0" l="0" r="0" t="0"/>
              <wp:docPr descr="User icon: venkat.narayanan" title="venkat.narayanan" id="183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8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85" w:name="venkat-narayanan-1"/>
    <w:p>
      <w:pPr>
        <w:pStyle w:val="Heading4"/>
      </w:pPr>
      <w:hyperlink r:id="rId65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67">
        <w:r>
          <w:rPr>
            <w:rStyle w:val="Hyperlink"/>
          </w:rPr>
          <w:t xml:space="preserve">venkat.narayanan@freshworks.com</w:t>
        </w:r>
      </w:hyperlink>
    </w:p>
    <w:bookmarkEnd w:id="185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54">
        <w:r>
          <w:drawing>
            <wp:inline>
              <wp:extent cx="457200" cy="457200"/>
              <wp:effectExtent b="0" l="0" r="0" t="0"/>
              <wp:docPr descr="User icon: nivedita.peddiraju" title="nivedita.peddiraju" id="186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87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88" w:name="nivedita-peddiraju-1"/>
    <w:p>
      <w:pPr>
        <w:pStyle w:val="Heading4"/>
      </w:pPr>
      <w:hyperlink r:id="rId54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56">
        <w:r>
          <w:rPr>
            <w:rStyle w:val="Hyperlink"/>
          </w:rPr>
          <w:t xml:space="preserve">nivedita.peddiraju@freshworks.com</w:t>
        </w:r>
      </w:hyperlink>
    </w:p>
    <w:bookmarkEnd w:id="188"/>
    <w:p>
      <w:pPr>
        <w:pStyle w:val="BodyText"/>
      </w:pPr>
      <w:r>
        <w:br/>
      </w:r>
    </w:p>
    <w:bookmarkEnd w:id="189"/>
    <w:bookmarkEnd w:id="190"/>
    <w:bookmarkStart w:id="207" w:name="expander-1727929767"/>
    <w:bookmarkStart w:id="191" w:name="expander-control-1727929767"/>
    <w:p>
      <w:pPr>
        <w:pStyle w:val="BodyText"/>
      </w:pPr>
      <w:r>
        <w:t xml:space="preserve">Sprint 20190925</w:t>
      </w:r>
    </w:p>
    <w:bookmarkEnd w:id="191"/>
    <w:bookmarkStart w:id="206" w:name="expander-content-1727929767"/>
    <w:p>
      <w:pPr>
        <w:pStyle w:val="BodyText"/>
      </w:pPr>
      <w:r>
        <w:rPr>
          <w:b/>
          <w:bCs/>
        </w:rPr>
        <w:t xml:space="preserve">Sprint 20190925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192" w:name="SprintRetrospectives-Whatdidwedowell?.1"/>
    <w:p>
      <w:pPr>
        <w:pStyle w:val="Heading3"/>
      </w:pPr>
      <w:r>
        <w:t xml:space="preserve">What did we do well?</w:t>
      </w:r>
    </w:p>
    <w:bookmarkEnd w:id="192"/>
    <w:p>
      <w:pPr>
        <w:pStyle w:val="Compact"/>
        <w:numPr>
          <w:ilvl w:val="0"/>
          <w:numId w:val="1008"/>
        </w:numPr>
      </w:pPr>
      <w:r>
        <w:t xml:space="preserve">Shipped Custom modules import</w:t>
      </w:r>
    </w:p>
    <w:p>
      <w:pPr>
        <w:pStyle w:val="Compact"/>
        <w:numPr>
          <w:ilvl w:val="0"/>
          <w:numId w:val="1008"/>
        </w:numPr>
      </w:pPr>
      <w:r>
        <w:t xml:space="preserve">Nearly done with Custom modules import UI automations</w:t>
      </w:r>
    </w:p>
    <w:p>
      <w:pPr>
        <w:pStyle w:val="Compact"/>
        <w:numPr>
          <w:ilvl w:val="0"/>
          <w:numId w:val="1008"/>
        </w:numPr>
      </w:pPr>
      <w:r>
        <w:t xml:space="preserve">Landing page customisation most of what was planned completed</w:t>
      </w:r>
    </w:p>
    <w:bookmarkStart w:id="193" w:name="Xba87d9706a08818347efe751a7a3d764c2790f1"/>
    <w:p>
      <w:pPr>
        <w:pStyle w:val="Heading3"/>
      </w:pPr>
      <w:r>
        <w:t xml:space="preserve">What should we have done better?</w:t>
      </w:r>
    </w:p>
    <w:bookmarkEnd w:id="193"/>
    <w:p>
      <w:pPr>
        <w:pStyle w:val="Compact"/>
        <w:numPr>
          <w:ilvl w:val="0"/>
          <w:numId w:val="1009"/>
        </w:numPr>
      </w:pPr>
      <w:r>
        <w:t xml:space="preserve">Backlog grooming should be done more aggressively (Missed a critical piece during initial discussions) </w:t>
      </w:r>
    </w:p>
    <w:p>
      <w:pPr>
        <w:pStyle w:val="Compact"/>
        <w:numPr>
          <w:ilvl w:val="0"/>
          <w:numId w:val="1009"/>
        </w:numPr>
      </w:pPr>
      <w:r>
        <w:t xml:space="preserve">Tickets to be updated more religiously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85">
        <w:r>
          <w:drawing>
            <wp:inline>
              <wp:extent cx="457200" cy="457200"/>
              <wp:effectExtent b="0" l="0" r="0" t="0"/>
              <wp:docPr descr="User icon: meenaloshani.murugan" title="meenaloshani.murugan" id="194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9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96" w:name="meenaloshani-murugan-2"/>
    <w:p>
      <w:pPr>
        <w:pStyle w:val="Heading4"/>
      </w:pPr>
      <w:hyperlink r:id="rId85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87">
        <w:r>
          <w:rPr>
            <w:rStyle w:val="Hyperlink"/>
          </w:rPr>
          <w:t xml:space="preserve">meenaloshani.murugan@freshworks.com</w:t>
        </w:r>
      </w:hyperlink>
    </w:p>
    <w:bookmarkEnd w:id="196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54">
        <w:r>
          <w:drawing>
            <wp:inline>
              <wp:extent cx="457200" cy="457200"/>
              <wp:effectExtent b="0" l="0" r="0" t="0"/>
              <wp:docPr descr="User icon: nivedita.peddiraju" title="nivedita.peddiraju" id="197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19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199" w:name="nivedita-peddiraju-2"/>
    <w:p>
      <w:pPr>
        <w:pStyle w:val="Heading4"/>
      </w:pPr>
      <w:hyperlink r:id="rId54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56">
        <w:r>
          <w:rPr>
            <w:rStyle w:val="Hyperlink"/>
          </w:rPr>
          <w:t xml:space="preserve">nivedita.peddiraju@freshworks.com</w:t>
        </w:r>
      </w:hyperlink>
    </w:p>
    <w:bookmarkEnd w:id="199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49">
        <w:r>
          <w:drawing>
            <wp:inline>
              <wp:extent cx="3810000" cy="2540000"/>
              <wp:effectExtent b="0" l="0" r="0" t="0"/>
              <wp:docPr descr="User icon: akshayvaliya.rakkanchath" title="akshayvaliya.rakkanchath" id="200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20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202" w:name="akshayvaliya-rakkanchath-2"/>
    <w:p>
      <w:pPr>
        <w:pStyle w:val="Heading4"/>
      </w:pPr>
      <w:hyperlink r:id="rId49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51">
        <w:r>
          <w:rPr>
            <w:rStyle w:val="Hyperlink"/>
          </w:rPr>
          <w:t xml:space="preserve">akshayvaliya.rakkanchath@freshworks.com</w:t>
        </w:r>
      </w:hyperlink>
    </w:p>
    <w:bookmarkEnd w:id="202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65">
        <w:r>
          <w:drawing>
            <wp:inline>
              <wp:extent cx="457200" cy="457200"/>
              <wp:effectExtent b="0" l="0" r="0" t="0"/>
              <wp:docPr descr="User icon: venkat.narayanan" title="venkat.narayanan" id="203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0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205" w:name="venkat-narayanan-2"/>
    <w:p>
      <w:pPr>
        <w:pStyle w:val="Heading4"/>
      </w:pPr>
      <w:hyperlink r:id="rId65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67">
        <w:r>
          <w:rPr>
            <w:rStyle w:val="Hyperlink"/>
          </w:rPr>
          <w:t xml:space="preserve">venkat.narayanan@freshworks.com</w:t>
        </w:r>
      </w:hyperlink>
    </w:p>
    <w:bookmarkEnd w:id="205"/>
    <w:p>
      <w:pPr>
        <w:pStyle w:val="BodyText"/>
      </w:pPr>
      <w:r>
        <w:t xml:space="preserve"> +2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6"/>
    <w:bookmarkEnd w:id="207"/>
    <w:bookmarkStart w:id="221" w:name="expander-447970821"/>
    <w:bookmarkStart w:id="208" w:name="expander-control-447970821"/>
    <w:p>
      <w:pPr>
        <w:pStyle w:val="BodyText"/>
      </w:pPr>
      <w:r>
        <w:t xml:space="preserve">Sprint 20191009</w:t>
      </w:r>
    </w:p>
    <w:bookmarkEnd w:id="208"/>
    <w:bookmarkStart w:id="220" w:name="expander-content-447970821"/>
    <w:p>
      <w:pPr>
        <w:pStyle w:val="BodyText"/>
      </w:pPr>
      <w:r>
        <w:rPr>
          <w:b/>
          <w:bCs/>
        </w:rPr>
        <w:t xml:space="preserve">Sprint 20191009 Retrospectiv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Oc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bookmarkStart w:id="209" w:name="SprintRetrospectives-Whatdidwedowell?.2"/>
    <w:p>
      <w:pPr>
        <w:pStyle w:val="Heading3"/>
      </w:pPr>
      <w:r>
        <w:t xml:space="preserve">What did we do well?</w:t>
      </w:r>
    </w:p>
    <w:bookmarkEnd w:id="209"/>
    <w:p>
      <w:pPr>
        <w:pStyle w:val="Compact"/>
        <w:numPr>
          <w:ilvl w:val="0"/>
          <w:numId w:val="1010"/>
        </w:numPr>
      </w:pPr>
      <w:r>
        <w:t xml:space="preserve">We got better at sprint planning and estimates</w:t>
      </w:r>
    </w:p>
    <w:p>
      <w:pPr>
        <w:pStyle w:val="Compact"/>
        <w:numPr>
          <w:ilvl w:val="0"/>
          <w:numId w:val="1010"/>
        </w:numPr>
      </w:pPr>
      <w:r>
        <w:t xml:space="preserve">Freshrelease tickets updates have improved</w:t>
      </w:r>
    </w:p>
    <w:p>
      <w:pPr>
        <w:pStyle w:val="Compact"/>
        <w:numPr>
          <w:ilvl w:val="0"/>
          <w:numId w:val="1010"/>
        </w:numPr>
      </w:pPr>
      <w:r>
        <w:t xml:space="preserve">Were able to adapt to urgent requests</w:t>
      </w:r>
    </w:p>
    <w:bookmarkStart w:id="210" w:name="X44713e9b24110d8aee165d458040d88396c6d7a"/>
    <w:p>
      <w:pPr>
        <w:pStyle w:val="Heading3"/>
      </w:pPr>
      <w:r>
        <w:t xml:space="preserve">What should we have done better?</w:t>
      </w:r>
    </w:p>
    <w:bookmarkEnd w:id="210"/>
    <w:p>
      <w:pPr>
        <w:pStyle w:val="Compact"/>
        <w:numPr>
          <w:ilvl w:val="0"/>
          <w:numId w:val="1011"/>
        </w:numPr>
      </w:pPr>
      <w:r>
        <w:t xml:space="preserve">Feature mocks should have been frozen (Landing page customisation)</w:t>
      </w:r>
    </w:p>
    <w:p>
      <w:pPr>
        <w:pStyle w:val="Compact"/>
        <w:numPr>
          <w:ilvl w:val="0"/>
          <w:numId w:val="1011"/>
        </w:numPr>
      </w:pPr>
      <w:r>
        <w:t xml:space="preserve">Time/bandwidth allocated for L2 is lesser than needed</w:t>
      </w:r>
    </w:p>
    <w:p>
      <w:pPr>
        <w:pStyle w:val="Compact"/>
        <w:numPr>
          <w:ilvl w:val="0"/>
          <w:numId w:val="1011"/>
        </w:numPr>
      </w:pPr>
      <w:r>
        <w:t xml:space="preserve">Collate the frequent L2 tasks and empower the support team to resolve themselves</w:t>
      </w:r>
    </w:p>
    <w:p>
      <w:pPr>
        <w:pStyle w:val="Compact"/>
        <w:numPr>
          <w:ilvl w:val="0"/>
          <w:numId w:val="1011"/>
        </w:numPr>
      </w:pPr>
      <w:r>
        <w:t xml:space="preserve">Tickets for testing piles up</w:t>
      </w:r>
    </w:p>
    <w:p>
      <w:pPr>
        <w:pStyle w:val="Compact"/>
        <w:numPr>
          <w:ilvl w:val="0"/>
          <w:numId w:val="1011"/>
        </w:numPr>
      </w:pPr>
      <w:r>
        <w:t xml:space="preserve">Estimation to improve</w:t>
      </w:r>
    </w:p>
    <w:p>
      <w:pPr>
        <w:pStyle w:val="Compact"/>
        <w:numPr>
          <w:ilvl w:val="0"/>
          <w:numId w:val="1011"/>
        </w:numPr>
      </w:pPr>
      <w:r>
        <w:t xml:space="preserve">Availability estimates to improve (external team dependencies to be considered)</w:t>
      </w:r>
    </w:p>
    <w:p>
      <w:pPr>
        <w:pStyle w:val="Compact"/>
        <w:numPr>
          <w:ilvl w:val="0"/>
          <w:numId w:val="1011"/>
        </w:numPr>
      </w:pPr>
      <w:r>
        <w:t xml:space="preserve">Unplanned items are increasing</w:t>
      </w:r>
    </w:p>
    <w:p>
      <w:pPr>
        <w:pStyle w:val="Compact"/>
        <w:numPr>
          <w:ilvl w:val="0"/>
          <w:numId w:val="1011"/>
        </w:numPr>
      </w:pPr>
      <w:r>
        <w:t xml:space="preserve">Tickets lack updates (comments informing of progress)</w:t>
      </w:r>
    </w:p>
    <w:p>
      <w:pPr>
        <w:pStyle w:val="Compact"/>
        <w:numPr>
          <w:ilvl w:val="0"/>
          <w:numId w:val="1011"/>
        </w:numPr>
      </w:pPr>
      <w:r>
        <w:t xml:space="preserve">Blockers were not called out during standup</w:t>
      </w:r>
    </w:p>
    <w:p>
      <w:pPr>
        <w:pStyle w:val="Compact"/>
        <w:numPr>
          <w:ilvl w:val="0"/>
          <w:numId w:val="1011"/>
        </w:numPr>
      </w:pPr>
      <w:r>
        <w:t xml:space="preserve">All work items were not captured in sprint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85">
        <w:r>
          <w:drawing>
            <wp:inline>
              <wp:extent cx="457200" cy="457200"/>
              <wp:effectExtent b="0" l="0" r="0" t="0"/>
              <wp:docPr descr="User icon: meenaloshani.murugan" title="meenaloshani.murugan" id="211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1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213" w:name="meenaloshani-murugan-3"/>
    <w:p>
      <w:pPr>
        <w:pStyle w:val="Heading4"/>
      </w:pPr>
      <w:hyperlink r:id="rId85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87">
        <w:r>
          <w:rPr>
            <w:rStyle w:val="Hyperlink"/>
          </w:rPr>
          <w:t xml:space="preserve">meenaloshani.murugan@freshworks.com</w:t>
        </w:r>
      </w:hyperlink>
    </w:p>
    <w:bookmarkEnd w:id="213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80">
        <w:r>
          <w:drawing>
            <wp:inline>
              <wp:extent cx="457200" cy="457200"/>
              <wp:effectExtent b="0" l="0" r="0" t="0"/>
              <wp:docPr descr="User icon: meenakshi.manikandaswamy" title="meenakshi.manikandaswamy" id="214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21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216" w:name="meenakshi-manikandaswamy-1"/>
    <w:p>
      <w:pPr>
        <w:pStyle w:val="Heading4"/>
      </w:pPr>
      <w:hyperlink r:id="rId80">
        <w:r>
          <w:rPr>
            <w:rStyle w:val="Hyperlink"/>
          </w:rPr>
          <w:t xml:space="preserve">Meenakshi Manikandaswamy</w:t>
        </w:r>
      </w:hyperlink>
    </w:p>
    <w:p>
      <w:pPr>
        <w:pStyle w:val="FirstParagraph"/>
      </w:pPr>
      <w:hyperlink r:id="rId82">
        <w:r>
          <w:rPr>
            <w:rStyle w:val="Hyperlink"/>
          </w:rPr>
          <w:t xml:space="preserve">meenakshi.manikandaswamy@freshworks.com</w:t>
        </w:r>
      </w:hyperlink>
    </w:p>
    <w:bookmarkEnd w:id="216"/>
    <w:p>
      <w:pPr>
        <w:pStyle w:val="BodyText"/>
      </w:pPr>
      <w:r>
        <w:t xml:space="preserve"> +5</w:t>
      </w:r>
    </w:p>
    <w:p>
      <w:pPr>
        <w:pStyle w:val="BodyText"/>
      </w:pPr>
      <w:r>
        <w:t xml:space="preserve"> </w:t>
      </w:r>
      <w:r>
        <w:t xml:space="preserve"> </w:t>
      </w:r>
      <w:hyperlink r:id="rId60">
        <w:r>
          <w:drawing>
            <wp:inline>
              <wp:extent cx="3810000" cy="2540000"/>
              <wp:effectExtent b="0" l="0" r="0" t="0"/>
              <wp:docPr descr="User icon: sivasubramanian.ramar" title="sivasubramanian.ramar" id="217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" id="21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219" w:name="sivasubramanian-ramar-1"/>
    <w:p>
      <w:pPr>
        <w:pStyle w:val="Heading4"/>
      </w:pPr>
      <w:hyperlink r:id="rId60">
        <w:r>
          <w:rPr>
            <w:rStyle w:val="Hyperlink"/>
          </w:rPr>
          <w:t xml:space="preserve">Sivasubramanian Ramar</w:t>
        </w:r>
      </w:hyperlink>
    </w:p>
    <w:p>
      <w:pPr>
        <w:pStyle w:val="FirstParagraph"/>
      </w:pPr>
      <w:hyperlink r:id="rId62">
        <w:r>
          <w:rPr>
            <w:rStyle w:val="Hyperlink"/>
          </w:rPr>
          <w:t xml:space="preserve">sivasubramanian.ramar@freshworks.com</w:t>
        </w:r>
      </w:hyperlink>
    </w:p>
    <w:bookmarkEnd w:id="219"/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0"/>
    <w:bookmarkEnd w:id="221"/>
    <w:bookmarkStart w:id="229" w:name="expander-293911517"/>
    <w:bookmarkStart w:id="222" w:name="expander-control-293911517"/>
    <w:p>
      <w:pPr>
        <w:pStyle w:val="BodyText"/>
      </w:pPr>
      <w:r>
        <w:t xml:space="preserve">Sprint 20200115</w:t>
      </w:r>
    </w:p>
    <w:bookmarkEnd w:id="222"/>
    <w:bookmarkStart w:id="228" w:name="expander-content-293911517"/>
    <w:p>
      <w:pPr>
        <w:pStyle w:val="BodyText"/>
      </w:pPr>
      <w:r>
        <w:rPr>
          <w:b/>
          <w:bCs/>
        </w:rPr>
        <w:t xml:space="preserve">Sprint 20200115 Retrospectiv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28"/>
        <w:gridCol w:w="6591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8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56"/>
        <w:gridCol w:w="3963"/>
      </w:tblGrid>
      <w:tr>
        <w:tc>
          <w:tcPr/>
          <w:p>
            <w:pPr>
              <w:pStyle w:val="Heading3"/>
              <w:jc w:val="left"/>
            </w:pPr>
            <w:bookmarkStart w:id="223" w:name="SprintRetrospectives-Whatdidwedowell?.3"/>
            <w:r>
              <w:t xml:space="preserve">What did we do well?</w:t>
            </w:r>
            <w:bookmarkEnd w:id="223"/>
          </w:p>
        </w:tc>
        <w:tc>
          <w:tcPr/>
          <w:p>
            <w:pPr>
              <w:pStyle w:val="Heading3"/>
              <w:jc w:val="left"/>
            </w:pPr>
            <w:bookmarkStart w:id="224" w:name="Xcd6b623608d06f74f11b7b2bcd0ccdbf236efb2"/>
            <w:r>
              <w:t xml:space="preserve">What should we have done better?</w:t>
            </w:r>
            <w:bookmarkEnd w:id="224"/>
          </w:p>
        </w:tc>
      </w:tr>
      <w:tr>
        <w:tc>
          <w:tcPr/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Act with urgency in Filter UX enhancement . Delivered the feature on committed timeline +1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Collaboration with PM and Design team . Helps the team to deliver the feature on time- +2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Realistic sprint planning 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Responded L2 support tickets within SLA 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Time Entires for resolving L2 tickets helps the team to track the time taken to responding the tickets.Helps in story estimation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On Sales 360 item - Impact analysis before starting dev work helps the team to identifying the issues/blockers earlier +2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Collaboration with PM team . Get everything cleared before starting the story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No unplanned items 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Good communication within team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Sprint Planning - Allocating single dev for L2 , Rspec  , Prod lights-on activity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Impact Analysis should be improved, we missed few bugs on existing filter UX -Filter UX enhancements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Blocked below ticket even after the implementation and testing is done because of tech implementation </w:t>
            </w:r>
            <w:hyperlink r:id="rId225">
              <w:r>
                <w:rPr>
                  <w:rStyle w:val="Hyperlink"/>
                </w:rPr>
                <w:t xml:space="preserve">https://freshworks.freshrelease.com/FSALES/issues/FSALES-17103</w:t>
              </w:r>
            </w:hyperlink>
            <w:r>
              <w:t xml:space="preserve"> . Review the tech implementation before dev starting.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Planning for RSPEC and Automation coverage 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Update the acceptance criteria based on stands taken, instead on tracking comments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Act with urgency for all tickets 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14"/>
              </w:numPr>
              <w:jc w:val="left"/>
            </w:pPr>
            <w:r>
              <w:t xml:space="preserve">Need mocks before starting Development</w:t>
            </w:r>
          </w:p>
          <w:p>
            <w:pPr>
              <w:pStyle w:val="Compact"/>
              <w:numPr>
                <w:ilvl w:val="1"/>
                <w:numId w:val="1014"/>
              </w:numPr>
              <w:jc w:val="left"/>
            </w:pPr>
            <w:r>
              <w:t xml:space="preserve">Unanswered / unresolved question before ready for dev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For resolving complex L2 tickets in short span of time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+1- For in-depth analysis in sales 360 item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 Organising/Tracking squad activities , Filter UX testing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- More aggressive  and more active on filter UX testing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Proactive and taking ownership on writing Rspe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Planning for RSPEC and Automation coverage - </w:t>
            </w:r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Tech implementation review before starting dev -</w:t>
            </w:r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Update the acceptance criteria based on stands taken, instead on tracking as comments - </w:t>
            </w:r>
            <w:hyperlink r:id="rId226">
              <w:r>
                <w:rPr>
                  <w:rStyle w:val="Hyperlink"/>
                </w:rPr>
                <w:t xml:space="preserve">Swati Sharma</w:t>
              </w:r>
            </w:hyperlink>
            <w:r>
              <w:t xml:space="preserve"> </w:t>
            </w:r>
            <w:hyperlink r:id="rId227">
              <w:r>
                <w:rPr>
                  <w:rStyle w:val="Hyperlink"/>
                </w:rPr>
                <w:t xml:space="preserve">Swathi Yerram</w:t>
              </w:r>
            </w:hyperlink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Sales 360:</w:t>
            </w:r>
          </w:p>
          <w:p>
            <w:pPr>
              <w:pStyle w:val="Compact"/>
              <w:numPr>
                <w:ilvl w:val="1"/>
                <w:numId w:val="1017"/>
              </w:numPr>
              <w:jc w:val="left"/>
            </w:pPr>
            <w:r>
              <w:t xml:space="preserve">Need mocks before starting Development - </w:t>
            </w:r>
            <w:hyperlink r:id="rId226">
              <w:r>
                <w:rPr>
                  <w:rStyle w:val="Hyperlink"/>
                </w:rPr>
                <w:t xml:space="preserve">Swati Sharma</w:t>
              </w:r>
            </w:hyperlink>
          </w:p>
        </w:tc>
      </w:tr>
    </w:tbl>
    <w:bookmarkEnd w:id="228"/>
    <w:bookmarkEnd w:id="229"/>
    <w:bookmarkStart w:id="232" w:name="expander-1542449285"/>
    <w:bookmarkStart w:id="230" w:name="expander-control-1542449285"/>
    <w:p>
      <w:pPr>
        <w:pStyle w:val="FirstParagraph"/>
      </w:pPr>
      <w:r>
        <w:t xml:space="preserve">Sprint 20200212</w:t>
      </w:r>
    </w:p>
    <w:bookmarkEnd w:id="230"/>
    <w:bookmarkStart w:id="231" w:name="expander-content-1542449285"/>
    <w:p>
      <w:pPr>
        <w:pStyle w:val="BodyText"/>
      </w:pPr>
      <w:r>
        <w:rPr>
          <w:b/>
          <w:bCs/>
        </w:rPr>
        <w:t xml:space="preserve">Sprint 20200211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831"/>
        <w:gridCol w:w="4088"/>
      </w:tblGrid>
      <w:tr>
        <w:tc>
          <w:tcPr/>
          <w:p>
            <w:pPr>
              <w:pStyle w:val="Compact"/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Shift Left testing approach . Finding Impact areas by QA in development phase(before testing) , helps the developer to covers missed areas in development phase. 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munication among the team .Sales 360 standup helps the team to conveys their daily status progress and blockers if they are facing . Resolving blockers within sales 360 standup helps the team to move fast forward.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Timeline for each tickets is clearly mentioned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Team taking ownership on assigned task, delivering them on committed timeline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Actual work is progressing</w:t>
            </w:r>
          </w:p>
        </w:tc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Sticking to the scope of the ticket -For feature Label renaming(Lead score to score and owner) we have adding the scope of the ticket while ticket is testing 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Temp feature check should have been implemented in prior .  Developer reworking on existing code they have committed to accommodated the changes (in both backend and frontend) . +2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Planning items in-prior to sprint planning not in the middle of the spint . 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Ticket Updation - Adding work progress , updating acceptance criteria and stand/decision taken.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Sales 360 standup is high level status update . so we will continue to have daily squad standup to get update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Meenakshi +3 - Sharing impacted areas to developers before the ticket is Ready for QA .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Action Items:</w:t>
            </w:r>
          </w:p>
          <w:p>
            <w:pPr>
              <w:jc w:val="left"/>
            </w:pPr>
            <w:r>
              <w:t xml:space="preserve">→ Freshrelease t</w:t>
            </w:r>
            <w:r>
              <w:t xml:space="preserve">icket updation - For update in acceptance criteria and Decision/Stands taken  . </w:t>
            </w:r>
          </w:p>
          <w:p>
            <w:pPr>
              <w:jc w:val="left"/>
            </w:pPr>
            <w:r>
              <w:t xml:space="preserve">→ Setup calendar-Informing planned leaves to the team </w:t>
            </w:r>
          </w:p>
          <w:p>
            <w:pPr>
              <w:jc w:val="left"/>
            </w:pPr>
            <w:r>
              <w:br/>
            </w:r>
          </w:p>
        </w:tc>
      </w:tr>
    </w:tbl>
    <w:bookmarkEnd w:id="231"/>
    <w:bookmarkEnd w:id="232"/>
    <w:bookmarkStart w:id="236" w:name="expander-832572843"/>
    <w:bookmarkStart w:id="233" w:name="expander-control-832572843"/>
    <w:p>
      <w:pPr>
        <w:pStyle w:val="BodyText"/>
      </w:pPr>
      <w:r>
        <w:t xml:space="preserve">Sprint 20200225</w:t>
      </w:r>
    </w:p>
    <w:bookmarkEnd w:id="233"/>
    <w:bookmarkStart w:id="235" w:name="expander-content-832572843"/>
    <w:p>
      <w:pPr>
        <w:pStyle w:val="BodyText"/>
      </w:pPr>
      <w:r>
        <w:rPr>
          <w:b/>
          <w:bCs/>
        </w:rPr>
        <w:t xml:space="preserve">Sprint 20200225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58"/>
        <w:gridCol w:w="4161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munication among team for calling out and resolving issues +1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Act with urgency and commitments towards work on sales 360 items +1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Onboarding the new comers to the squad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QA involvement in finding impact areas and writing test cases before feature in Ready for QA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Time spent to work on Reducing automation pipeline</w:t>
            </w:r>
          </w:p>
        </w:tc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ete integration setup in Docker Environment needs to be there as in staging to test everything before signing off in branch +1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Trinity docker is deleted and is not communicated to the team. we figured out while testing .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ETA timeline issues - unable to work on SLA Metrics(Adding Rspec/Ember/Automation test cases) for last name optional feature. since we have updated the ETA .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Freshchat integration is not be working in dockers and is not communicated to team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Taking ownership on resolving L2 issues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For Reducing automation pipeline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+2 - Tremendous effort on Last name optional feature.Taking ownerships and communicating issues to PM .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+1-Handling and tracking testing last name optional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jc w:val="left"/>
            </w:pPr>
            <w:r>
              <w:t xml:space="preserve">-&gt;Integration setup in Docker Environment needs to be there as in staging to test everything before signing off in branch testing -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235"/>
    <w:bookmarkEnd w:id="236"/>
    <w:bookmarkStart w:id="240" w:name="expander-1365589296"/>
    <w:bookmarkStart w:id="237" w:name="expander-control-1365589296"/>
    <w:p>
      <w:pPr>
        <w:pStyle w:val="BodyText"/>
      </w:pPr>
      <w:r>
        <w:t xml:space="preserve">Sprint 20200311</w:t>
      </w:r>
    </w:p>
    <w:bookmarkEnd w:id="237"/>
    <w:bookmarkStart w:id="239" w:name="expander-content-1365589296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Squad Rspec percentage got increased (85%) as we assigned Rspec ticket for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in this sprint and achieved 100% coverage on file </w:t>
            </w:r>
            <w:r>
              <w:t xml:space="preserve">crm_data_migration_util.rb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Abishek in speed mode helps the team to delivered tickets within in the sprint- FSALES-16567,18175,17497.Kudos to 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Getting import errors logs through mails.Helping team to resolve/getting insights on issues  without depending on others .Thanks for the initiative 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.+1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Irfan and Nivedita is doing initial code review , before send to bhagi . 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We picked up unplanned items (7)  and delivered it in sprint.</w:t>
            </w:r>
          </w:p>
        </w:tc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sync between PM before handing over the requirement to Engineering team. i.e , Issue in adding Twitter in group mandatory fields as part of last name feature.+1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Past two sprint , we were not doing story grooming . Need to have tickets in hand before doing sprint planning.+1 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Proper Estimation and Speed up the development and testing - Last name ,  Subscription type and status feature is spilled over from last 4 sprints.+1 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Freshrelease ticket Updation on daily basis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Proactive communication on Blockers and Issues and owning the problems/issue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+1 - 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2 - Rspec Coverage. 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  Good work on Last name feature 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+1 -Effective testing on </w:t>
            </w:r>
            <w:hyperlink r:id="rId238">
              <w:r>
                <w:rPr>
                  <w:rStyle w:val="Hyperlink"/>
                </w:rPr>
                <w:t xml:space="preserve">FSALES-18175</w:t>
              </w:r>
            </w:hyperlink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Started doing initial review for FSALES-</w:t>
            </w:r>
            <w:r>
              <w:t xml:space="preserve">17497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Last name feature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39"/>
    <w:bookmarkEnd w:id="240"/>
    <w:bookmarkStart w:id="243" w:name="expander-1436466915"/>
    <w:bookmarkStart w:id="241" w:name="expander-control-1436466915"/>
    <w:p>
      <w:pPr>
        <w:pStyle w:val="BodyText"/>
      </w:pPr>
      <w:r>
        <w:t xml:space="preserve">Sprint 20200324</w:t>
      </w:r>
    </w:p>
    <w:bookmarkEnd w:id="241"/>
    <w:bookmarkStart w:id="242" w:name="expander-content-1436466915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Ma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21"/>
        <w:gridCol w:w="3798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Last name went to production without any issues. Extraordinary work on Last name optional feature as it has major impact in all over areas , we shipped it smoothly . 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Working remotely (WFH) is working well</w:t>
            </w:r>
          </w:p>
          <w:p>
            <w:pPr>
              <w:pStyle w:val="Compact"/>
              <w:numPr>
                <w:ilvl w:val="1"/>
                <w:numId w:val="1028"/>
              </w:numPr>
              <w:jc w:val="left"/>
            </w:pPr>
            <w:r>
              <w:t xml:space="preserve">Sprint ceremonies are going regular</w:t>
            </w:r>
          </w:p>
          <w:p>
            <w:pPr>
              <w:pStyle w:val="Compact"/>
              <w:numPr>
                <w:ilvl w:val="1"/>
                <w:numId w:val="1028"/>
              </w:numPr>
              <w:jc w:val="left"/>
            </w:pPr>
            <w:r>
              <w:t xml:space="preserve">Work Progress happening</w:t>
            </w:r>
          </w:p>
          <w:p>
            <w:pPr>
              <w:pStyle w:val="Compact"/>
              <w:numPr>
                <w:ilvl w:val="1"/>
                <w:numId w:val="1028"/>
              </w:numPr>
              <w:jc w:val="left"/>
            </w:pPr>
            <w:r>
              <w:t xml:space="preserve">People are helping each other and responding on time</w:t>
            </w:r>
          </w:p>
        </w:tc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Lack of Backlog tickets and planned pipeline is missing . We should have tickets before sprint planning- +3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Full attendance in squad standup . As we are working remotely , we would like to connect with everyone in stand-up and sharing the things.  +2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Need to improve the communication - As we are doing WFH, we should be proactive/over communicated when communicating the blockers,asking peers help.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Focusing on L2 tickets - As we are occupied with sales 360 items , we are missing SLA on some of L2 tickets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For their good effort on Subscription Type and status .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Amazing Peer QA Review , For Subscription Type and status feature.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Completing his planned task within the sprint . 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Mentoring Tamizh and helping out the issues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completing three tickets in this sprint those are merged to prod.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- Tremendous effort on testing stuffs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tion Items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Backlog tickets and planned Roadmap/ Pipeline-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bookmarkEnd w:id="242"/>
    <w:bookmarkEnd w:id="243"/>
    <w:bookmarkStart w:id="250" w:name="expander-1459758458"/>
    <w:bookmarkStart w:id="244" w:name="expander-control-1459758458"/>
    <w:p>
      <w:pPr>
        <w:pStyle w:val="FirstParagraph"/>
      </w:pPr>
      <w:r>
        <w:t xml:space="preserve">Sprint 20200407</w:t>
      </w:r>
    </w:p>
    <w:bookmarkEnd w:id="244"/>
    <w:bookmarkStart w:id="249" w:name="expander-content-1459758458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Tracking the Import Failures/Errors logs in Production environment.We have found two major root causes for the failures and fixed one issue in this sprint.(For reference,</w:t>
            </w:r>
            <w:r>
              <w:t xml:space="preserve">FSALES-19895,19705</w:t>
            </w:r>
            <w:r>
              <w:t xml:space="preserve">).+3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Sprint Planning went well.We allocated two resources for resolving L2 issues . In sprint beginning days , we are having 8 overdue tickets . It helps us to resolve those tickets and maintaining SLAs.+3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Related list bug - Tamizh has fixed the bug (</w:t>
            </w:r>
            <w:hyperlink r:id="rId245">
              <w:r>
                <w:rPr>
                  <w:rStyle w:val="Hyperlink"/>
                </w:rPr>
                <w:t xml:space="preserve">https://freshworks.freshrelease.com/FSALES/issues/FSALES-15232</w:t>
              </w:r>
            </w:hyperlink>
            <w:r>
              <w:t xml:space="preserve">) . This task helps him for learning new stuffs in development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Sprint ceremonies went well. Active Participations in daily standups .+2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Involving multiple Devs and QA into single Epic(for this sprint  we are having Color changes) and shipping them out .That strategy is working out.</w:t>
            </w:r>
          </w:p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Color changes Feature:Communication and Collaboration between team(Designer,Devs,QAs) is going Good. Three squads are working on this item and Playing as a team and resolving the stuffs.+2</w:t>
            </w:r>
          </w:p>
        </w:tc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Subscription Status and Types :</w:t>
            </w:r>
          </w:p>
          <w:p>
            <w:pPr>
              <w:pStyle w:val="Compact"/>
              <w:numPr>
                <w:ilvl w:val="1"/>
                <w:numId w:val="1034"/>
              </w:numPr>
              <w:jc w:val="left"/>
            </w:pPr>
            <w:r>
              <w:t xml:space="preserve">Getting requirement changes in the middle of   testing .Many breakages in the impact ares because of changing requirements .</w:t>
            </w:r>
          </w:p>
          <w:p>
            <w:pPr>
              <w:pStyle w:val="Compact"/>
              <w:numPr>
                <w:ilvl w:val="1"/>
                <w:numId w:val="1034"/>
              </w:numPr>
              <w:jc w:val="left"/>
            </w:pPr>
            <w:r>
              <w:t xml:space="preserve">QA and Impact areas review can also be checked with other squad QAs to avoid the bug leakages.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We were not picking any major item in this sprint apart from subscription types and status and color changes.    </w:t>
            </w:r>
          </w:p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Ticket updation with the detailed description in Acceptance criteria and Record the conversation/tech discussion in tickets. It will helps the people to get the progress 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-Proactively monitoring  and resolving L2 tickets and tracking import errors - +4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or helping and mentoring  tamizh .Resolving blockers in his path.And Resolving L2 tickets .+3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flexibility to take whatever items comes in a timeline.+3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Collaborating color changes feature from testing side.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Taking complete ownership on engineering side for color change feature.</w:t>
            </w:r>
          </w:p>
          <w:p>
            <w:pPr>
              <w:pStyle w:val="Compact"/>
              <w:numPr>
                <w:ilvl w:val="0"/>
                <w:numId w:val="1035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+1 - For the work ,he did for inline manual in color changes feature is commendable.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tes:</w:t>
            </w:r>
          </w:p>
        </w:tc>
      </w:tr>
      <w:tr>
        <w:tc>
          <w:tcPr/>
          <w:p>
            <w:pPr>
              <w:jc w:val="left"/>
            </w:pPr>
            <w:r>
              <w:t xml:space="preserve">Team , Please go through the pipeline to get the overview of freshsales Q2 items.</w:t>
            </w:r>
          </w:p>
          <w:p>
            <w:pPr>
              <w:jc w:val="left"/>
            </w:pPr>
            <w:hyperlink r:id="rId246">
              <w:r>
                <w:rPr>
                  <w:rStyle w:val="Hyperlink"/>
                </w:rPr>
                <w:t xml:space="preserve">https://freshworks.freshrelease.com/FSALES/issues/filter/38675</w:t>
              </w:r>
            </w:hyperlink>
          </w:p>
          <w:p>
            <w:pPr>
              <w:jc w:val="left"/>
            </w:pPr>
            <w:hyperlink r:id="rId247">
              <w:r>
                <w:rPr>
                  <w:rStyle w:val="Hyperlink"/>
                </w:rPr>
                <w:t xml:space="preserve">https://freshworks.freshrelease.com/FSALES/issues/filter/38855</w:t>
              </w:r>
            </w:hyperlink>
          </w:p>
          <w:p>
            <w:pPr>
              <w:jc w:val="left"/>
            </w:pPr>
            <w:hyperlink r:id="rId248">
              <w:r>
                <w:rPr>
                  <w:rStyle w:val="Hyperlink"/>
                </w:rPr>
                <w:t xml:space="preserve">https://freshworks.freshrelease.com/FSALES/issues/filter/38133</w:t>
              </w:r>
            </w:hyperlink>
          </w:p>
        </w:tc>
      </w:tr>
    </w:tbl>
    <w:bookmarkEnd w:id="249"/>
    <w:bookmarkEnd w:id="250"/>
    <w:bookmarkStart w:id="257" w:name="expander-1752958180"/>
    <w:bookmarkStart w:id="251" w:name="expander-control-1752958180"/>
    <w:p>
      <w:pPr>
        <w:pStyle w:val="BodyText"/>
      </w:pPr>
      <w:r>
        <w:t xml:space="preserve">Sprint 20200421</w:t>
      </w:r>
    </w:p>
    <w:bookmarkEnd w:id="251"/>
    <w:bookmarkStart w:id="256" w:name="expander-content-1752958180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Feature Grooming done for two features:</w:t>
            </w:r>
            <w:r>
              <w:br/>
            </w:r>
            <w:hyperlink r:id="rId252">
              <w:r>
                <w:rPr>
                  <w:rStyle w:val="Hyperlink"/>
                </w:rPr>
                <w:t xml:space="preserve">https://freshworks.freshrelease.com/FSALES/issues/FSALES-16504</w:t>
              </w:r>
            </w:hyperlink>
            <w:r>
              <w:br/>
            </w:r>
            <w:hyperlink r:id="rId253">
              <w:r>
                <w:rPr>
                  <w:rStyle w:val="Hyperlink"/>
                </w:rPr>
                <w:t xml:space="preserve">https://freshworks.freshrelease.com/FSALES/issues/FSALES-19208</w:t>
              </w:r>
            </w:hyperlink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Two major feature went to live.</w:t>
            </w:r>
            <w:r>
              <w:br/>
            </w:r>
            <w:r>
              <w:t xml:space="preserve">-</w:t>
            </w:r>
            <w:hyperlink r:id="rId254">
              <w:r>
                <w:rPr>
                  <w:rStyle w:val="Hyperlink"/>
                </w:rPr>
                <w:t xml:space="preserve">https://freshworks.freshrelease.com/FSALES/tasks/FSALES-16418</w:t>
              </w:r>
            </w:hyperlink>
            <w:r>
              <w:t xml:space="preserve">-no issues so far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-</w:t>
            </w:r>
            <w:hyperlink r:id="rId255">
              <w:r>
                <w:rPr>
                  <w:rStyle w:val="Hyperlink"/>
                </w:rPr>
                <w:t xml:space="preserve">https://freshworks.freshrelease.com/FSALES/tasks/FSALES-19254</w:t>
              </w:r>
            </w:hyperlink>
            <w:r>
              <w:t xml:space="preserve">(one prod bug leakage)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Sprint ceremonies are running properly +1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Completed most of the planned items  +1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Good coordination for color change +3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Dev-QA ratio is good . 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Rushing to complete the planning items and proactively picking up next items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Freshrelease tickets are updated and in right status </w:t>
            </w:r>
          </w:p>
        </w:tc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Estimation should be better  +2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rPr>
                <w:b/>
                <w:bCs/>
              </w:rPr>
              <w:t xml:space="preserve">Monitor L2 issues on daily and L2 resolution needs to be faster</w:t>
            </w:r>
            <w:r>
              <w:t xml:space="preserve">   +1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Need to accept mocks and stands before picking ticket .Acceptance criteria should be signed off before dev started working on this.+1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Better haystack logs for debugging L2 and prod issues. 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Need to understand impact before starting to test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Need to complete all planned items . if story takes time , inform the stakeholders proactively about the extension in ETA.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Automation for tickets have to followed up +1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Review of PRs need to be followed up</w:t>
            </w:r>
          </w:p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rPr>
                <w:b/>
                <w:bCs/>
              </w:rPr>
              <w:t xml:space="preserve">Test cases should be written and reviewed before actual testing started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Proactively picking up the task and complete it on time,Following best practices and good way of writing code(neat code) -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+3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L2 resolution -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Completing color change, filters and picking up task proactively  -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mentoring squad and helping us to resolving the issues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elping in Gopal's on-boarding</w:t>
            </w:r>
          </w:p>
          <w:p>
            <w:pPr>
              <w:pStyle w:val="Compact"/>
              <w:numPr>
                <w:ilvl w:val="0"/>
                <w:numId w:val="1038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Handling multiple tasks like PR review, testcase review, on-boarding, etc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Haystack log ticket</w:t>
            </w:r>
          </w:p>
        </w:tc>
        <w:tc>
          <w:tcPr/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 L2 Resolution Document</w:t>
            </w:r>
          </w:p>
        </w:tc>
        <w:tc>
          <w:tcPr/>
          <w:p>
            <w:p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</w:p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</w:p>
        </w:tc>
        <w:tc>
          <w:tcPr/>
          <w:p>
            <w:pPr>
              <w:jc w:val="left"/>
            </w:pPr>
            <w:r>
              <w:t xml:space="preserve">22 Apr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should be done before start of</w:t>
            </w:r>
            <w:r>
              <w:br/>
            </w:r>
            <w:r>
              <w:t xml:space="preserve">testing and should get reviewed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script work should be tracked</w:t>
            </w:r>
            <w:r>
              <w:t xml:space="preserve"> in sprint</w:t>
            </w:r>
          </w:p>
        </w:tc>
        <w:tc>
          <w:tcPr/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56"/>
    <w:bookmarkEnd w:id="257"/>
    <w:bookmarkStart w:id="260" w:name="expander-743711998"/>
    <w:bookmarkStart w:id="258" w:name="expander-control-743711998"/>
    <w:p>
      <w:pPr>
        <w:pStyle w:val="BodyText"/>
      </w:pPr>
      <w:r>
        <w:t xml:space="preserve">Sprint 20200505</w:t>
      </w:r>
    </w:p>
    <w:bookmarkEnd w:id="258"/>
    <w:bookmarkStart w:id="259" w:name="expander-content-743711998"/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5"/>
        <w:gridCol w:w="6114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May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Smooth sprint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We have pulled in dev tasks than whole tickets for the tickets that  Definition of Done is Dev completed 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mprovement in L2 resolution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Sprint Planning went well -+2</w:t>
            </w:r>
          </w:p>
          <w:p>
            <w:pPr>
              <w:pStyle w:val="Compact"/>
              <w:numPr>
                <w:ilvl w:val="1"/>
                <w:numId w:val="1040"/>
              </w:numPr>
              <w:jc w:val="left"/>
            </w:pPr>
            <w:r>
              <w:t xml:space="preserve">Tickets were identified/shared before the ceremony</w:t>
            </w:r>
          </w:p>
          <w:p>
            <w:pPr>
              <w:pStyle w:val="Compact"/>
              <w:numPr>
                <w:ilvl w:val="1"/>
                <w:numId w:val="1040"/>
              </w:numPr>
              <w:jc w:val="left"/>
            </w:pPr>
            <w:r>
              <w:t xml:space="preserve">Tickets assigned to individual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Sliced epics(timeline feeds, custom for sales 360 GA item) into smaller tickets i.e, Tech implementation, pre-requisite and completing them in this sprints. +2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Following up on last sprint action items - Test case reviews is done before actual testing</w:t>
            </w:r>
          </w:p>
        </w:tc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Surface issues in staging to stakeholders +1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Identify and test more impact area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Adding existing cases during impact regression 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L2 Resolution: 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Update agent 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Update the comments with the progress info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Find the temporary solution/hacks to cool down the customers if the permanent fix is hard and taking time.</w:t>
            </w:r>
          </w:p>
          <w:p>
            <w:pPr>
              <w:pStyle w:val="Compact"/>
              <w:numPr>
                <w:ilvl w:val="1"/>
                <w:numId w:val="1042"/>
              </w:numPr>
              <w:jc w:val="left"/>
            </w:pPr>
            <w:r>
              <w:t xml:space="preserve">Pick up tickets on priority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Tickets in review state for long time . Individual assignee bring this in standup incase any showstoppers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Contribution in Rspec test cases when he is done with his assigned task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Wrapping two tickets in two days +2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Their active works in completing the prerequisite tickets +1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Helping / Mentoring team 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 Interest towards finding/solving the import issues Resolved two issues. +2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For improving pass percentage in automation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Wrapping up timeline ticket fast and picking next ticket with great progres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259"/>
    <w:bookmarkEnd w:id="260"/>
    <w:bookmarkStart w:id="263" w:name="expander-1270693644"/>
    <w:bookmarkStart w:id="261" w:name="expander-control-1270693644"/>
    <w:p>
      <w:pPr>
        <w:pStyle w:val="BodyText"/>
      </w:pPr>
      <w:r>
        <w:t xml:space="preserve">Sprint 20200519</w:t>
      </w:r>
    </w:p>
    <w:bookmarkEnd w:id="261"/>
    <w:bookmarkStart w:id="262" w:name="expander-content-127069364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9 May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234">
              <w:r>
                <w:rPr>
                  <w:rStyle w:val="Hyperlink"/>
                </w:rPr>
                <w:t xml:space="preserve">Abishek Kumar S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Integrated with team easily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Increased automation pass percentage +1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Most tickets completed +4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Dev collaborations was good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Good estimation on tickets - role management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Clearly defined DOD on tickets +1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Primary and secondary on L2 from QA side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L2 SLA breach was less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Prepared for retro</w:t>
            </w:r>
          </w:p>
        </w:tc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More clarity on tickets when estimating +1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Reduce large unplanned items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Huge amount of time spent in discussions for unblocking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Mocks to be analysed in depth by dev before picking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Tickets should be updated more regularly (Freshrelease and Freshdesk) +2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Reply to tags in support tickets to unblock +1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Proper testing plan for inter team tickets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Checking for available test cases during estimation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Involve dev and QA during evaluation phase of ticket +1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Accounting for test case splitting time during estimation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Checking automation available during estimation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Ensure all features are ready for merge by the last Monday of sprin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Testing adhoc items on priority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Wrapping up all tickets and picking new tickets +2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Automation pass percentage increase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Intensive testing in timelines ticket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For following up on L2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Automation review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 collaboration on ticket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Helping out on ticket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Great effort on timeline feeds ticket across teams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Great work on lead management ticket on priority +1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Huge effort in helping others and getting assigned tickets done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For proactively picking L2 and helping in existing ticke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262"/>
    <w:bookmarkEnd w:id="263"/>
    <w:bookmarkStart w:id="266" w:name="expander-1148953061"/>
    <w:bookmarkStart w:id="264" w:name="expander-control-1148953061"/>
    <w:p>
      <w:pPr>
        <w:pStyle w:val="BodyText"/>
      </w:pPr>
      <w:r>
        <w:t xml:space="preserve">Sprint 20200602</w:t>
      </w:r>
    </w:p>
    <w:bookmarkEnd w:id="264"/>
    <w:bookmarkStart w:id="265" w:name="expander-content-114895306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2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completed 20 tickets with 55 story points +3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Good effort on timelines ticket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QA spent more time on in depth test cases +2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L2 resolutions 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Knowledge on other products improved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Ms involved in standup for quick resolution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Taking ownership on tickets +1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Technical stories completed along with sales360 item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Good communication with stake holders for timelines and custom roles ticket </w:t>
            </w:r>
          </w:p>
        </w:tc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Mocks could be made after getting inputs from all product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Better use case capturing in the initial stage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Assigning L2s before SLA breach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icket estimation can be improved 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Daily updates on tickets +1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est case review can be faster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Pick up unplanned items on priority from EMs and update in ticket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Coordinating across products. Getting impact analysis +1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ive ticket completion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est cases written in parallel with dev work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Developing and communicating on ticket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on understanding use case with other products 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ood work on timeline feeds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timeline feeds with very less review comments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265"/>
    <w:bookmarkEnd w:id="266"/>
    <w:bookmarkStart w:id="269" w:name="expander-1254718874"/>
    <w:bookmarkStart w:id="267" w:name="expander-control-1254718874"/>
    <w:p>
      <w:pPr>
        <w:pStyle w:val="BodyText"/>
      </w:pPr>
      <w:r>
        <w:t xml:space="preserve">Sprint 20200616</w:t>
      </w:r>
    </w:p>
    <w:bookmarkEnd w:id="267"/>
    <w:bookmarkStart w:id="268" w:name="expander-content-125471887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6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Discussing feature blockers/L2 tickets after standup +2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L2 addressed on time and no SLA breached ticket in this sprint +2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Dev fixing the bugs proactively that helps QA proceed the testing without blockers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Bundle signup helps the team to perform integration testing in docker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Good work in Timeline feeds ,Custom Roles tickets . Tickets are on track . + 3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Collaboration between cross team(FM ,Fchat ,FCaller,MCR) in Integration testing went well +1</w:t>
            </w:r>
          </w:p>
        </w:tc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Dev/QA owner of the ticket is not notified when there is mock change +3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Requirement came in at the end of development . Because of this , we are not able to meet the Definition Of Done(Dev complete) of lead management ticket .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Bundle signup , Docker setup for integration testing-Taking time 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Documenting the docker set up issues with FAQs will helps others to resolve the issues quickly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Mock Delayed -Timeline feeds </w:t>
            </w:r>
            <w:r>
              <w:t xml:space="preserve">Entered/Exited journey changes 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Estimation needs to be improve when we are planning integration testing .Custom Roles sales360 ,Timeline feeds +2 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New finding in testing phase and missing events are not incorporated in timeline feeds ticket .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completing Lead management UI task .</w:t>
            </w:r>
          </w:p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For implementing bundle signup thing in docker , helping kishore in lead management ticket</w:t>
            </w:r>
          </w:p>
          <w:p>
            <w:p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Resolving L2 .No SLA breached tic +2</w:t>
            </w:r>
          </w:p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 For advising the team to discussing L2 after standup.+1</w:t>
            </w:r>
          </w:p>
          <w:p>
            <w:p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Proactively fixing the bugs </w:t>
            </w:r>
          </w:p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Taking ownership for timeline feeds ticket . Resolving the docker integration issues in upfront +1</w:t>
            </w:r>
          </w:p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Good work and great effort in timeline feeds +3</w:t>
            </w:r>
          </w:p>
          <w:p>
            <w:p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on with cross team , Proactively calling out blockers to stakeholders - +2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craftsmanship /quality of work in lead management story . </w:t>
            </w:r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te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bookmarkEnd w:id="268"/>
    <w:bookmarkEnd w:id="269"/>
    <w:bookmarkStart w:id="272" w:name="expander-2021443795"/>
    <w:bookmarkStart w:id="270" w:name="expander-control-2021443795"/>
    <w:p>
      <w:pPr>
        <w:pStyle w:val="BodyText"/>
      </w:pPr>
      <w:r>
        <w:t xml:space="preserve">Sprint 20200630</w:t>
      </w:r>
    </w:p>
    <w:bookmarkEnd w:id="270"/>
    <w:bookmarkStart w:id="271" w:name="expander-content-202144379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30 Ju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imeline Feeds went live  +4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Resolving L2 on time . No SLA breached ticket . +4</w:t>
            </w:r>
          </w:p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Ownership and taking initiative for integration testing i.e, timeline feeds ,custom roles testing. +2</w:t>
            </w:r>
          </w:p>
        </w:tc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Analysing impact area ticket before starting the development of  the ticket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communication issue with PMs and other products Dev/QA 's  while doing integration testing .We can form virtual war room to resolve this .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PM in daily standup +1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Lead Management story :</w:t>
            </w:r>
          </w:p>
          <w:p>
            <w:pPr>
              <w:pStyle w:val="Compact"/>
              <w:numPr>
                <w:ilvl w:val="1"/>
                <w:numId w:val="1054"/>
              </w:numPr>
              <w:jc w:val="left"/>
            </w:pPr>
            <w:r>
              <w:t xml:space="preserve">Detailed description of the ticket and freezed requirement document before dev +2</w:t>
            </w:r>
          </w:p>
          <w:p>
            <w:pPr>
              <w:pStyle w:val="Compact"/>
              <w:numPr>
                <w:ilvl w:val="1"/>
                <w:numId w:val="1054"/>
              </w:numPr>
              <w:jc w:val="left"/>
            </w:pPr>
            <w:r>
              <w:t xml:space="preserve">Mock changes during the development</w:t>
            </w:r>
          </w:p>
          <w:p>
            <w:pPr>
              <w:pStyle w:val="Compact"/>
              <w:numPr>
                <w:ilvl w:val="1"/>
                <w:numId w:val="1054"/>
              </w:numPr>
              <w:jc w:val="left"/>
            </w:pPr>
            <w:r>
              <w:t xml:space="preserve">Delay in mocks for requirement (forecast type) changes that came in the middle of development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Reporting the issue to feeder products in common channel and moving head with other works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Ticket updation needs to be improve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Communicate issues in the channel instead of informing in person</w:t>
            </w:r>
          </w:p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Picking tickets without freezed mocks and documen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r>
              <w:t xml:space="preserve"> For helping team to move forward with their ticket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 - Great work and effort on timeline feeds ticket . Pushing to Prod.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 - Helping and resolving issues/blockers in custom roles testing .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Fixing bugs proactively </w:t>
            </w:r>
          </w:p>
          <w:p>
            <w:pPr>
              <w:pStyle w:val="Compact"/>
              <w:numPr>
                <w:ilvl w:val="0"/>
                <w:numId w:val="1055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L2 work </w:t>
            </w:r>
          </w:p>
        </w:tc>
      </w:tr>
    </w:tbl>
    <w:bookmarkEnd w:id="271"/>
    <w:bookmarkEnd w:id="272"/>
    <w:bookmarkStart w:id="275" w:name="expander-508760873"/>
    <w:bookmarkStart w:id="273" w:name="expander-control-508760873"/>
    <w:p>
      <w:pPr>
        <w:pStyle w:val="FirstParagraph"/>
      </w:pPr>
      <w:r>
        <w:t xml:space="preserve">The Mentalist</w:t>
      </w:r>
    </w:p>
    <w:bookmarkEnd w:id="273"/>
    <w:bookmarkStart w:id="274" w:name="expander-content-50876087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S360 custom Roles went Production +5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Lead management ticket is on track +1 </w:t>
            </w:r>
          </w:p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Solving L2 tickets +1</w:t>
            </w:r>
          </w:p>
        </w:tc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Estimation needs to be improved . For s360 user stories where multiple team involved to perform integration testing + 2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QAs should involve in feature discussion from the beginning of development+1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App-cues : Requirement level discussion should be done before starting the dev work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Migration testing needs to be covered both happy path/negative scenarios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Stack setting and Docker configure needs to be updated in channel before merging feature to staging .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PM review should be done before starting the testing +3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Story estimation in grooming,planning still has to be better .</w:t>
            </w:r>
          </w:p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writing confluence doc for docker issue .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For their effort to ship the S360 custom roles  to production . Great work  .  +5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Lead Management - Good quality of code in lead management . Spending time on weekends to fixing the bugs .  Calling out blockers to stakeholders and ticket updation  .+ 2</w:t>
            </w:r>
          </w:p>
          <w:p>
            <w:pPr>
              <w:pStyle w:val="Compact"/>
              <w:numPr>
                <w:ilvl w:val="0"/>
                <w:numId w:val="105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  For their support in s360 custom roles. </w:t>
            </w:r>
          </w:p>
        </w:tc>
      </w:tr>
    </w:tbl>
    <w:bookmarkEnd w:id="274"/>
    <w:bookmarkEnd w:id="275"/>
    <w:bookmarkStart w:id="278" w:name="expander-1493471614"/>
    <w:bookmarkStart w:id="276" w:name="expander-control-1493471614"/>
    <w:p>
      <w:pPr>
        <w:pStyle w:val="FirstParagraph"/>
      </w:pPr>
      <w:r>
        <w:t xml:space="preserve">Arya Stark</w:t>
      </w:r>
    </w:p>
    <w:bookmarkEnd w:id="276"/>
    <w:bookmarkStart w:id="277" w:name="expander-content-149347161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4 Ju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10"/>
        <w:gridCol w:w="430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Lead management is being shipped +6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L2 resolving has good progress +2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Great coordination even with new stands in ticket</w:t>
            </w:r>
          </w:p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Great work in reducing icon size</w:t>
            </w:r>
          </w:p>
        </w:tc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L2 tickets can be reassigned before overdue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Dependencies can be identified in early stages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Mocks can be frozen before dev +1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Large tickets can be broken up into smaller tickets for testing +2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Templates and stands can be documented before dev +2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Stack setup confluence doc can be prepared +3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Estimation can be done better after analysing ticket +2</w:t>
            </w:r>
          </w:p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Cache issues and queue issues found only in staging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Work on lead management +5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Discussion with different teams on the impacts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r>
              <w:t xml:space="preserve">- Testing on lead management  +1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Immense effort on lead management and good craftsmanship +1</w:t>
            </w:r>
          </w:p>
          <w:p>
            <w:pPr>
              <w:pStyle w:val="Compact"/>
              <w:numPr>
                <w:ilvl w:val="0"/>
                <w:numId w:val="1061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Act with urgency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Confluence doc for sales360 stack setup. -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Cache and queue settings parity between staging and docker stacks to be addressed. -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bookmarkEnd w:id="277"/>
    <w:bookmarkEnd w:id="278"/>
    <w:bookmarkStart w:id="281" w:name="expander-1471343172"/>
    <w:bookmarkStart w:id="279" w:name="expander-control-1471343172"/>
    <w:p>
      <w:pPr>
        <w:pStyle w:val="FirstParagraph"/>
      </w:pPr>
      <w:r>
        <w:t xml:space="preserve">Bran Stark : Champion-Venkat Narayanan</w:t>
      </w:r>
    </w:p>
    <w:bookmarkEnd w:id="279"/>
    <w:bookmarkStart w:id="280" w:name="expander-content-147134317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Onboarding pushed to staging +5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No L2 sla breach +2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Latest stand updation in tickets +1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New interns</w:t>
            </w:r>
          </w:p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losed adhoc tickets on time +1</w:t>
            </w:r>
          </w:p>
        </w:tc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Better estimates +2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Ticket status updation +2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Better impact areas for L4 bugs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Existing tickets to be revisited on picking adhoc +1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Tickets created for items picking mid sprint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Trouble shooting cross squads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Better splitting of tickets with clear DOD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Meetings going for too long</w:t>
            </w:r>
          </w:p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Follow up tickets on the action item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completing all tickets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 +1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Onboarding +1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adhoc items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Effort on Icon ticket +1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UI performance tickets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 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ly unblocking tickets +1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ecurity bug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work on understanding issues</w:t>
            </w:r>
          </w:p>
          <w:p>
            <w:pPr>
              <w:pStyle w:val="Compact"/>
              <w:numPr>
                <w:ilvl w:val="0"/>
                <w:numId w:val="1065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completing all tickets even with adhoc items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PM review in earlier stage of ticket</w:t>
            </w:r>
          </w:p>
        </w:tc>
      </w:tr>
    </w:tbl>
    <w:bookmarkEnd w:id="280"/>
    <w:bookmarkEnd w:id="281"/>
    <w:bookmarkStart w:id="286" w:name="expander-1627480821"/>
    <w:bookmarkStart w:id="282" w:name="expander-control-1627480821"/>
    <w:p>
      <w:pPr>
        <w:pStyle w:val="FirstParagraph"/>
      </w:pPr>
      <w:r>
        <w:t xml:space="preserve">Cersei Lannister : Champion-Kishore Shanmugam</w:t>
      </w:r>
    </w:p>
    <w:bookmarkEnd w:id="282"/>
    <w:bookmarkStart w:id="285" w:name="expander-content-162748082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Aug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hyperlink r:id="rId283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284">
              <w:r>
                <w:rPr>
                  <w:rStyle w:val="Hyperlink"/>
                </w:rPr>
                <w:t xml:space="preserve">Rajasri Raj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L2 handling consistently well +3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Shipping adhoc items on time +2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Sprint story points closed is good +4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Writing tech blogs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Allocating bandwidth for adhoc items in planning</w:t>
            </w:r>
          </w:p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Team members are always available to help out</w:t>
            </w:r>
          </w:p>
        </w:tc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Analysing tech debts better with clearer goal metrics and subtasks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Performance tickets with proper data sets and expectations for each task +3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Estimation of tickets should be improved +1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Time allocated for adhoc GA items can be reduced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QA test cases during development 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Technical onboarding setup can be solved better</w:t>
            </w:r>
          </w:p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Ticket statuses should be updat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fixing crm ga and adhoc bugs +2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adhoc items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Whole team - Sprint story points +1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tech blog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 work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Analysing the performance ticket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283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 - Proactively learning and finishing tasks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ixing iteration bugs on time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Help during onboarding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Proactive working on tickets +2</w:t>
            </w:r>
          </w:p>
          <w:p>
            <w:pPr>
              <w:pStyle w:val="Compact"/>
              <w:numPr>
                <w:ilvl w:val="0"/>
                <w:numId w:val="1069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Proactive work on ticket implementation 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Call out tickets going to be picked in sprint planning for better estimation -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285"/>
    <w:bookmarkEnd w:id="286"/>
    <w:bookmarkStart w:id="289" w:name="expander-818990478"/>
    <w:bookmarkStart w:id="287" w:name="expander-control-818990478"/>
    <w:p>
      <w:pPr>
        <w:pStyle w:val="FirstParagraph"/>
      </w:pPr>
      <w:r>
        <w:t xml:space="preserve">Daenerys : Champion-Venkat Narayanan</w:t>
      </w:r>
    </w:p>
    <w:bookmarkEnd w:id="287"/>
    <w:bookmarkStart w:id="288" w:name="expander-content-81899047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8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hyperlink r:id="rId283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284">
              <w:r>
                <w:rPr>
                  <w:rStyle w:val="Hyperlink"/>
                </w:rPr>
                <w:t xml:space="preserve">Rajasri Raja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Show only empty fields well received +2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L2s handled well +3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Lead related performance improved by around 50%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Shipped more bug fixes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Getting huge PR reviewed in small chunks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Meetings ending on time</w:t>
            </w:r>
          </w:p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Everyone completed most of our tickets</w:t>
            </w:r>
          </w:p>
        </w:tc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Documenting L2 resolutions at a freshsales level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Clearer initial analysis of status cross team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Better communication cross team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More info on tickets being groomed - PM and tech discussion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L2 dev effort can be revisited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DOM level changes during bug fixing and review should be informed to QA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Removing unused code in optimisation tickets</w:t>
            </w:r>
          </w:p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L2 secondary could be utilised better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Welcome back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andling L2s and tickets +4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elping in impact gathering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roles implementation +1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ffort on leads controller and manual call logs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Great effort on show only fields +1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Great effort on show only fields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testing on deals L4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Preparing the doc with roles mapping +1</w:t>
            </w:r>
          </w:p>
          <w:p>
            <w:pPr>
              <w:pStyle w:val="Compact"/>
              <w:numPr>
                <w:ilvl w:val="0"/>
                <w:numId w:val="1073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Help in setting up autom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Write more optimised rspecs that dont impact other cases</w:t>
            </w:r>
          </w:p>
        </w:tc>
      </w:tr>
    </w:tbl>
    <w:bookmarkEnd w:id="288"/>
    <w:bookmarkEnd w:id="289"/>
    <w:bookmarkStart w:id="292" w:name="expander-61780660"/>
    <w:bookmarkStart w:id="290" w:name="expander-control-61780660"/>
    <w:p>
      <w:pPr>
        <w:pStyle w:val="FirstParagraph"/>
      </w:pPr>
      <w:r>
        <w:t xml:space="preserve">Dothraki : Champion-Nivedita Peddiraju</w:t>
      </w:r>
    </w:p>
    <w:bookmarkEnd w:id="290"/>
    <w:bookmarkStart w:id="291" w:name="expander-content-6178066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2 Sep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L2s were handled well +5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Most tickets are completed - 51 story points +5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PMs added sufficient info in grooming tickets beforehand</w:t>
            </w:r>
          </w:p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Squad performing self sufficiently</w:t>
            </w:r>
          </w:p>
        </w:tc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Dev impact checklist can be added +1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Bug fixing estimates can be done better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Migration edge cases can be covered better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Performance testing should have equal importance in functional cases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Test cases to be written before estimating testing</w:t>
            </w:r>
          </w:p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L2s handled metrics can be captur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L2 handling with great team work +1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4s fixing proactively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Supporting to get local setup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migration changes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tepping in to resolve L2s +1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Great work on form optimisation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In depth review of test cases</w:t>
            </w:r>
          </w:p>
          <w:p>
            <w:pPr>
              <w:pStyle w:val="Compact"/>
              <w:numPr>
                <w:ilvl w:val="0"/>
                <w:numId w:val="1077"/>
              </w:numPr>
              <w:jc w:val="left"/>
            </w:pPr>
            <w:hyperlink r:id="rId227">
              <w:r>
                <w:rPr>
                  <w:rStyle w:val="Hyperlink"/>
                </w:rPr>
                <w:t xml:space="preserve">Swathi Yerram</w:t>
              </w:r>
            </w:hyperlink>
            <w:r>
              <w:t xml:space="preserve"> - In depth addition of ticket details pre grooming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More time to be alloted for L2s in sprint -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</w:tr>
    </w:tbl>
    <w:bookmarkEnd w:id="291"/>
    <w:bookmarkEnd w:id="292"/>
    <w:bookmarkStart w:id="296" w:name="expander-1870323818"/>
    <w:bookmarkStart w:id="293" w:name="expander-control-1870323818"/>
    <w:p>
      <w:pPr>
        <w:pStyle w:val="FirstParagraph"/>
      </w:pPr>
      <w:r>
        <w:t xml:space="preserve">Jon Snow : Champion-All members</w:t>
      </w:r>
    </w:p>
    <w:bookmarkEnd w:id="293"/>
    <w:bookmarkStart w:id="295" w:name="expander-content-187032381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6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hyperlink r:id="rId294">
              <w:r>
                <w:rPr>
                  <w:rStyle w:val="Hyperlink"/>
                </w:rPr>
                <w:t xml:space="preserve">Divya Gupta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Deal management ticket went to prod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Onboarding went to prod 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L2s handling as a team +2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Highest sprint story points covered - 67 +4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CRM GA and time sensitive items deployed with urgency +5</w:t>
            </w:r>
          </w:p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Developer onboarding doc is thorough</w:t>
            </w:r>
          </w:p>
        </w:tc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Testing estimation for reduce duplicates could be better</w:t>
            </w:r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Dev estimates for onboarding could have been better</w:t>
            </w:r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Docker image with the dev setup ready</w:t>
            </w:r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3 L2s slipped</w:t>
            </w:r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Need to take more timeoffs</w:t>
            </w:r>
          </w:p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Need to reduce bug leakage due to impact mis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Resolving iteration bugs actively and guiding scenarios during testing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All - For completing max stories this sprint +2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roles upgrade ticket 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Debugging issues in staging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- Merging tickets and helping with release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Testing onboarding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r>
              <w:t xml:space="preserve">- Helping with onboarding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installation and ruby overview</w:t>
            </w:r>
          </w:p>
          <w:p>
            <w:pPr>
              <w:pStyle w:val="Compact"/>
              <w:numPr>
                <w:ilvl w:val="0"/>
                <w:numId w:val="108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Working on GA item to ship on time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95"/>
    <w:bookmarkEnd w:id="296"/>
    <w:bookmarkStart w:id="300" w:name="expander-1398033854"/>
    <w:bookmarkStart w:id="297" w:name="expander-control-1398033854"/>
    <w:p>
      <w:pPr>
        <w:pStyle w:val="BodyText"/>
      </w:pPr>
      <w:r>
        <w:t xml:space="preserve">Jaime Lannister : Champion-Venkat Narayanan</w:t>
      </w:r>
    </w:p>
    <w:bookmarkEnd w:id="297"/>
    <w:bookmarkStart w:id="299" w:name="expander-content-139803385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Oct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hyperlink r:id="rId294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283">
              <w:r>
                <w:rPr>
                  <w:rStyle w:val="Hyperlink"/>
                </w:rPr>
                <w:t xml:space="preserve">Harine Govindarajan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Took up performance tickets +1</w:t>
            </w:r>
          </w:p>
        </w:tc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Better impact area analysis before and after picking for testing +2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Better analysis of tickets before pulling in as no testing required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Better ticket estimation +1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More conscious about the SLA breaching tickets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Time spent in setting up stack is more +1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More testing and impact areas identified before merging to staging</w:t>
            </w:r>
          </w:p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Do a small retro for breached L2s as soon as breached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For being active in fixing reduce duplicates ticket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298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 - For work on the deal funnel optimisation ticket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For completing all tickets picked up +1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handling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Helping in setting up stacks etc +1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unnel optimisation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Taking initiative to check issues in queries</w:t>
            </w:r>
          </w:p>
          <w:p>
            <w:pPr>
              <w:pStyle w:val="Compact"/>
              <w:numPr>
                <w:ilvl w:val="0"/>
                <w:numId w:val="1084"/>
              </w:numPr>
              <w:jc w:val="left"/>
            </w:pP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r>
              <w:t xml:space="preserve">- Thorough work in reduce duplicates ticket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Mark 'Regression suite run in branch' field as required before staging merge -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Making confluence page for common issues faced (Like rts setup in stack) -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</w:p>
        </w:tc>
      </w:tr>
    </w:tbl>
    <w:bookmarkEnd w:id="299"/>
    <w:bookmarkEnd w:id="300"/>
    <w:bookmarkStart w:id="303" w:name="expander-578005724"/>
    <w:bookmarkStart w:id="301" w:name="expander-control-578005724"/>
    <w:p>
      <w:pPr>
        <w:pStyle w:val="FirstParagraph"/>
      </w:pPr>
      <w:r>
        <w:t xml:space="preserve">Melisandre : Champion-Divya Gupta</w:t>
      </w:r>
    </w:p>
    <w:bookmarkEnd w:id="301"/>
    <w:bookmarkStart w:id="302" w:name="expander-content-57800572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3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hyperlink r:id="rId294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Great work on reduce duplicates +1</w:t>
            </w:r>
          </w:p>
        </w:tc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Allocate more bandwidth for L2s</w:t>
            </w:r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Better impact areas to be captured during grooming (Both technical and product-wise) +1</w:t>
            </w:r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Add comments in code regarding the reason for code change(Better documentation) +3</w:t>
            </w:r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ing estimates can be called out earlier +2</w:t>
            </w:r>
          </w:p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Adding time for dev testing, unit cas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Great L2 resolution and testing on funnel ticket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- Testing on workflow ticket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setting up stack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- Testing on reduce duplicates 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Stepping in to help in iteration bugs +1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- L2s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294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Documenting the steps to set up +2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Export ticket approach analysis work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104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 </w:t>
            </w:r>
            <w:hyperlink r:id="rId100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- Reduce duplicates +1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294">
              <w:r>
                <w:rPr>
                  <w:rStyle w:val="Hyperlink"/>
                </w:rPr>
                <w:t xml:space="preserve">Divya Gupta</w:t>
              </w:r>
            </w:hyperlink>
            <w:r>
              <w:t xml:space="preserve"> - Proactively unblocking tickets. Great initiative</w:t>
            </w:r>
          </w:p>
          <w:p>
            <w:pPr>
              <w:pStyle w:val="Compact"/>
              <w:numPr>
                <w:ilvl w:val="0"/>
                <w:numId w:val="1088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out on L2s and in depth analysi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2"/>
    <w:bookmarkEnd w:id="303"/>
    <w:bookmarkStart w:id="306" w:name="expander-1581319489"/>
    <w:bookmarkStart w:id="304" w:name="expander-control-1581319489"/>
    <w:p>
      <w:pPr>
        <w:pStyle w:val="BodyText"/>
      </w:pPr>
      <w:r>
        <w:t xml:space="preserve">Night King : Champion-Meenakshi Manikandaswamy</w:t>
      </w:r>
    </w:p>
    <w:bookmarkEnd w:id="304"/>
    <w:bookmarkStart w:id="305" w:name="expander-content-158131948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7 Nov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 </w:t>
            </w:r>
            <w:hyperlink r:id="rId97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No L2s breached SLA +5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Discussing in depth in standups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Blockers getting addressed quickly in standups or post them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Creating L4s for script ran L2s</w:t>
            </w:r>
          </w:p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Import failure tickets were handled</w:t>
            </w:r>
          </w:p>
        </w:tc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Sprint points delivered has gone down +2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L2 reassigning can be done earlier +2</w:t>
            </w:r>
          </w:p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Sprint estimation and ETA can be better with buffer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Coordinating L2s well +1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andling L2s well +4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Retrieving performance stats from prod, and analysis of tickets +1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Gopal Krishna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L2s +1</w:t>
            </w:r>
          </w:p>
          <w:p>
            <w:pPr>
              <w:pStyle w:val="Compact"/>
              <w:numPr>
                <w:ilvl w:val="0"/>
                <w:numId w:val="109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Sprint ceremonies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5"/>
    <w:bookmarkEnd w:id="306"/>
    <w:bookmarkStart w:id="309" w:name="expander-717925084"/>
    <w:bookmarkStart w:id="307" w:name="expander-control-717925084"/>
    <w:p>
      <w:pPr>
        <w:pStyle w:val="BodyText"/>
      </w:pPr>
      <w:r>
        <w:t xml:space="preserve">Petyr Baelish : Champion-Bhagirath Goud</w:t>
      </w:r>
    </w:p>
    <w:bookmarkEnd w:id="307"/>
    <w:bookmarkStart w:id="308" w:name="expander-content-71792508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L2 SLA compliance went well +3</w:t>
            </w:r>
          </w:p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Good discussions in grooming </w:t>
            </w:r>
          </w:p>
        </w:tc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CPQ EKS frequent issues can be documented (Migration, logs of cpq, not able to track deployment issues ) +2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Better ticket and story points planning +2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CRM migration tickets need to be better scoped (The parts to be handled here and ones created as a different ticket)</w:t>
            </w:r>
          </w:p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FWCRM L2s are being passed between multiple product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helping out in tickets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For currency change bot, completing most tickets in sprint +1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- Great work in deals controller, relating to new relic tracking, branch automation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Great collaboration on CRM migration tickets</w:t>
            </w:r>
          </w:p>
          <w:p>
            <w:pPr>
              <w:pStyle w:val="Compact"/>
              <w:numPr>
                <w:ilvl w:val="0"/>
                <w:numId w:val="1094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andling both tickets and L2s proactively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Follow up on EKS issues with concerned team</w:t>
            </w:r>
          </w:p>
        </w:tc>
      </w:tr>
    </w:tbl>
    <w:bookmarkEnd w:id="308"/>
    <w:bookmarkEnd w:id="309"/>
    <w:bookmarkStart w:id="312" w:name="expander-1536060482"/>
    <w:bookmarkStart w:id="310" w:name="expander-control-1536060482"/>
    <w:p>
      <w:pPr>
        <w:pStyle w:val="FirstParagraph"/>
      </w:pPr>
      <w:r>
        <w:t xml:space="preserve">Robert Baratheon : Champion-Nivedita P</w:t>
      </w:r>
    </w:p>
    <w:bookmarkEnd w:id="310"/>
    <w:bookmarkStart w:id="311" w:name="expander-content-153606048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Migration tickets are being picked up well and without hiccups+2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Squad meetings are happening well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SLA resolutions very proactive +1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Migration blockers resolved in standups</w:t>
            </w:r>
          </w:p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Hackathon full team participation +1</w:t>
            </w:r>
          </w:p>
        </w:tc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1 L2 SLA breached +1</w:t>
            </w:r>
          </w:p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EKS issues still present +3</w:t>
            </w:r>
          </w:p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Communication on staging being reopened for commits</w:t>
            </w:r>
          </w:p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Better understanding of the ticket scop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L2 resolutions +4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eing vocal in raising issues</w:t>
            </w:r>
          </w:p>
          <w:p>
            <w:pPr>
              <w:pStyle w:val="Compact"/>
              <w:numPr>
                <w:ilvl w:val="0"/>
                <w:numId w:val="1098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 - Great effort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1"/>
    <w:bookmarkEnd w:id="312"/>
    <w:bookmarkStart w:id="315" w:name="expander-1430136302"/>
    <w:bookmarkStart w:id="313" w:name="expander-control-1430136302"/>
    <w:p>
      <w:pPr>
        <w:pStyle w:val="BodyText"/>
      </w:pPr>
      <w:r>
        <w:t xml:space="preserve">Sansa Stark</w:t>
      </w:r>
    </w:p>
    <w:bookmarkEnd w:id="313"/>
    <w:bookmarkStart w:id="314" w:name="expander-content-143013630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Dec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4"/>
    <w:bookmarkEnd w:id="315"/>
    <w:bookmarkStart w:id="319" w:name="expander-606857943"/>
    <w:bookmarkStart w:id="316" w:name="expander-control-606857943"/>
    <w:p>
      <w:pPr>
        <w:pStyle w:val="BodyText"/>
      </w:pPr>
      <w:r>
        <w:t xml:space="preserve">Tyrion Lannister : Champion-Kishore Shanmugam</w:t>
      </w:r>
    </w:p>
    <w:bookmarkEnd w:id="316"/>
    <w:bookmarkStart w:id="318" w:name="expander-content-606857943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2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 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Migration tickets are going smoothly with blockers resolved +1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L2s were handled without breaches +3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Blockers are being resolved in daily standups +1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Number of L2s reduced but more complex ones surfacing</w:t>
            </w:r>
          </w:p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Squad won in 2 categories in Q3 awards</w:t>
            </w:r>
          </w:p>
        </w:tc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More tickets(and story points) can be completed in the sprint +1</w:t>
            </w:r>
          </w:p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Reduce functional bugs post releas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For guiding in migration tickets  +2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andling L2s well +1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For being lights on and stepping in to handle squad ceremonies +1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set up for new joinees</w:t>
            </w:r>
          </w:p>
          <w:p>
            <w:pPr>
              <w:pStyle w:val="Compact"/>
              <w:numPr>
                <w:ilvl w:val="0"/>
                <w:numId w:val="110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Handling sprint ceremonies well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8"/>
    <w:bookmarkEnd w:id="319"/>
    <w:bookmarkStart w:id="322" w:name="expander-1112970180"/>
    <w:bookmarkStart w:id="320" w:name="expander-control-1112970180"/>
    <w:p>
      <w:pPr>
        <w:pStyle w:val="BodyText"/>
      </w:pPr>
      <w:r>
        <w:t xml:space="preserve">Alert Arumugam : Champion-Brahmmaeswari</w:t>
      </w:r>
    </w:p>
    <w:bookmarkEnd w:id="320"/>
    <w:bookmarkStart w:id="321" w:name="expander-content-1112970180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5 Ja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L2 SLA compliance +6</w:t>
            </w:r>
          </w:p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Sprint tickets - Dev/QA progress going smoothly +3</w:t>
            </w:r>
          </w:p>
        </w:tc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Should try to close the L2s before holidays + 1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Automation result verification consumes time</w:t>
            </w:r>
          </w:p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Local setup documentation update - Big Sur O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On L2 tickets +4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identifying the impact for FWCRM ticket +3</w:t>
            </w:r>
          </w:p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 - For local setup guidance +3</w:t>
            </w:r>
          </w:p>
          <w:p>
            <w:p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ed in onboarding Anandhavalli +1</w:t>
            </w:r>
          </w:p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On migration ticket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1"/>
    <w:bookmarkEnd w:id="322"/>
    <w:bookmarkStart w:id="325" w:name="expander-1376392787"/>
    <w:bookmarkStart w:id="323" w:name="expander-control-1376392787"/>
    <w:p>
      <w:pPr>
        <w:pStyle w:val="BodyText"/>
      </w:pPr>
      <w:r>
        <w:t xml:space="preserve">Body Soda : Champion-Sivasubramanian</w:t>
      </w:r>
    </w:p>
    <w:bookmarkEnd w:id="323"/>
    <w:bookmarkStart w:id="324" w:name="expander-content-137639278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Approachable team +1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Migration tickets are going on track +1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Maintaining L2s well</w:t>
            </w:r>
          </w:p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Migration tickets planning and calling out blockers</w:t>
            </w:r>
          </w:p>
        </w:tc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Better following up on L2 tickets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Freshid issue in eks stacks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Not overcommitting on ticket story points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Better dev testing on no QA required tickets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tomation verification is taking a lot of time</w:t>
            </w:r>
          </w:p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Barrage of L2s post long holiday leading to SLA slippag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Helping in tickets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Helping in stack deployment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- Valuable feedback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- Helping in L2s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L2 resolving  +1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- Shipping first ticket to prod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Guiding in tickets by answering a question with a question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- Helping in tickets and deployment 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- L2s handling</w:t>
            </w:r>
          </w:p>
          <w:p>
            <w:pPr>
              <w:pStyle w:val="Compact"/>
              <w:numPr>
                <w:ilvl w:val="0"/>
                <w:numId w:val="1106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Great work on migration tickets and demo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Setting up time between L2 people each day to work on L2s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Third developer for L2s after long weekend 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Video recording of working demo as backup</w:t>
            </w:r>
          </w:p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Maker time every day inside squad</w:t>
            </w:r>
          </w:p>
        </w:tc>
      </w:tr>
    </w:tbl>
    <w:bookmarkEnd w:id="324"/>
    <w:bookmarkEnd w:id="325"/>
    <w:bookmarkStart w:id="328" w:name="expander-811048246"/>
    <w:bookmarkStart w:id="326" w:name="expander-control-811048246"/>
    <w:p>
      <w:pPr>
        <w:pStyle w:val="FirstParagraph"/>
      </w:pPr>
      <w:r>
        <w:t xml:space="preserve">Contractor Nesamani : Champion-Nivedita P</w:t>
      </w:r>
    </w:p>
    <w:bookmarkEnd w:id="326"/>
    <w:bookmarkStart w:id="327" w:name="expander-content-81104824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Feb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L2s being resolved promptly +3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Blockers being resolved in standups +3</w:t>
            </w:r>
          </w:p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Good coordination on migration tickets across teams +1</w:t>
            </w:r>
          </w:p>
        </w:tc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Discussed impact in early stages of ticket while testing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vailability is less in EKS for migration tickets (Processes getting killed, Memory low)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L2s taking a lot of time to resolve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Better estimation with buffers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Dockers specific to members</w:t>
            </w:r>
          </w:p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Many spill over items. To estimate with buffer for analysis and stack issu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L2s +3</w:t>
            </w:r>
          </w:p>
          <w:p>
            <w:pPr>
              <w:pStyle w:val="Compact"/>
              <w:numPr>
                <w:ilvl w:val="0"/>
                <w:numId w:val="1110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Working thoroughly on lifecycle stages and quick iteration bug fixing</w:t>
            </w:r>
          </w:p>
          <w:p>
            <w:pPr>
              <w:pStyle w:val="Compact"/>
              <w:numPr>
                <w:ilvl w:val="0"/>
                <w:numId w:val="1110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ed in understanding the ticket picked </w:t>
            </w:r>
          </w:p>
          <w:p>
            <w:pPr>
              <w:pStyle w:val="Compact"/>
              <w:numPr>
                <w:ilvl w:val="0"/>
                <w:numId w:val="1110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following best practices while working on tickets and resolving L2s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KT on sales360 items to respective squads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dd detailed analysis done on L2 (and fix) in the L2/L4 created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dd more bandwidth for L2s (Third dev with buffer time to resolve L2s)</w:t>
            </w:r>
          </w:p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Having a fixed time of 6pm SLA for L2s? - To check with Preethi</w:t>
            </w:r>
          </w:p>
        </w:tc>
      </w:tr>
    </w:tbl>
    <w:bookmarkEnd w:id="327"/>
    <w:bookmarkEnd w:id="328"/>
    <w:bookmarkStart w:id="331" w:name="expander-866375035"/>
    <w:bookmarkStart w:id="329" w:name="expander-control-866375035"/>
    <w:p>
      <w:pPr>
        <w:pStyle w:val="FirstParagraph"/>
      </w:pPr>
      <w:r>
        <w:t xml:space="preserve">Encounter Ekambaram : Champion-Praveen Varadan</w:t>
      </w:r>
    </w:p>
    <w:bookmarkEnd w:id="329"/>
    <w:bookmarkStart w:id="330" w:name="expander-content-866375035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9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Weren't blocked on tickets for long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L2 resolutions was good +3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Significant progress in migration tickets 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Frontend and backend sessions were helpful +1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Started migration tickets testing</w:t>
            </w:r>
          </w:p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Lifecycle stage ticket was shipped with minimal L4s</w:t>
            </w:r>
          </w:p>
        </w:tc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Better impact capturing during development itself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More tickets in ready to test</w:t>
            </w:r>
          </w:p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Better estimation - taking into account stack set up, external dependency time etc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Great work on lifecycle stage ticket +3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L2s handling +1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L2 resolving +1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testing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Helping in product related doubts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r>
              <w:t xml:space="preserve">- Helping in setting up issues</w:t>
            </w:r>
          </w:p>
          <w:p>
            <w:pPr>
              <w:pStyle w:val="Compact"/>
              <w:numPr>
                <w:ilvl w:val="0"/>
                <w:numId w:val="1114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etting up the consolidated flow and writing valid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Biweekly meeting to discuss on L4s and script runs in that L2 time range -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</w:p>
        </w:tc>
      </w:tr>
    </w:tbl>
    <w:bookmarkEnd w:id="330"/>
    <w:bookmarkEnd w:id="331"/>
    <w:bookmarkStart w:id="336" w:name="expander-1168656192"/>
    <w:bookmarkStart w:id="332" w:name="expander-control-1168656192"/>
    <w:p>
      <w:pPr>
        <w:pStyle w:val="FirstParagraph"/>
      </w:pPr>
      <w:r>
        <w:t xml:space="preserve">Imsai Arasan : Champion-Brahmmeshwari M</w:t>
      </w:r>
    </w:p>
    <w:bookmarkEnd w:id="332"/>
    <w:bookmarkStart w:id="335" w:name="expander-content-1168656192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3 Ma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10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Raising environmental/cross product blockers regularly +1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L2s clean board +5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Complete migration run attained!! +6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ll migration tickets in testing</w:t>
            </w:r>
          </w:p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utomation false failures reduced drastically </w:t>
            </w:r>
          </w:p>
        </w:tc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Reduce redundant syncups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Estimates could be better (env issues, impact back and forth) +2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Facing lot of issues during full migration running. Having to skip the erroring steps +1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Issues due to sharing common branch for all migration tickets +1</w:t>
            </w:r>
          </w:p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Commits blocked due to FE case failur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Helping out in L2s even when not his turn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resolving +3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For combining migration tickets +1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Effectively testing foundation tickets in spite of blockers +1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ctively calling out scenarios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333">
              <w:r>
                <w:rPr>
                  <w:rStyle w:val="Hyperlink"/>
                </w:rPr>
                <w:t xml:space="preserve">Pradeepa Shankar</w:t>
              </w:r>
            </w:hyperlink>
            <w:r>
              <w:t xml:space="preserve"> </w:t>
            </w:r>
            <w:r>
              <w:t xml:space="preserve">- Detailed explanation of the lead score migration ticket 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- Thorough impact/scenario coverage during dev itself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334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 </w:t>
            </w:r>
            <w:r>
              <w:t xml:space="preserve">- Unblocking FM migration tickets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First time L2 resolving </w:t>
            </w:r>
          </w:p>
          <w:p>
            <w:pPr>
              <w:pStyle w:val="Compact"/>
              <w:numPr>
                <w:ilvl w:val="0"/>
                <w:numId w:val="1118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Effectively handling testing of tickets along with bug fixing of other tick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5"/>
    <w:bookmarkEnd w:id="336"/>
    <w:bookmarkStart w:id="339" w:name="expander-875657941"/>
    <w:bookmarkStart w:id="337" w:name="expander-control-875657941"/>
    <w:p>
      <w:pPr>
        <w:pStyle w:val="BodyText"/>
      </w:pPr>
      <w:r>
        <w:t xml:space="preserve">Kirikalan : Champion-Kishore Shanmugam</w:t>
      </w:r>
    </w:p>
    <w:bookmarkEnd w:id="337"/>
    <w:bookmarkStart w:id="338" w:name="expander-content-87565794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110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Migration Demo - +7</w:t>
            </w:r>
          </w:p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L2 Resolution(No SLA breaches) - +4</w:t>
            </w:r>
          </w:p>
        </w:tc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Ensure ticket contains description and steps to reproduce before grooming meeting. (Finish meeting within stipulated time)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Include all the details like relates to (Parent ticket) in the respective tickets and ensure the ticket is in right status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Good to always pick up the groomed ticket </w:t>
            </w:r>
          </w:p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Better to add the Technical &amp; Functional details in description rather than comments sections  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Helping out in tracking errors and resolving the ticket (God father)+3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- Guiding and providing suggestions for UI tickets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L2 resolution (primary) +2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Demo 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ickets +2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am Huddle Meeting</w:t>
            </w:r>
          </w:p>
          <w:p>
            <w:pPr>
              <w:pStyle w:val="Compact"/>
              <w:numPr>
                <w:ilvl w:val="0"/>
                <w:numId w:val="112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Squad lead(performed extraordinarily well in all the spri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ing ticket contains all the details like description, Parent ticket, Steps to reproduce and error logs before pulling into spr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8"/>
    <w:bookmarkEnd w:id="339"/>
    <w:bookmarkStart w:id="343" w:name="expander-1418954776"/>
    <w:bookmarkStart w:id="340" w:name="expander-control-1418954776"/>
    <w:p>
      <w:pPr>
        <w:pStyle w:val="BodyText"/>
      </w:pPr>
      <w:r>
        <w:t xml:space="preserve">Maadasamy : Champion - Tamizhselvan Radhakrishnan</w:t>
      </w:r>
    </w:p>
    <w:bookmarkEnd w:id="340"/>
    <w:bookmarkStart w:id="342" w:name="expander-content-141895477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0 Apr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's- No SLA Breach + 5</w:t>
            </w:r>
          </w:p>
          <w:p>
            <w:pPr>
              <w:jc w:val="left"/>
            </w:pPr>
            <w:r>
              <w:t xml:space="preserve">Migration tickets are in good shape +6</w:t>
            </w:r>
          </w:p>
          <w:p>
            <w:pPr>
              <w:jc w:val="left"/>
            </w:pPr>
            <w:r>
              <w:t xml:space="preserve">CSRF fix +2</w:t>
            </w:r>
          </w:p>
        </w:tc>
        <w:tc>
          <w:tcPr/>
          <w:p>
            <w:pPr>
              <w:jc w:val="left"/>
            </w:pPr>
            <w:r>
              <w:t xml:space="preserve">Migration tickets needs to be completed within estimated time(Both testing and dev) + 2</w:t>
            </w:r>
          </w:p>
          <w:p>
            <w:pPr>
              <w:jc w:val="left"/>
            </w:pPr>
            <w:r>
              <w:t xml:space="preserve">If the person is done with the assigned tickets in the sprint, he/she might pick up the ticket that could be a spillover from another person's(in ready for dev status)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CSRF -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+5</w:t>
            </w:r>
          </w:p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 +1</w:t>
            </w:r>
          </w:p>
          <w:p>
            <w:pPr>
              <w:jc w:val="left"/>
            </w:pPr>
            <w:r>
              <w:t xml:space="preserve">L2 -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</w:p>
          <w:p>
            <w:pPr>
              <w:jc w:val="left"/>
            </w:pPr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5</w:t>
            </w:r>
            <w:r>
              <w:rPr>
                <w:u w:val="single"/>
              </w:rPr>
              <w:t xml:space="preserve"> (+1 for QA</w:t>
            </w:r>
            <w:r>
              <w:t xml:space="preserve">)</w:t>
            </w:r>
          </w:p>
          <w:p>
            <w:pPr>
              <w:jc w:val="left"/>
            </w:pPr>
            <w:r>
              <w:t xml:space="preserve">Migration: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jc w:val="left"/>
            </w:pP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341">
              <w:r>
                <w:rPr>
                  <w:rStyle w:val="Hyperlink"/>
                </w:rPr>
                <w:t xml:space="preserve">Janani Jayaraman</w:t>
              </w:r>
            </w:hyperlink>
          </w:p>
          <w:p>
            <w:pPr>
              <w:jc w:val="left"/>
            </w:pPr>
            <w:r>
              <w:t xml:space="preserve">UI Standardisation: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jc w:val="left"/>
            </w:pPr>
            <w:r>
              <w:t xml:space="preserve">God Father: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r>
              <w:t xml:space="preserve">Validation code for feeder products: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</w:p>
          <w:p>
            <w:pPr>
              <w:jc w:val="left"/>
            </w:pPr>
            <w:r>
              <w:t xml:space="preserve">Release 4: </w:t>
            </w:r>
            <w:hyperlink r:id="rId94">
              <w:r>
                <w:rPr>
                  <w:rStyle w:val="Hyperlink"/>
                </w:rPr>
                <w:t xml:space="preserve">Vijayaragavan Venkatarathinam</w:t>
              </w:r>
            </w:hyperlink>
          </w:p>
          <w:p>
            <w:pPr>
              <w:jc w:val="left"/>
            </w:pPr>
            <w:hyperlink r:id="rId1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+ 1</w:t>
            </w:r>
          </w:p>
          <w:p>
            <w:pPr>
              <w:jc w:val="left"/>
            </w:pPr>
            <w:r>
              <w:t xml:space="preserve">Primary L2: 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Celebrate the Migration tickets completion(Moving to prod)</w:t>
            </w:r>
          </w:p>
          <w:p>
            <w:pPr>
              <w:jc w:val="left"/>
            </w:pPr>
            <w:r>
              <w:t xml:space="preserve">ML Configuration should be in place all the time for at least one stack (1 dedicated ML stack)(BB squad)</w:t>
            </w:r>
          </w:p>
        </w:tc>
      </w:tr>
    </w:tbl>
    <w:bookmarkEnd w:id="342"/>
    <w:bookmarkEnd w:id="343"/>
    <w:bookmarkStart w:id="346" w:name="expander-1495965734"/>
    <w:bookmarkStart w:id="344" w:name="expander-control-1495965734"/>
    <w:p>
      <w:pPr>
        <w:pStyle w:val="BodyText"/>
      </w:pPr>
      <w:r>
        <w:t xml:space="preserve">Paduthurai Pandi: Champion - Kishore Shanmugam</w:t>
      </w:r>
    </w:p>
    <w:bookmarkEnd w:id="344"/>
    <w:bookmarkStart w:id="345" w:name="expander-content-149596573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4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L2 handled very well + 5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Migration issues are fixed in a faster manner</w:t>
            </w:r>
          </w:p>
          <w:p>
            <w:pPr>
              <w:pStyle w:val="Compact"/>
              <w:numPr>
                <w:ilvl w:val="0"/>
                <w:numId w:val="1122"/>
              </w:numPr>
              <w:jc w:val="left"/>
            </w:pPr>
            <w:r>
              <w:t xml:space="preserve">KT session went well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Rspec failures should be handled quickly + 1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Most of the tickets were in Ready for staging merge for a longer time due to rspec issues and bcz of staging blocked for reordering components feature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Key rotation issue was a blocker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Better Planning(Migration has been delayed than the estimated time period )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Priority of the tickets needs to be revisited</w:t>
            </w:r>
          </w:p>
          <w:p>
            <w:pPr>
              <w:pStyle w:val="Compact"/>
              <w:numPr>
                <w:ilvl w:val="0"/>
                <w:numId w:val="1123"/>
              </w:numPr>
              <w:jc w:val="left"/>
            </w:pPr>
            <w:r>
              <w:t xml:space="preserve">Got many L2s due to Missing Permission - (Inform the corresponding team to run scripts for existing accounts)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r>
              <w:t xml:space="preserve">L2 -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3</w:t>
            </w:r>
          </w:p>
          <w:p>
            <w:pPr>
              <w:jc w:val="left"/>
            </w:pPr>
            <w:r>
              <w:t xml:space="preserve">Migrations -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</w:p>
          <w:p>
            <w:pPr>
              <w:jc w:val="left"/>
            </w:pPr>
            <w:r>
              <w:t xml:space="preserve">Appreciations for</w:t>
            </w:r>
            <w:r>
              <w:t xml:space="preserve"> </w:t>
            </w:r>
            <w:hyperlink r:id="rId99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 </w:t>
            </w:r>
            <w:r>
              <w:t xml:space="preserve"> for all her work so far +3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KT + L2  +1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 - Helping out in ticket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- Finishing all the assigned tickets on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Status of the tickets needs to be updated properly</w:t>
            </w:r>
          </w:p>
          <w:p>
            <w:pPr>
              <w:jc w:val="left"/>
            </w:pPr>
            <w:r>
              <w:t xml:space="preserve">Rspecs of their BOO  should be owned by the team completely and failures should be fixed faster</w:t>
            </w:r>
          </w:p>
        </w:tc>
      </w:tr>
    </w:tbl>
    <w:p>
      <w:pPr>
        <w:pStyle w:val="BodyText"/>
      </w:pPr>
      <w:r>
        <w:br/>
      </w:r>
    </w:p>
    <w:bookmarkEnd w:id="345"/>
    <w:bookmarkEnd w:id="346"/>
    <w:bookmarkStart w:id="349" w:name="expander-735845191"/>
    <w:bookmarkStart w:id="347" w:name="expander-control-735845191"/>
    <w:p>
      <w:pPr>
        <w:pStyle w:val="BodyText"/>
      </w:pPr>
      <w:r>
        <w:t xml:space="preserve">Suna Pana: Champions - Tamizhselvan Radhakrishnan</w:t>
      </w:r>
    </w:p>
    <w:bookmarkEnd w:id="347"/>
    <w:bookmarkStart w:id="348" w:name="expander-content-73584519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8 May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317">
              <w:r>
                <w:rPr>
                  <w:rStyle w:val="Hyperlink"/>
                </w:rPr>
                <w:t xml:space="preserve">Anandha Valli Nagarajan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  <w:hyperlink r:id="rId110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Demo went well +4</w:t>
            </w:r>
            <w:r>
              <w:br/>
            </w:r>
            <w:r>
              <w:t xml:space="preserve">Testing for Migration tickets are done</w:t>
            </w:r>
            <w:r>
              <w:br/>
            </w:r>
            <w:r>
              <w:t xml:space="preserve">Committed items are delivered on time</w:t>
            </w:r>
          </w:p>
          <w:p>
            <w:pPr>
              <w:jc w:val="left"/>
            </w:pPr>
            <w:r>
              <w:t xml:space="preserve">Migration issues got reduced</w:t>
            </w:r>
          </w:p>
          <w:p>
            <w:pPr>
              <w:jc w:val="left"/>
            </w:pPr>
            <w:r>
              <w:t xml:space="preserve">L2s  - No SLA breach +1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 tickets assignments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For his efforts in identifying reasons for Rspec failures +2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- Helping in Debugging of Peer's tickets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 - For L2s, Assigned tickets along with Import one parallely +3</w:t>
            </w:r>
          </w:p>
          <w:p>
            <w:p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Actively working on L2s +1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- L2 tickets handling +2</w:t>
            </w:r>
          </w:p>
          <w:p>
            <w:p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- Demo  +1</w:t>
            </w:r>
          </w:p>
          <w:p>
            <w:p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- Migration issues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 meeting for team collaboration</w:t>
            </w:r>
            <w:r>
              <w:br/>
            </w:r>
            <w:r>
              <w:t xml:space="preserve">Frontend tickets 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8"/>
    <w:bookmarkEnd w:id="349"/>
    <w:bookmarkStart w:id="352" w:name="expander-1593715761"/>
    <w:bookmarkStart w:id="350" w:name="expander-control-1593715761"/>
    <w:p>
      <w:pPr>
        <w:pStyle w:val="BodyText"/>
      </w:pPr>
      <w:r>
        <w:t xml:space="preserve">Theepori Arumugam: Champions - Brahmmaeswari</w:t>
      </w:r>
    </w:p>
    <w:bookmarkEnd w:id="350"/>
    <w:bookmarkStart w:id="351" w:name="expander-content-159371576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1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jc w:val="left"/>
            </w:pPr>
            <w:r>
              <w:t xml:space="preserve">L2s went well +2</w:t>
            </w:r>
          </w:p>
          <w:p>
            <w:pPr>
              <w:jc w:val="left"/>
            </w:pPr>
            <w:r>
              <w:t xml:space="preserve">Migration is stable with no regression issues +1</w:t>
            </w:r>
          </w:p>
        </w:tc>
        <w:tc>
          <w:tcPr/>
          <w:p>
            <w:pPr>
              <w:jc w:val="left"/>
            </w:pPr>
            <w:r>
              <w:t xml:space="preserve">Migration tasks can be split to the team</w:t>
            </w:r>
          </w:p>
          <w:p>
            <w:pPr>
              <w:jc w:val="left"/>
            </w:pPr>
            <w:r>
              <w:t xml:space="preserve">Need more frontend task</w:t>
            </w:r>
          </w:p>
          <w:p>
            <w:pPr>
              <w:jc w:val="left"/>
            </w:pPr>
            <w:r>
              <w:t xml:space="preserve">Need to allocate bandwidth for reviewers - Inform concerned reviewers on their task +2</w:t>
            </w:r>
          </w:p>
          <w:p>
            <w:pPr>
              <w:jc w:val="left"/>
            </w:pPr>
            <w:r>
              <w:t xml:space="preserve">Bringing frontend folks for grooming</w:t>
            </w:r>
          </w:p>
        </w:tc>
      </w:tr>
    </w:tbl>
    <w:p>
      <w:pPr>
        <w:pStyle w:val="BodyText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on-time and L2, squad lead  + 3</w:t>
            </w:r>
          </w:p>
          <w:p>
            <w:p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L2s +2</w:t>
            </w:r>
          </w:p>
          <w:p>
            <w:p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- Branch automation for migration  +1</w:t>
            </w:r>
          </w:p>
          <w:p>
            <w:p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Pipeline automation  +1</w:t>
            </w:r>
          </w:p>
          <w:p>
            <w:pPr>
              <w:jc w:val="left"/>
            </w:pP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Helping in picking frontend items</w:t>
            </w:r>
          </w:p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anaging the squad, resolving blockers +all 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overall task, l2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Getting frontend tasks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Pulling frontend folks in grooming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Frontend review bandwidth from concerned folks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Migration task split up with team</w:t>
            </w:r>
          </w:p>
          <w:p>
            <w:pPr>
              <w:pStyle w:val="Compact"/>
              <w:numPr>
                <w:ilvl w:val="0"/>
                <w:numId w:val="1124"/>
              </w:numPr>
              <w:jc w:val="left"/>
            </w:pPr>
            <w:r>
              <w:t xml:space="preserve">P0/P1 iteration issues in testing should not be identified</w:t>
            </w:r>
          </w:p>
          <w:p>
            <w:pPr>
              <w:jc w:val="left"/>
            </w:pPr>
            <w:r>
              <w:br/>
            </w:r>
          </w:p>
        </w:tc>
      </w:tr>
    </w:tbl>
    <w:bookmarkEnd w:id="351"/>
    <w:bookmarkEnd w:id="352"/>
    <w:bookmarkStart w:id="355" w:name="expander-1311904691"/>
    <w:bookmarkStart w:id="353" w:name="expander-control-1311904691"/>
    <w:p>
      <w:pPr>
        <w:pStyle w:val="BodyText"/>
      </w:pPr>
      <w:r>
        <w:t xml:space="preserve">Veerabagu: Champions - Tamizhselvan Radhakrishnan</w:t>
      </w:r>
    </w:p>
    <w:bookmarkEnd w:id="353"/>
    <w:bookmarkStart w:id="354" w:name="expander-content-1311904691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5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L2 no SLA breach +4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Speaking up in the standup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Migration is going great </w:t>
            </w:r>
          </w:p>
          <w:p>
            <w:pPr>
              <w:pStyle w:val="Compact"/>
              <w:numPr>
                <w:ilvl w:val="0"/>
                <w:numId w:val="1125"/>
              </w:numPr>
              <w:jc w:val="left"/>
            </w:pPr>
            <w:r>
              <w:t xml:space="preserve">Team effort is good for migration considering the complexity</w:t>
            </w:r>
          </w:p>
        </w:tc>
        <w:tc>
          <w:tcPr/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Missed migration delivery date +2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Bulk seeding hiccup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Bug fixes for lead score - Dev testing </w:t>
            </w:r>
          </w:p>
          <w:p>
            <w:pPr>
              <w:pStyle w:val="Compact"/>
              <w:numPr>
                <w:ilvl w:val="0"/>
                <w:numId w:val="1126"/>
              </w:numPr>
              <w:jc w:val="left"/>
            </w:pPr>
            <w:r>
              <w:t xml:space="preserve">Some clarity missing for all since migration is different from regular feature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Great work Team +3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l2 folks -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l2, sprint tasks +1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+1  closing all sprint tasks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utomation failures, Branch automation +1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Bug fixes +1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Proactive L2 analysis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Dev testing on tickets, closing existing tasks +1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Team's appreciation on handling all queries, discussion on all conflicts</w:t>
            </w:r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  <w:p>
            <w:pPr>
              <w:pStyle w:val="Compact"/>
              <w:numPr>
                <w:ilvl w:val="0"/>
                <w:numId w:val="1127"/>
              </w:numPr>
              <w:jc w:val="left"/>
            </w:pPr>
            <w:r>
              <w:t xml:space="preserve">Team on migration works well -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Dev testing on p0/p1 test cases</w:t>
            </w:r>
          </w:p>
          <w:p>
            <w:pPr>
              <w:pStyle w:val="Compact"/>
              <w:numPr>
                <w:ilvl w:val="0"/>
                <w:numId w:val="1128"/>
              </w:numPr>
              <w:jc w:val="left"/>
            </w:pPr>
            <w:r>
              <w:t xml:space="preserve">P0/P1 test cases to be shared by the QAs for features and complex US</w:t>
            </w:r>
          </w:p>
        </w:tc>
      </w:tr>
    </w:tbl>
    <w:bookmarkEnd w:id="354"/>
    <w:bookmarkEnd w:id="355"/>
    <w:bookmarkStart w:id="358" w:name="expander-901025068"/>
    <w:bookmarkStart w:id="356" w:name="expander-control-901025068"/>
    <w:p>
      <w:pPr>
        <w:pStyle w:val="FirstParagraph"/>
      </w:pPr>
      <w:r>
        <w:t xml:space="preserve">Vedimuthu: Champions - Bhagirath</w:t>
      </w:r>
    </w:p>
    <w:bookmarkEnd w:id="356"/>
    <w:bookmarkStart w:id="357" w:name="expander-content-901025068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9 Jun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  <w:hyperlink r:id="rId98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Shipped migration to production - Kudos to team +4</w:t>
            </w:r>
          </w:p>
          <w:p>
            <w:pPr>
              <w:pStyle w:val="Compact"/>
              <w:numPr>
                <w:ilvl w:val="0"/>
                <w:numId w:val="1129"/>
              </w:numPr>
              <w:jc w:val="left"/>
            </w:pPr>
            <w:r>
              <w:t xml:space="preserve">Prod migration on sample account +5</w:t>
            </w:r>
          </w:p>
        </w:tc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L2 can be handled better +2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Need more proactiveness in L2s 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We can observe for few sprints on L2 breach since its exceptional in this sprint +1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Find if its critical for customer inspite of being it Low - temporarily unblock for all accounts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Track in L4 for fix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Redis reinstallation and asset build in EKS </w:t>
            </w:r>
          </w:p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Testing could have been done in chunks during migration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Entire team +5</w:t>
            </w:r>
          </w:p>
          <w:p>
            <w:pPr>
              <w:pStyle w:val="Compact"/>
              <w:numPr>
                <w:ilvl w:val="0"/>
                <w:numId w:val="113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Pitched into L2/Migration +3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Go through previous sprints L2 and identify reasons for breach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Look at the L2s proactively until the end of due date</w:t>
            </w:r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Analysis of L2s and identify common items in L2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Dev specific ETL region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2:1 L2 assignment to dev L2s by QA L2</w:t>
            </w:r>
          </w:p>
        </w:tc>
      </w:tr>
    </w:tbl>
    <w:bookmarkEnd w:id="357"/>
    <w:bookmarkEnd w:id="358"/>
    <w:bookmarkStart w:id="361" w:name="expander-1657159999"/>
    <w:bookmarkStart w:id="359" w:name="expander-control-1657159999"/>
    <w:p>
      <w:pPr>
        <w:pStyle w:val="FirstParagraph"/>
      </w:pPr>
      <w:r>
        <w:t xml:space="preserve">Andromeda : Champions - Kishore and Meenakshi</w:t>
      </w:r>
    </w:p>
    <w:bookmarkEnd w:id="359"/>
    <w:bookmarkStart w:id="360" w:name="expander-content-165715999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3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Migration Bug identification and fixes by the team was great +4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Prod sample account runs +5</w:t>
            </w:r>
          </w:p>
        </w:tc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Clone dependency issue identification +1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Standalone migration bugs in prod runs could have been identified - More staging runs +1</w:t>
            </w:r>
          </w:p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Focussed testing blocked due to cloning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r>
              <w:t xml:space="preserve">Migration Bugfixes -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2</w:t>
            </w:r>
          </w:p>
          <w:p>
            <w:p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- Migration Bug identification, Automation false failure fixing +2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Prod migration runs, bug fixing +1</w:t>
            </w:r>
          </w:p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 migration runs, L2s documenting issues +1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L2 handover between devs</w:t>
            </w:r>
          </w:p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Waiting on support since long time</w:t>
            </w:r>
          </w:p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Bug bash for migration issues in staging by QA</w:t>
            </w:r>
          </w:p>
        </w:tc>
      </w:tr>
    </w:tbl>
    <w:bookmarkEnd w:id="360"/>
    <w:bookmarkEnd w:id="361"/>
    <w:bookmarkStart w:id="366" w:name="expander-824627826"/>
    <w:bookmarkStart w:id="362" w:name="expander-control-824627826"/>
    <w:p>
      <w:pPr>
        <w:pStyle w:val="FirstParagraph"/>
      </w:pPr>
      <w:r>
        <w:t xml:space="preserve">Black Eye : Champions - Brahmmaeswari</w:t>
      </w:r>
    </w:p>
    <w:bookmarkEnd w:id="362"/>
    <w:bookmarkStart w:id="365" w:name="expander-content-824627826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7 Jul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hyperlink r:id="rId110">
              <w:r>
                <w:rPr>
                  <w:rStyle w:val="Hyperlink"/>
                </w:rPr>
                <w:t xml:space="preserve">Preeth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L2s handled well +4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Demo went successfully +3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Production migration runs</w:t>
            </w:r>
          </w:p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Bug fixes done quickly</w:t>
            </w:r>
          </w:p>
        </w:tc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Tickets can have more clarity - Confusions on adhoc items during the sprint +1</w:t>
            </w:r>
          </w:p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Sprint points can be improved</w:t>
            </w:r>
          </w:p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Regression bugs can be avoided </w:t>
            </w:r>
          </w:p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L2s out of scope of BoO need not be checked actively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- L2s +1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supporting migration +1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hyperlink r:id="rId363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 </w:t>
            </w:r>
            <w:hyperlink r:id="rId364">
              <w:r>
                <w:rPr>
                  <w:rStyle w:val="Hyperlink"/>
                </w:rPr>
                <w:t xml:space="preserve">Thoppe Dwarakanath</w:t>
              </w:r>
            </w:hyperlink>
            <w:r>
              <w:t xml:space="preserve">- Infra issues in migration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- migration runs  +2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Bug fixes with optimisation and migration run</w:t>
            </w:r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Having patience in handling the adhoc issues - 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</w:p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Whole Team on 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jc w:val="left"/>
            </w:pPr>
            <w:r>
              <w:t xml:space="preserve">Adding scope and DOD in ticket while planning</w:t>
            </w:r>
          </w:p>
          <w:p>
            <w:pPr>
              <w:jc w:val="left"/>
            </w:pPr>
            <w:r>
              <w:t xml:space="preserve">Checking with Preethi on reassigned L2s ticket - 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5"/>
    <w:bookmarkEnd w:id="366"/>
    <w:bookmarkStart w:id="372" w:name="expander-446638144"/>
    <w:bookmarkStart w:id="367" w:name="expander-control-446638144"/>
    <w:p>
      <w:pPr>
        <w:pStyle w:val="BodyText"/>
      </w:pPr>
      <w:r>
        <w:t xml:space="preserve">Cartwheel : Champions - Tamizhselvan</w:t>
      </w:r>
    </w:p>
    <w:bookmarkEnd w:id="367"/>
    <w:bookmarkStart w:id="371" w:name="expander-content-44663814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11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2 Customer Migrations +2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Entire team ramped up and closed bugs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Migration code is bug free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L2s went well - less incoming L2s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Story point delivery is high</w:t>
            </w:r>
          </w:p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No spillovers in sprint</w:t>
            </w:r>
          </w:p>
        </w:tc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Sprint planning can have more clarity reducing adhoc items +4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Entire team on migration 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r>
              <w:t xml:space="preserve">- Guiding the team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 +4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Sprint items completion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- Production runs +1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- Team spirit and ownership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Migration testing 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- Proactiveness,    L2 , team fun activities +2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Pramod Kumar Bollavatni</w:t>
              </w:r>
            </w:hyperlink>
            <w:r>
              <w:t xml:space="preserve">- Motivating the team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- Mitochondria of the team </w:t>
            </w:r>
            <w:r>
              <w:drawing>
                <wp:inline>
                  <wp:extent cx="3810000" cy="2540000"/>
                  <wp:effectExtent b="0" l="0" r="0" t="0"/>
                  <wp:docPr descr="(tongue)" title="" id="369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" id="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341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 </w:t>
            </w:r>
            <w:r>
              <w:t xml:space="preserve">Cool PM on migration ideas, driving us on the status, backing the team +1</w:t>
            </w:r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br/>
            </w: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</w:p>
          <w:p>
            <w:pPr>
              <w:pStyle w:val="Compact"/>
              <w:numPr>
                <w:ilvl w:val="0"/>
                <w:numId w:val="1141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Sprint planning can have more clarity reducing adhoc items</w:t>
            </w:r>
          </w:p>
        </w:tc>
      </w:tr>
    </w:tbl>
    <w:bookmarkEnd w:id="371"/>
    <w:bookmarkEnd w:id="372"/>
    <w:bookmarkStart w:id="375" w:name="expander-137751974"/>
    <w:bookmarkStart w:id="373" w:name="expander-control-137751974"/>
    <w:p>
      <w:pPr>
        <w:pStyle w:val="FirstParagraph"/>
      </w:pPr>
      <w:r>
        <w:t xml:space="preserve">Draco Dwarf : Champions - Kishore</w:t>
      </w:r>
    </w:p>
    <w:bookmarkEnd w:id="373"/>
    <w:bookmarkStart w:id="374" w:name="expander-content-13775197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4 Aug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Customer Migration - identified some issues during deployment window +1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Less issues in migration +4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Less randomised tasks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Picking up adhoc items by the team +3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Good sprint points and less spillover +2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L2s went well +3</w:t>
            </w:r>
          </w:p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Performance task for migration</w:t>
            </w:r>
          </w:p>
        </w:tc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Planning can be done better +1</w:t>
            </w:r>
          </w:p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Plan for adhoc items +1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Whole team +4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br/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Migration run +1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- Automation percentage increased, feature dependency mapping +1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Involved in Migration as secondary +1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L2 handling</w:t>
            </w:r>
          </w:p>
          <w:p>
            <w:pPr>
              <w:pStyle w:val="Compact"/>
              <w:numPr>
                <w:ilvl w:val="0"/>
                <w:numId w:val="1145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Migration doubt clarification</w:t>
            </w:r>
          </w:p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lanning on adhoc items and parking bandwidth</w:t>
            </w:r>
          </w:p>
        </w:tc>
      </w:tr>
    </w:tbl>
    <w:bookmarkEnd w:id="374"/>
    <w:bookmarkEnd w:id="375"/>
    <w:bookmarkStart w:id="378" w:name="expander-982835184"/>
    <w:bookmarkStart w:id="376" w:name="expander-control-982835184"/>
    <w:p>
      <w:pPr>
        <w:pStyle w:val="FirstParagraph"/>
      </w:pPr>
      <w:r>
        <w:t xml:space="preserve">Eye Of Sauron : Champions -</w:t>
      </w:r>
    </w:p>
    <w:bookmarkEnd w:id="376"/>
    <w:bookmarkStart w:id="377" w:name="expander-content-982835184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7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Back to back migrations done successfully +4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Smooth runs without surprises +4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L2s went well +2</w:t>
            </w:r>
          </w:p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L2 classification done</w:t>
            </w:r>
          </w:p>
        </w:tc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Adhoc items pulled into sprint +1</w:t>
            </w:r>
          </w:p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More precise estimate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Entire team for migrations +3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L2 folks -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+1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Customer Migration support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Testing UCR Parallelisation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Sanity checks on migration runs and being proactive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Fun Activity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Running migration on optional holiday</w:t>
            </w:r>
          </w:p>
          <w:p>
            <w:pPr>
              <w:pStyle w:val="Compact"/>
              <w:numPr>
                <w:ilvl w:val="0"/>
                <w:numId w:val="1149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- Feature dependency matrix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llocating bandwidth for infra on-call activities.</w:t>
            </w:r>
          </w:p>
        </w:tc>
      </w:tr>
    </w:tbl>
    <w:bookmarkEnd w:id="377"/>
    <w:bookmarkEnd w:id="378"/>
    <w:bookmarkStart w:id="381" w:name="expander-2107115387"/>
    <w:bookmarkStart w:id="379" w:name="expander-control-2107115387"/>
    <w:p>
      <w:pPr>
        <w:pStyle w:val="FirstParagraph"/>
      </w:pPr>
      <w:r>
        <w:t xml:space="preserve">Fireworks: Champions - Tamizh</w:t>
      </w:r>
    </w:p>
    <w:bookmarkEnd w:id="379"/>
    <w:bookmarkStart w:id="380" w:name="expander-content-2107115387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21 Sep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 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Marathon migration in a sprint by the team +4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Not much functional issues in migration runs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Not much spillovers in sprint board +1</w:t>
            </w:r>
          </w:p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Parallelisation task +1</w:t>
            </w:r>
          </w:p>
        </w:tc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Calculate priorly on customer migration run time and call out +4</w:t>
            </w:r>
          </w:p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Allocate more bandwidth in customer runs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Team on customer commitment reg migration +2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r>
              <w:t xml:space="preserve">Deployment and customer migration +2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 Handling long running migration +1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 Parallelisation ticket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  Review for PP/HH +1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Primary migration run, Date filter, L2, Confluence on script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  +3</w:t>
            </w:r>
          </w:p>
          <w:p>
            <w:pPr>
              <w:pStyle w:val="Compact"/>
              <w:numPr>
                <w:ilvl w:val="0"/>
                <w:numId w:val="1153"/>
              </w:numPr>
              <w:jc w:val="left"/>
            </w:pPr>
            <w:hyperlink r:id="rId103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 </w:t>
            </w:r>
            <w:r>
              <w:t xml:space="preserve">Articulates and stands up +1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pace of migration in-order to accommodate self serve stories</w:t>
            </w:r>
          </w:p>
          <w:p>
            <w:pPr>
              <w:pStyle w:val="Compact"/>
              <w:jc w:val="left"/>
            </w:pPr>
            <w:r>
              <w:t xml:space="preserve">Schedule all migrations in initial part of sprint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Avoid larger account migrations until done with all parallelisation stories</w:t>
            </w:r>
          </w:p>
        </w:tc>
      </w:tr>
    </w:tbl>
    <w:bookmarkEnd w:id="380"/>
    <w:bookmarkEnd w:id="381"/>
    <w:bookmarkStart w:id="384" w:name="expander-211080929"/>
    <w:bookmarkStart w:id="382" w:name="expander-control-211080929"/>
    <w:p>
      <w:pPr>
        <w:pStyle w:val="BodyText"/>
      </w:pPr>
      <w:r>
        <w:t xml:space="preserve">Garland : Champions:</w:t>
      </w:r>
      <w:r>
        <w:t xml:space="preserve"> </w:t>
      </w:r>
    </w:p>
    <w:bookmarkEnd w:id="382"/>
    <w:bookmarkStart w:id="383" w:name="expander-content-211080929"/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05 Oct 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9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r>
              <w:t xml:space="preserve"> </w:t>
            </w: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 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hyperlink r:id="rId129">
              <w:r>
                <w:rPr>
                  <w:rStyle w:val="Hyperlink"/>
                </w:rPr>
                <w:t xml:space="preserve">Sriram Kumar Nagarajan</w:t>
              </w:r>
            </w:hyperlink>
            <w:r>
              <w:t xml:space="preserve"> 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What did we do well?</w:t>
            </w:r>
          </w:p>
        </w:tc>
        <w:tc>
          <w:tcPr/>
          <w:p>
            <w:pPr>
              <w:jc w:val="left"/>
            </w:pPr>
            <w:r>
              <w:t xml:space="preserve">What should we have done bette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6 Migrations +2</w:t>
            </w:r>
          </w:p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L2 resolution +3</w:t>
            </w:r>
          </w:p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Seamless Migrations +1</w:t>
            </w:r>
          </w:p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Shipped migration bug fixes</w:t>
            </w:r>
          </w:p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Team lunch +1</w:t>
            </w:r>
          </w:p>
        </w:tc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L2 bandwidth should have been allocated more. +2</w:t>
            </w:r>
          </w:p>
        </w:tc>
      </w:tr>
    </w:tbl>
    <w:p>
      <w:pPr>
        <w:pStyle w:val="FirstParagraph"/>
      </w:pPr>
      <w:r>
        <w:t xml:space="preserve">.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ppreciations</w:t>
            </w:r>
          </w:p>
        </w:tc>
      </w:tr>
      <w:tr>
        <w:tc>
          <w:tcPr/>
          <w:p>
            <w:pPr>
              <w:jc w:val="left"/>
            </w:pPr>
            <w:hyperlink r:id="rId96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L2 resolution</w:t>
            </w:r>
          </w:p>
          <w:p>
            <w:pPr>
              <w:jc w:val="left"/>
            </w:pPr>
            <w:r>
              <w:t xml:space="preserve">whole team +3</w:t>
            </w:r>
          </w:p>
          <w:p>
            <w:pPr>
              <w:jc w:val="left"/>
            </w:pPr>
            <w:hyperlink r:id="rId128">
              <w:r>
                <w:rPr>
                  <w:rStyle w:val="Hyperlink"/>
                </w:rPr>
                <w:t xml:space="preserve">Komal Saraf</w:t>
              </w:r>
            </w:hyperlink>
            <w:r>
              <w:t xml:space="preserve"> </w:t>
            </w:r>
            <w:r>
              <w:t xml:space="preserve">- understanding of product and migration +2</w:t>
            </w:r>
          </w:p>
          <w:p>
            <w:p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Mentoring komal</w:t>
            </w:r>
          </w:p>
          <w:p>
            <w:pPr>
              <w:jc w:val="left"/>
            </w:pPr>
            <w:hyperlink r:id="rId107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r>
              <w:t xml:space="preserve">- Helping with L2 tickets. +1</w:t>
            </w:r>
          </w:p>
          <w:p>
            <w:pPr>
              <w:jc w:val="left"/>
            </w:pPr>
            <w:hyperlink r:id="rId101">
              <w:r>
                <w:rPr>
                  <w:rStyle w:val="Hyperlink"/>
                </w:rPr>
                <w:t xml:space="preserve">Tamizhselvan R</w:t>
              </w:r>
            </w:hyperlink>
            <w:r>
              <w:t xml:space="preserve"> </w:t>
            </w:r>
            <w:r>
              <w:t xml:space="preserve">- CRM Migration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arency on Migration Timelines.</w:t>
            </w:r>
          </w:p>
        </w:tc>
      </w:tr>
    </w:tbl>
    <w:bookmarkEnd w:id="383"/>
    <w:bookmarkEnd w:id="384"/>
    <w:bookmarkEnd w:id="385"/>
    <w:bookmarkStart w:id="387" w:name="sprints"/>
    <w:p>
      <w:pPr>
        <w:pStyle w:val="Heading4"/>
      </w:pPr>
      <w:hyperlink r:id="rId386">
        <w:r>
          <w:rPr>
            <w:rStyle w:val="Hyperlink"/>
          </w:rPr>
          <w:t xml:space="preserve">Sprints</w:t>
        </w:r>
      </w:hyperlink>
    </w:p>
    <w:bookmarkEnd w:id="387"/>
    <w:bookmarkStart w:id="389" w:name="Xea209d6d10b2d36adfe7c55baadbff8884a6381"/>
    <w:p>
      <w:pPr>
        <w:pStyle w:val="Heading4"/>
      </w:pPr>
      <w:hyperlink r:id="rId388">
        <w:r>
          <w:rPr>
            <w:rStyle w:val="Hyperlink"/>
          </w:rPr>
          <w:t xml:space="preserve">Support creation and import of accounts with account unique, required fields via contacts import</w:t>
        </w:r>
      </w:hyperlink>
    </w:p>
    <w:bookmarkEnd w:id="389"/>
    <w:bookmarkEnd w:id="390"/>
    <w:bookmarkEnd w:id="391"/>
    <w:bookmarkStart w:id="394" w:name="X2bf274e7f1840651657d9377f92bfbeed3b84c1"/>
    <w:p>
      <w:pPr>
        <w:pStyle w:val="Heading1"/>
      </w:pPr>
      <w:r>
        <w:t xml:space="preserve">Epic</w:t>
      </w:r>
      <w:r>
        <w:t xml:space="preserve"> </w:t>
      </w:r>
      <w:r>
        <w:t xml:space="preserve">Details</w:t>
      </w:r>
      <w:r>
        <w:t xml:space="preserve">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ic/User Story</w:t>
            </w:r>
          </w:p>
        </w:tc>
        <w:tc>
          <w:tcPr/>
          <w:p>
            <w:pPr>
              <w:pStyle w:val="Compact"/>
              <w:jc w:val="left"/>
            </w:pPr>
            <w:hyperlink r:id="rId392">
              <w:r>
                <w:rPr>
                  <w:rStyle w:val="Hyperlink"/>
                </w:rPr>
                <w:t xml:space="preserve">https://freshworks.freshrelease.com/ws/FSALES/tasks/FSALES-5007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2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hyperlink r:id="rId393">
        <w:r>
          <w:rPr>
            <w:rStyle w:val="Hyperlink"/>
          </w:rPr>
          <w:t xml:space="preserve">Core and Core++ - L2 Tags</w:t>
        </w:r>
      </w:hyperlink>
    </w:p>
    <w:p>
      <w:pPr>
        <w:pStyle w:val="BodyText"/>
      </w:pPr>
      <w:hyperlink r:id="rId166">
        <w:r>
          <w:rPr>
            <w:rStyle w:val="Hyperlink"/>
          </w:rPr>
          <w:t xml:space="preserve">Retrospective Action Items</w:t>
        </w:r>
      </w:hyperlink>
    </w:p>
    <w:bookmarkEnd w:id="3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57" Target="media/rId57.jpg" /><Relationship Type="http://schemas.openxmlformats.org/officeDocument/2006/relationships/image" Id="rId30" Target="media/rId30.svg" /><Relationship Type="http://schemas.openxmlformats.org/officeDocument/2006/relationships/image" Id="rId368" Target="media/rId368.svg" /><Relationship Type="http://schemas.openxmlformats.org/officeDocument/2006/relationships/hyperlink" Id="rId49" Target="%20%20%20%20/display/~akshayvaliya.rakkanchath%0A" TargetMode="External" /><Relationship Type="http://schemas.openxmlformats.org/officeDocument/2006/relationships/hyperlink" Id="rId38" Target="%20%20%20%20/display/~bhagirath.goud%0A" TargetMode="External" /><Relationship Type="http://schemas.openxmlformats.org/officeDocument/2006/relationships/hyperlink" Id="rId90" Target="%20%20%20%20/display/~gopal.krishna%0A" TargetMode="External" /><Relationship Type="http://schemas.openxmlformats.org/officeDocument/2006/relationships/hyperlink" Id="rId43" Target="%20%20%20%20/display/~irfan.shaik%0A" TargetMode="External" /><Relationship Type="http://schemas.openxmlformats.org/officeDocument/2006/relationships/hyperlink" Id="rId70" Target="%20%20%20%20/display/~kishore.shanmugam%0A" TargetMode="External" /><Relationship Type="http://schemas.openxmlformats.org/officeDocument/2006/relationships/hyperlink" Id="rId80" Target="%20%20%20%20/display/~meenakshi.manikandaswamy%0A" TargetMode="External" /><Relationship Type="http://schemas.openxmlformats.org/officeDocument/2006/relationships/hyperlink" Id="rId85" Target="%20%20%20%20/display/~meenaloshani.murugan%0A" TargetMode="External" /><Relationship Type="http://schemas.openxmlformats.org/officeDocument/2006/relationships/hyperlink" Id="rId54" Target="%20%20%20%20/display/~nivedita.peddiraju%0A" TargetMode="External" /><Relationship Type="http://schemas.openxmlformats.org/officeDocument/2006/relationships/hyperlink" Id="rId60" Target="%20%20%20%20/display/~sivasubramanian.ramar%0A" TargetMode="External" /><Relationship Type="http://schemas.openxmlformats.org/officeDocument/2006/relationships/hyperlink" Id="rId27" Target="%20%20%20%20/display/~sudharshan.jayasampath%0A" TargetMode="External" /><Relationship Type="http://schemas.openxmlformats.org/officeDocument/2006/relationships/hyperlink" Id="rId75" Target="%20%20%20%20/display/~tamizhselvan.radhakrishnan%0A" TargetMode="External" /><Relationship Type="http://schemas.openxmlformats.org/officeDocument/2006/relationships/hyperlink" Id="rId65" Target="%20%20%20%20/display/~venkat.narayanan%0A" TargetMode="External" /><Relationship Type="http://schemas.openxmlformats.org/officeDocument/2006/relationships/hyperlink" Id="rId33" Target="%20%20%20%20/display/~vijayaragavan.venkatarathinam%0A" TargetMode="External" /><Relationship Type="http://schemas.openxmlformats.org/officeDocument/2006/relationships/hyperlink" Id="rId124" Target="https://confluence.freshworks.com/display/freshsales/Enhancements+in+Freddy+AI+Insights+tab+-+Test+Plan" TargetMode="External" /><Relationship Type="http://schemas.openxmlformats.org/officeDocument/2006/relationships/hyperlink" Id="rId234" Target="https://confluence.freshworks.com/display/~abishek.kumar" TargetMode="External" /><Relationship Type="http://schemas.openxmlformats.org/officeDocument/2006/relationships/hyperlink" Id="rId139" Target="https://confluence.freshworks.com/display/~akash.kumrawat" TargetMode="External" /><Relationship Type="http://schemas.openxmlformats.org/officeDocument/2006/relationships/hyperlink" Id="rId170" Target="https://confluence.freshworks.com/display/~akshayvaliya.rakkanchath" TargetMode="External" /><Relationship Type="http://schemas.openxmlformats.org/officeDocument/2006/relationships/hyperlink" Id="rId317" Target="https://confluence.freshworks.com/display/~anandhavalli.nagarajan" TargetMode="External" /><Relationship Type="http://schemas.openxmlformats.org/officeDocument/2006/relationships/hyperlink" Id="rId133" Target="https://confluence.freshworks.com/display/~avinash.kemparaju" TargetMode="External" /><Relationship Type="http://schemas.openxmlformats.org/officeDocument/2006/relationships/hyperlink" Id="rId95" Target="https://confluence.freshworks.com/display/~bhagirath.goud" TargetMode="External" /><Relationship Type="http://schemas.openxmlformats.org/officeDocument/2006/relationships/hyperlink" Id="rId109" Target="https://confluence.freshworks.com/display/~brahmmaeswari.mahalingam" TargetMode="External" /><Relationship Type="http://schemas.openxmlformats.org/officeDocument/2006/relationships/hyperlink" Id="rId294" Target="https://confluence.freshworks.com/display/~divya.gupta" TargetMode="External" /><Relationship Type="http://schemas.openxmlformats.org/officeDocument/2006/relationships/hyperlink" Id="rId102" Target="https://confluence.freshworks.com/display/~gopal.krishna" TargetMode="External" /><Relationship Type="http://schemas.openxmlformats.org/officeDocument/2006/relationships/hyperlink" Id="rId283" Target="https://confluence.freshworks.com/display/~harine.govindarajan" TargetMode="External" /><Relationship Type="http://schemas.openxmlformats.org/officeDocument/2006/relationships/hyperlink" Id="rId97" Target="https://confluence.freshworks.com/display/~irfan.shaik" TargetMode="External" /><Relationship Type="http://schemas.openxmlformats.org/officeDocument/2006/relationships/hyperlink" Id="rId341" Target="https://confluence.freshworks.com/display/~janani.jayaraman" TargetMode="External" /><Relationship Type="http://schemas.openxmlformats.org/officeDocument/2006/relationships/hyperlink" Id="rId130" Target="https://confluence.freshworks.com/display/~karthy.chinnusamy1" TargetMode="External" /><Relationship Type="http://schemas.openxmlformats.org/officeDocument/2006/relationships/hyperlink" Id="rId96" Target="https://confluence.freshworks.com/display/~kishore.shanmugam" TargetMode="External" /><Relationship Type="http://schemas.openxmlformats.org/officeDocument/2006/relationships/hyperlink" Id="rId128" Target="https://confluence.freshworks.com/display/~komal.saraf" TargetMode="External" /><Relationship Type="http://schemas.openxmlformats.org/officeDocument/2006/relationships/hyperlink" Id="rId171" Target="https://confluence.freshworks.com/display/~mariappan.vaithilingam" TargetMode="External" /><Relationship Type="http://schemas.openxmlformats.org/officeDocument/2006/relationships/hyperlink" Id="rId103" Target="https://confluence.freshworks.com/display/~meenakshi.manikandaswamy" TargetMode="External" /><Relationship Type="http://schemas.openxmlformats.org/officeDocument/2006/relationships/hyperlink" Id="rId104" Target="https://confluence.freshworks.com/display/~meenaloshani.murugan" TargetMode="External" /><Relationship Type="http://schemas.openxmlformats.org/officeDocument/2006/relationships/hyperlink" Id="rId140" Target="https://confluence.freshworks.com/display/~mohanraj.pandiyan" TargetMode="External" /><Relationship Type="http://schemas.openxmlformats.org/officeDocument/2006/relationships/hyperlink" Id="rId99" Target="https://confluence.freshworks.com/display/~nivedita.peddiraju" TargetMode="External" /><Relationship Type="http://schemas.openxmlformats.org/officeDocument/2006/relationships/hyperlink" Id="rId334" Target="https://confluence.freshworks.com/display/~prabu.padmanathan" TargetMode="External" /><Relationship Type="http://schemas.openxmlformats.org/officeDocument/2006/relationships/hyperlink" Id="rId333" Target="https://confluence.freshworks.com/display/~pradeepa.shankar" TargetMode="External" /><Relationship Type="http://schemas.openxmlformats.org/officeDocument/2006/relationships/hyperlink" Id="rId108" Target="https://confluence.freshworks.com/display/~pramod.bollavatni" TargetMode="External" /><Relationship Type="http://schemas.openxmlformats.org/officeDocument/2006/relationships/hyperlink" Id="rId107" Target="https://confluence.freshworks.com/display/~praveenkumar.varadan" TargetMode="External" /><Relationship Type="http://schemas.openxmlformats.org/officeDocument/2006/relationships/hyperlink" Id="rId110" Target="https://confluence.freshworks.com/display/~preethi.mahalingam" TargetMode="External" /><Relationship Type="http://schemas.openxmlformats.org/officeDocument/2006/relationships/hyperlink" Id="rId138" Target="https://confluence.freshworks.com/display/~priyanka.thirugnanasambandam" TargetMode="External" /><Relationship Type="http://schemas.openxmlformats.org/officeDocument/2006/relationships/hyperlink" Id="rId131" Target="https://confluence.freshworks.com/display/~raj.kiran" TargetMode="External" /><Relationship Type="http://schemas.openxmlformats.org/officeDocument/2006/relationships/hyperlink" Id="rId284" Target="https://confluence.freshworks.com/display/~rajasri.raja" TargetMode="External" /><Relationship Type="http://schemas.openxmlformats.org/officeDocument/2006/relationships/hyperlink" Id="rId134" Target="https://confluence.freshworks.com/display/~rakesh.manoharan" TargetMode="External" /><Relationship Type="http://schemas.openxmlformats.org/officeDocument/2006/relationships/hyperlink" Id="rId298" Target="https://confluence.freshworks.com/display/~rubika.srinivasan" TargetMode="External" /><Relationship Type="http://schemas.openxmlformats.org/officeDocument/2006/relationships/hyperlink" Id="rId363" Target="https://confluence.freshworks.com/display/~sivakumar.muthuchamy" TargetMode="External" /><Relationship Type="http://schemas.openxmlformats.org/officeDocument/2006/relationships/hyperlink" Id="rId98" Target="https://confluence.freshworks.com/display/~sivasubramanian.ramar" TargetMode="External" /><Relationship Type="http://schemas.openxmlformats.org/officeDocument/2006/relationships/hyperlink" Id="rId129" Target="https://confluence.freshworks.com/display/~sriram.nagarajan" TargetMode="External" /><Relationship Type="http://schemas.openxmlformats.org/officeDocument/2006/relationships/hyperlink" Id="rId132" Target="https://confluence.freshworks.com/display/~sriram.ranganathan" TargetMode="External" /><Relationship Type="http://schemas.openxmlformats.org/officeDocument/2006/relationships/hyperlink" Id="rId137" Target="https://confluence.freshworks.com/display/~swaroop.voleti" TargetMode="External" /><Relationship Type="http://schemas.openxmlformats.org/officeDocument/2006/relationships/hyperlink" Id="rId227" Target="https://confluence.freshworks.com/display/~swathi.yerram" TargetMode="External" /><Relationship Type="http://schemas.openxmlformats.org/officeDocument/2006/relationships/hyperlink" Id="rId226" Target="https://confluence.freshworks.com/display/~swati.sharma" TargetMode="External" /><Relationship Type="http://schemas.openxmlformats.org/officeDocument/2006/relationships/hyperlink" Id="rId101" Target="https://confluence.freshworks.com/display/~tamizhselvan.radhakrishnan" TargetMode="External" /><Relationship Type="http://schemas.openxmlformats.org/officeDocument/2006/relationships/hyperlink" Id="rId364" Target="https://confluence.freshworks.com/display/~thoppe.dwarakanath" TargetMode="External" /><Relationship Type="http://schemas.openxmlformats.org/officeDocument/2006/relationships/hyperlink" Id="rId100" Target="https://confluence.freshworks.com/display/~venkat.narayanan" TargetMode="External" /><Relationship Type="http://schemas.openxmlformats.org/officeDocument/2006/relationships/hyperlink" Id="rId147" Target="https://confluence.freshworks.com/display/~vijayakumar.ganesan" TargetMode="External" /><Relationship Type="http://schemas.openxmlformats.org/officeDocument/2006/relationships/hyperlink" Id="rId94" Target="https://confluence.freshworks.com/display/~vijayaragavan.venkatarathinam" TargetMode="External" /><Relationship Type="http://schemas.openxmlformats.org/officeDocument/2006/relationships/hyperlink" Id="rId114" Target="https://confluence.freshworks.com/pages/viewpage.action?pageId=223797991" TargetMode="External" /><Relationship Type="http://schemas.openxmlformats.org/officeDocument/2006/relationships/hyperlink" Id="rId116" Target="https://confluence.freshworks.com/pages/viewpage.action?pageId=223797995" TargetMode="External" /><Relationship Type="http://schemas.openxmlformats.org/officeDocument/2006/relationships/hyperlink" Id="rId386" Target="https://confluence.freshworks.com/pages/viewpage.action?pageId=223799013" TargetMode="External" /><Relationship Type="http://schemas.openxmlformats.org/officeDocument/2006/relationships/hyperlink" Id="rId168" Target="https://confluence.freshworks.com/pages/viewpage.action?pageId=230074496" TargetMode="External" /><Relationship Type="http://schemas.openxmlformats.org/officeDocument/2006/relationships/hyperlink" Id="rId163" Target="https://confluence.freshworks.com/pages/viewpage.action?pageId=230094554" TargetMode="External" /><Relationship Type="http://schemas.openxmlformats.org/officeDocument/2006/relationships/hyperlink" Id="rId118" Target="https://confluence.freshworks.com/pages/viewpage.action?pageId=242301463" TargetMode="External" /><Relationship Type="http://schemas.openxmlformats.org/officeDocument/2006/relationships/hyperlink" Id="rId93" Target="https://confluence.freshworks.com/pages/viewpage.action?pageId=251129506" TargetMode="External" /><Relationship Type="http://schemas.openxmlformats.org/officeDocument/2006/relationships/hyperlink" Id="rId393" Target="https://confluence.freshworks.com/pages/viewpage.action?pageId=251130240" TargetMode="External" /><Relationship Type="http://schemas.openxmlformats.org/officeDocument/2006/relationships/hyperlink" Id="rId112" Target="https://confluence.freshworks.com/pages/viewpage.action?pageId=256416777" TargetMode="External" /><Relationship Type="http://schemas.openxmlformats.org/officeDocument/2006/relationships/hyperlink" Id="rId166" Target="https://confluence.freshworks.com/pages/viewpage.action?pageId=294464520" TargetMode="External" /><Relationship Type="http://schemas.openxmlformats.org/officeDocument/2006/relationships/hyperlink" Id="rId106" Target="https://confluence.freshworks.com/pages/viewpage.action?pageId=316120558" TargetMode="External" /><Relationship Type="http://schemas.openxmlformats.org/officeDocument/2006/relationships/hyperlink" Id="rId149" Target="https://confluence.freshworks.com/pages/viewpage.action?pageId=334088072" TargetMode="External" /><Relationship Type="http://schemas.openxmlformats.org/officeDocument/2006/relationships/hyperlink" Id="rId151" Target="https://confluence.freshworks.com/pages/viewpage.action?pageId=334101556" TargetMode="External" /><Relationship Type="http://schemas.openxmlformats.org/officeDocument/2006/relationships/hyperlink" Id="rId153" Target="https://confluence.freshworks.com/pages/viewpage.action?pageId=340505839" TargetMode="External" /><Relationship Type="http://schemas.openxmlformats.org/officeDocument/2006/relationships/hyperlink" Id="rId155" Target="https://confluence.freshworks.com/pages/viewpage.action?pageId=343382436" TargetMode="External" /><Relationship Type="http://schemas.openxmlformats.org/officeDocument/2006/relationships/hyperlink" Id="rId157" Target="https://confluence.freshworks.com/pages/viewpage.action?pageId=343394308" TargetMode="External" /><Relationship Type="http://schemas.openxmlformats.org/officeDocument/2006/relationships/hyperlink" Id="rId159" Target="https://confluence.freshworks.com/pages/viewpage.action?pageId=343408453" TargetMode="External" /><Relationship Type="http://schemas.openxmlformats.org/officeDocument/2006/relationships/hyperlink" Id="rId161" Target="https://confluence.freshworks.com/pages/viewpage.action?pageId=349189996" TargetMode="External" /><Relationship Type="http://schemas.openxmlformats.org/officeDocument/2006/relationships/hyperlink" Id="rId127" Target="https://confluence.freshworks.com/pages/viewpage.action?pageId=349204054" TargetMode="External" /><Relationship Type="http://schemas.openxmlformats.org/officeDocument/2006/relationships/hyperlink" Id="rId136" Target="https://confluence.freshworks.com/pages/viewpage.action?pageId=357306514" TargetMode="External" /><Relationship Type="http://schemas.openxmlformats.org/officeDocument/2006/relationships/hyperlink" Id="rId142" Target="https://confluence.freshworks.com/pages/viewpage.action?pageId=357320427" TargetMode="External" /><Relationship Type="http://schemas.openxmlformats.org/officeDocument/2006/relationships/hyperlink" Id="rId144" Target="https://confluence.freshworks.com/pages/viewpage.action?pageId=362480895" TargetMode="External" /><Relationship Type="http://schemas.openxmlformats.org/officeDocument/2006/relationships/hyperlink" Id="rId146" Target="https://confluence.freshworks.com/pages/viewpage.action?pageId=362496923" TargetMode="External" /><Relationship Type="http://schemas.openxmlformats.org/officeDocument/2006/relationships/hyperlink" Id="rId121" Target="https://confluence.freshworks.com/pages/viewpage.action?pageId=385431746" TargetMode="External" /><Relationship Type="http://schemas.openxmlformats.org/officeDocument/2006/relationships/hyperlink" Id="rId123" Target="https://confluence.freshworks.com/pages/viewpage.action?pageId=385431748" TargetMode="External" /><Relationship Type="http://schemas.openxmlformats.org/officeDocument/2006/relationships/hyperlink" Id="rId388" Target="https://confluence.freshworks.com/pages/viewpage.action?pageId=408382681" TargetMode="External" /><Relationship Type="http://schemas.openxmlformats.org/officeDocument/2006/relationships/hyperlink" Id="rId125" Target="https://confluence.freshworks.com/pages/viewpage.action?spaceKey=freshsales&amp;title=Improve+the+visibility+of+tags+in+C360+pages+-+Test+Plan" TargetMode="External" /><Relationship Type="http://schemas.openxmlformats.org/officeDocument/2006/relationships/hyperlink" Id="rId119" Target="https://freshsalesdev.freshdesk.com/a/tickets/7465" TargetMode="External" /><Relationship Type="http://schemas.openxmlformats.org/officeDocument/2006/relationships/hyperlink" Id="rId245" Target="https://freshworks.freshrelease.com/FSALES/issues/FSALES-15232" TargetMode="External" /><Relationship Type="http://schemas.openxmlformats.org/officeDocument/2006/relationships/hyperlink" Id="rId252" Target="https://freshworks.freshrelease.com/FSALES/issues/FSALES-16504" TargetMode="External" /><Relationship Type="http://schemas.openxmlformats.org/officeDocument/2006/relationships/hyperlink" Id="rId225" Target="https://freshworks.freshrelease.com/FSALES/issues/FSALES-17103" TargetMode="External" /><Relationship Type="http://schemas.openxmlformats.org/officeDocument/2006/relationships/hyperlink" Id="rId238" Target="https://freshworks.freshrelease.com/FSALES/issues/FSALES-18175" TargetMode="External" /><Relationship Type="http://schemas.openxmlformats.org/officeDocument/2006/relationships/hyperlink" Id="rId253" Target="https://freshworks.freshrelease.com/FSALES/issues/FSALES-19208" TargetMode="External" /><Relationship Type="http://schemas.openxmlformats.org/officeDocument/2006/relationships/hyperlink" Id="rId248" Target="https://freshworks.freshrelease.com/FSALES/issues/filter/38133" TargetMode="External" /><Relationship Type="http://schemas.openxmlformats.org/officeDocument/2006/relationships/hyperlink" Id="rId246" Target="https://freshworks.freshrelease.com/FSALES/issues/filter/38675" TargetMode="External" /><Relationship Type="http://schemas.openxmlformats.org/officeDocument/2006/relationships/hyperlink" Id="rId247" Target="https://freshworks.freshrelease.com/FSALES/issues/filter/38855" TargetMode="External" /><Relationship Type="http://schemas.openxmlformats.org/officeDocument/2006/relationships/hyperlink" Id="rId254" Target="https://freshworks.freshrelease.com/FSALES/tasks/FSALES-16418" TargetMode="External" /><Relationship Type="http://schemas.openxmlformats.org/officeDocument/2006/relationships/hyperlink" Id="rId255" Target="https://freshworks.freshrelease.com/FSALES/tasks/FSALES-19254" TargetMode="External" /><Relationship Type="http://schemas.openxmlformats.org/officeDocument/2006/relationships/hyperlink" Id="rId122" Target="https://freshworks.freshrelease.com/ws/FSALES/tasks/FSALES-48179" TargetMode="External" /><Relationship Type="http://schemas.openxmlformats.org/officeDocument/2006/relationships/hyperlink" Id="rId392" Target="https://freshworks.freshrelease.com/ws/FSALES/tasks/FSALES-50073" TargetMode="External" /><Relationship Type="http://schemas.openxmlformats.org/officeDocument/2006/relationships/hyperlink" Id="rId51" Target="mailto:akshayvaliya.rakkanchath@freshworks.com" TargetMode="External" /><Relationship Type="http://schemas.openxmlformats.org/officeDocument/2006/relationships/hyperlink" Id="rId40" Target="mailto:bhagirath.goud@freshworks.com" TargetMode="External" /><Relationship Type="http://schemas.openxmlformats.org/officeDocument/2006/relationships/hyperlink" Id="rId92" Target="mailto:gopal.krishna@freshworks.com" TargetMode="External" /><Relationship Type="http://schemas.openxmlformats.org/officeDocument/2006/relationships/hyperlink" Id="rId45" Target="mailto:irfan.shaik@freshworks.com" TargetMode="External" /><Relationship Type="http://schemas.openxmlformats.org/officeDocument/2006/relationships/hyperlink" Id="rId72" Target="mailto:kishore.shanmugam@freshworks.com" TargetMode="External" /><Relationship Type="http://schemas.openxmlformats.org/officeDocument/2006/relationships/hyperlink" Id="rId82" Target="mailto:meenakshi.manikandaswamy@freshworks.com" TargetMode="External" /><Relationship Type="http://schemas.openxmlformats.org/officeDocument/2006/relationships/hyperlink" Id="rId87" Target="mailto:meenaloshani.murugan@freshworks.com" TargetMode="External" /><Relationship Type="http://schemas.openxmlformats.org/officeDocument/2006/relationships/hyperlink" Id="rId56" Target="mailto:nivedita.peddiraju@freshworks.com" TargetMode="External" /><Relationship Type="http://schemas.openxmlformats.org/officeDocument/2006/relationships/hyperlink" Id="rId62" Target="mailto:sivasubramanian.ramar@freshworks.com" TargetMode="External" /><Relationship Type="http://schemas.openxmlformats.org/officeDocument/2006/relationships/hyperlink" Id="rId29" Target="mailto:sudharshan.jayasampath@freshworks.com" TargetMode="External" /><Relationship Type="http://schemas.openxmlformats.org/officeDocument/2006/relationships/hyperlink" Id="rId77" Target="mailto:tamizhselvan.radhakrishnan@freshworks.com" TargetMode="External" /><Relationship Type="http://schemas.openxmlformats.org/officeDocument/2006/relationships/hyperlink" Id="rId67" Target="mailto:venkat.narayanan@freshworks.com" TargetMode="External" /><Relationship Type="http://schemas.openxmlformats.org/officeDocument/2006/relationships/hyperlink" Id="rId35" Target="mailto:vijayaragavan.venkatarathin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%20%20%20%20/display/~akshayvaliya.rakkanchath%0A" TargetMode="External" /><Relationship Type="http://schemas.openxmlformats.org/officeDocument/2006/relationships/hyperlink" Id="rId38" Target="%20%20%20%20/display/~bhagirath.goud%0A" TargetMode="External" /><Relationship Type="http://schemas.openxmlformats.org/officeDocument/2006/relationships/hyperlink" Id="rId90" Target="%20%20%20%20/display/~gopal.krishna%0A" TargetMode="External" /><Relationship Type="http://schemas.openxmlformats.org/officeDocument/2006/relationships/hyperlink" Id="rId43" Target="%20%20%20%20/display/~irfan.shaik%0A" TargetMode="External" /><Relationship Type="http://schemas.openxmlformats.org/officeDocument/2006/relationships/hyperlink" Id="rId70" Target="%20%20%20%20/display/~kishore.shanmugam%0A" TargetMode="External" /><Relationship Type="http://schemas.openxmlformats.org/officeDocument/2006/relationships/hyperlink" Id="rId80" Target="%20%20%20%20/display/~meenakshi.manikandaswamy%0A" TargetMode="External" /><Relationship Type="http://schemas.openxmlformats.org/officeDocument/2006/relationships/hyperlink" Id="rId85" Target="%20%20%20%20/display/~meenaloshani.murugan%0A" TargetMode="External" /><Relationship Type="http://schemas.openxmlformats.org/officeDocument/2006/relationships/hyperlink" Id="rId54" Target="%20%20%20%20/display/~nivedita.peddiraju%0A" TargetMode="External" /><Relationship Type="http://schemas.openxmlformats.org/officeDocument/2006/relationships/hyperlink" Id="rId60" Target="%20%20%20%20/display/~sivasubramanian.ramar%0A" TargetMode="External" /><Relationship Type="http://schemas.openxmlformats.org/officeDocument/2006/relationships/hyperlink" Id="rId27" Target="%20%20%20%20/display/~sudharshan.jayasampath%0A" TargetMode="External" /><Relationship Type="http://schemas.openxmlformats.org/officeDocument/2006/relationships/hyperlink" Id="rId75" Target="%20%20%20%20/display/~tamizhselvan.radhakrishnan%0A" TargetMode="External" /><Relationship Type="http://schemas.openxmlformats.org/officeDocument/2006/relationships/hyperlink" Id="rId65" Target="%20%20%20%20/display/~venkat.narayanan%0A" TargetMode="External" /><Relationship Type="http://schemas.openxmlformats.org/officeDocument/2006/relationships/hyperlink" Id="rId33" Target="%20%20%20%20/display/~vijayaragavan.venkatarathinam%0A" TargetMode="External" /><Relationship Type="http://schemas.openxmlformats.org/officeDocument/2006/relationships/hyperlink" Id="rId124" Target="https://confluence.freshworks.com/display/freshsales/Enhancements+in+Freddy+AI+Insights+tab+-+Test+Plan" TargetMode="External" /><Relationship Type="http://schemas.openxmlformats.org/officeDocument/2006/relationships/hyperlink" Id="rId234" Target="https://confluence.freshworks.com/display/~abishek.kumar" TargetMode="External" /><Relationship Type="http://schemas.openxmlformats.org/officeDocument/2006/relationships/hyperlink" Id="rId139" Target="https://confluence.freshworks.com/display/~akash.kumrawat" TargetMode="External" /><Relationship Type="http://schemas.openxmlformats.org/officeDocument/2006/relationships/hyperlink" Id="rId170" Target="https://confluence.freshworks.com/display/~akshayvaliya.rakkanchath" TargetMode="External" /><Relationship Type="http://schemas.openxmlformats.org/officeDocument/2006/relationships/hyperlink" Id="rId317" Target="https://confluence.freshworks.com/display/~anandhavalli.nagarajan" TargetMode="External" /><Relationship Type="http://schemas.openxmlformats.org/officeDocument/2006/relationships/hyperlink" Id="rId133" Target="https://confluence.freshworks.com/display/~avinash.kemparaju" TargetMode="External" /><Relationship Type="http://schemas.openxmlformats.org/officeDocument/2006/relationships/hyperlink" Id="rId95" Target="https://confluence.freshworks.com/display/~bhagirath.goud" TargetMode="External" /><Relationship Type="http://schemas.openxmlformats.org/officeDocument/2006/relationships/hyperlink" Id="rId109" Target="https://confluence.freshworks.com/display/~brahmmaeswari.mahalingam" TargetMode="External" /><Relationship Type="http://schemas.openxmlformats.org/officeDocument/2006/relationships/hyperlink" Id="rId294" Target="https://confluence.freshworks.com/display/~divya.gupta" TargetMode="External" /><Relationship Type="http://schemas.openxmlformats.org/officeDocument/2006/relationships/hyperlink" Id="rId102" Target="https://confluence.freshworks.com/display/~gopal.krishna" TargetMode="External" /><Relationship Type="http://schemas.openxmlformats.org/officeDocument/2006/relationships/hyperlink" Id="rId283" Target="https://confluence.freshworks.com/display/~harine.govindarajan" TargetMode="External" /><Relationship Type="http://schemas.openxmlformats.org/officeDocument/2006/relationships/hyperlink" Id="rId97" Target="https://confluence.freshworks.com/display/~irfan.shaik" TargetMode="External" /><Relationship Type="http://schemas.openxmlformats.org/officeDocument/2006/relationships/hyperlink" Id="rId341" Target="https://confluence.freshworks.com/display/~janani.jayaraman" TargetMode="External" /><Relationship Type="http://schemas.openxmlformats.org/officeDocument/2006/relationships/hyperlink" Id="rId130" Target="https://confluence.freshworks.com/display/~karthy.chinnusamy1" TargetMode="External" /><Relationship Type="http://schemas.openxmlformats.org/officeDocument/2006/relationships/hyperlink" Id="rId96" Target="https://confluence.freshworks.com/display/~kishore.shanmugam" TargetMode="External" /><Relationship Type="http://schemas.openxmlformats.org/officeDocument/2006/relationships/hyperlink" Id="rId128" Target="https://confluence.freshworks.com/display/~komal.saraf" TargetMode="External" /><Relationship Type="http://schemas.openxmlformats.org/officeDocument/2006/relationships/hyperlink" Id="rId171" Target="https://confluence.freshworks.com/display/~mariappan.vaithilingam" TargetMode="External" /><Relationship Type="http://schemas.openxmlformats.org/officeDocument/2006/relationships/hyperlink" Id="rId103" Target="https://confluence.freshworks.com/display/~meenakshi.manikandaswamy" TargetMode="External" /><Relationship Type="http://schemas.openxmlformats.org/officeDocument/2006/relationships/hyperlink" Id="rId104" Target="https://confluence.freshworks.com/display/~meenaloshani.murugan" TargetMode="External" /><Relationship Type="http://schemas.openxmlformats.org/officeDocument/2006/relationships/hyperlink" Id="rId140" Target="https://confluence.freshworks.com/display/~mohanraj.pandiyan" TargetMode="External" /><Relationship Type="http://schemas.openxmlformats.org/officeDocument/2006/relationships/hyperlink" Id="rId99" Target="https://confluence.freshworks.com/display/~nivedita.peddiraju" TargetMode="External" /><Relationship Type="http://schemas.openxmlformats.org/officeDocument/2006/relationships/hyperlink" Id="rId334" Target="https://confluence.freshworks.com/display/~prabu.padmanathan" TargetMode="External" /><Relationship Type="http://schemas.openxmlformats.org/officeDocument/2006/relationships/hyperlink" Id="rId333" Target="https://confluence.freshworks.com/display/~pradeepa.shankar" TargetMode="External" /><Relationship Type="http://schemas.openxmlformats.org/officeDocument/2006/relationships/hyperlink" Id="rId108" Target="https://confluence.freshworks.com/display/~pramod.bollavatni" TargetMode="External" /><Relationship Type="http://schemas.openxmlformats.org/officeDocument/2006/relationships/hyperlink" Id="rId107" Target="https://confluence.freshworks.com/display/~praveenkumar.varadan" TargetMode="External" /><Relationship Type="http://schemas.openxmlformats.org/officeDocument/2006/relationships/hyperlink" Id="rId110" Target="https://confluence.freshworks.com/display/~preethi.mahalingam" TargetMode="External" /><Relationship Type="http://schemas.openxmlformats.org/officeDocument/2006/relationships/hyperlink" Id="rId138" Target="https://confluence.freshworks.com/display/~priyanka.thirugnanasambandam" TargetMode="External" /><Relationship Type="http://schemas.openxmlformats.org/officeDocument/2006/relationships/hyperlink" Id="rId131" Target="https://confluence.freshworks.com/display/~raj.kiran" TargetMode="External" /><Relationship Type="http://schemas.openxmlformats.org/officeDocument/2006/relationships/hyperlink" Id="rId284" Target="https://confluence.freshworks.com/display/~rajasri.raja" TargetMode="External" /><Relationship Type="http://schemas.openxmlformats.org/officeDocument/2006/relationships/hyperlink" Id="rId134" Target="https://confluence.freshworks.com/display/~rakesh.manoharan" TargetMode="External" /><Relationship Type="http://schemas.openxmlformats.org/officeDocument/2006/relationships/hyperlink" Id="rId298" Target="https://confluence.freshworks.com/display/~rubika.srinivasan" TargetMode="External" /><Relationship Type="http://schemas.openxmlformats.org/officeDocument/2006/relationships/hyperlink" Id="rId363" Target="https://confluence.freshworks.com/display/~sivakumar.muthuchamy" TargetMode="External" /><Relationship Type="http://schemas.openxmlformats.org/officeDocument/2006/relationships/hyperlink" Id="rId98" Target="https://confluence.freshworks.com/display/~sivasubramanian.ramar" TargetMode="External" /><Relationship Type="http://schemas.openxmlformats.org/officeDocument/2006/relationships/hyperlink" Id="rId129" Target="https://confluence.freshworks.com/display/~sriram.nagarajan" TargetMode="External" /><Relationship Type="http://schemas.openxmlformats.org/officeDocument/2006/relationships/hyperlink" Id="rId132" Target="https://confluence.freshworks.com/display/~sriram.ranganathan" TargetMode="External" /><Relationship Type="http://schemas.openxmlformats.org/officeDocument/2006/relationships/hyperlink" Id="rId137" Target="https://confluence.freshworks.com/display/~swaroop.voleti" TargetMode="External" /><Relationship Type="http://schemas.openxmlformats.org/officeDocument/2006/relationships/hyperlink" Id="rId227" Target="https://confluence.freshworks.com/display/~swathi.yerram" TargetMode="External" /><Relationship Type="http://schemas.openxmlformats.org/officeDocument/2006/relationships/hyperlink" Id="rId226" Target="https://confluence.freshworks.com/display/~swati.sharma" TargetMode="External" /><Relationship Type="http://schemas.openxmlformats.org/officeDocument/2006/relationships/hyperlink" Id="rId101" Target="https://confluence.freshworks.com/display/~tamizhselvan.radhakrishnan" TargetMode="External" /><Relationship Type="http://schemas.openxmlformats.org/officeDocument/2006/relationships/hyperlink" Id="rId364" Target="https://confluence.freshworks.com/display/~thoppe.dwarakanath" TargetMode="External" /><Relationship Type="http://schemas.openxmlformats.org/officeDocument/2006/relationships/hyperlink" Id="rId100" Target="https://confluence.freshworks.com/display/~venkat.narayanan" TargetMode="External" /><Relationship Type="http://schemas.openxmlformats.org/officeDocument/2006/relationships/hyperlink" Id="rId147" Target="https://confluence.freshworks.com/display/~vijayakumar.ganesan" TargetMode="External" /><Relationship Type="http://schemas.openxmlformats.org/officeDocument/2006/relationships/hyperlink" Id="rId94" Target="https://confluence.freshworks.com/display/~vijayaragavan.venkatarathinam" TargetMode="External" /><Relationship Type="http://schemas.openxmlformats.org/officeDocument/2006/relationships/hyperlink" Id="rId114" Target="https://confluence.freshworks.com/pages/viewpage.action?pageId=223797991" TargetMode="External" /><Relationship Type="http://schemas.openxmlformats.org/officeDocument/2006/relationships/hyperlink" Id="rId116" Target="https://confluence.freshworks.com/pages/viewpage.action?pageId=223797995" TargetMode="External" /><Relationship Type="http://schemas.openxmlformats.org/officeDocument/2006/relationships/hyperlink" Id="rId386" Target="https://confluence.freshworks.com/pages/viewpage.action?pageId=223799013" TargetMode="External" /><Relationship Type="http://schemas.openxmlformats.org/officeDocument/2006/relationships/hyperlink" Id="rId168" Target="https://confluence.freshworks.com/pages/viewpage.action?pageId=230074496" TargetMode="External" /><Relationship Type="http://schemas.openxmlformats.org/officeDocument/2006/relationships/hyperlink" Id="rId163" Target="https://confluence.freshworks.com/pages/viewpage.action?pageId=230094554" TargetMode="External" /><Relationship Type="http://schemas.openxmlformats.org/officeDocument/2006/relationships/hyperlink" Id="rId118" Target="https://confluence.freshworks.com/pages/viewpage.action?pageId=242301463" TargetMode="External" /><Relationship Type="http://schemas.openxmlformats.org/officeDocument/2006/relationships/hyperlink" Id="rId93" Target="https://confluence.freshworks.com/pages/viewpage.action?pageId=251129506" TargetMode="External" /><Relationship Type="http://schemas.openxmlformats.org/officeDocument/2006/relationships/hyperlink" Id="rId393" Target="https://confluence.freshworks.com/pages/viewpage.action?pageId=251130240" TargetMode="External" /><Relationship Type="http://schemas.openxmlformats.org/officeDocument/2006/relationships/hyperlink" Id="rId112" Target="https://confluence.freshworks.com/pages/viewpage.action?pageId=256416777" TargetMode="External" /><Relationship Type="http://schemas.openxmlformats.org/officeDocument/2006/relationships/hyperlink" Id="rId166" Target="https://confluence.freshworks.com/pages/viewpage.action?pageId=294464520" TargetMode="External" /><Relationship Type="http://schemas.openxmlformats.org/officeDocument/2006/relationships/hyperlink" Id="rId106" Target="https://confluence.freshworks.com/pages/viewpage.action?pageId=316120558" TargetMode="External" /><Relationship Type="http://schemas.openxmlformats.org/officeDocument/2006/relationships/hyperlink" Id="rId149" Target="https://confluence.freshworks.com/pages/viewpage.action?pageId=334088072" TargetMode="External" /><Relationship Type="http://schemas.openxmlformats.org/officeDocument/2006/relationships/hyperlink" Id="rId151" Target="https://confluence.freshworks.com/pages/viewpage.action?pageId=334101556" TargetMode="External" /><Relationship Type="http://schemas.openxmlformats.org/officeDocument/2006/relationships/hyperlink" Id="rId153" Target="https://confluence.freshworks.com/pages/viewpage.action?pageId=340505839" TargetMode="External" /><Relationship Type="http://schemas.openxmlformats.org/officeDocument/2006/relationships/hyperlink" Id="rId155" Target="https://confluence.freshworks.com/pages/viewpage.action?pageId=343382436" TargetMode="External" /><Relationship Type="http://schemas.openxmlformats.org/officeDocument/2006/relationships/hyperlink" Id="rId157" Target="https://confluence.freshworks.com/pages/viewpage.action?pageId=343394308" TargetMode="External" /><Relationship Type="http://schemas.openxmlformats.org/officeDocument/2006/relationships/hyperlink" Id="rId159" Target="https://confluence.freshworks.com/pages/viewpage.action?pageId=343408453" TargetMode="External" /><Relationship Type="http://schemas.openxmlformats.org/officeDocument/2006/relationships/hyperlink" Id="rId161" Target="https://confluence.freshworks.com/pages/viewpage.action?pageId=349189996" TargetMode="External" /><Relationship Type="http://schemas.openxmlformats.org/officeDocument/2006/relationships/hyperlink" Id="rId127" Target="https://confluence.freshworks.com/pages/viewpage.action?pageId=349204054" TargetMode="External" /><Relationship Type="http://schemas.openxmlformats.org/officeDocument/2006/relationships/hyperlink" Id="rId136" Target="https://confluence.freshworks.com/pages/viewpage.action?pageId=357306514" TargetMode="External" /><Relationship Type="http://schemas.openxmlformats.org/officeDocument/2006/relationships/hyperlink" Id="rId142" Target="https://confluence.freshworks.com/pages/viewpage.action?pageId=357320427" TargetMode="External" /><Relationship Type="http://schemas.openxmlformats.org/officeDocument/2006/relationships/hyperlink" Id="rId144" Target="https://confluence.freshworks.com/pages/viewpage.action?pageId=362480895" TargetMode="External" /><Relationship Type="http://schemas.openxmlformats.org/officeDocument/2006/relationships/hyperlink" Id="rId146" Target="https://confluence.freshworks.com/pages/viewpage.action?pageId=362496923" TargetMode="External" /><Relationship Type="http://schemas.openxmlformats.org/officeDocument/2006/relationships/hyperlink" Id="rId121" Target="https://confluence.freshworks.com/pages/viewpage.action?pageId=385431746" TargetMode="External" /><Relationship Type="http://schemas.openxmlformats.org/officeDocument/2006/relationships/hyperlink" Id="rId123" Target="https://confluence.freshworks.com/pages/viewpage.action?pageId=385431748" TargetMode="External" /><Relationship Type="http://schemas.openxmlformats.org/officeDocument/2006/relationships/hyperlink" Id="rId388" Target="https://confluence.freshworks.com/pages/viewpage.action?pageId=408382681" TargetMode="External" /><Relationship Type="http://schemas.openxmlformats.org/officeDocument/2006/relationships/hyperlink" Id="rId125" Target="https://confluence.freshworks.com/pages/viewpage.action?spaceKey=freshsales&amp;title=Improve+the+visibility+of+tags+in+C360+pages+-+Test+Plan" TargetMode="External" /><Relationship Type="http://schemas.openxmlformats.org/officeDocument/2006/relationships/hyperlink" Id="rId119" Target="https://freshsalesdev.freshdesk.com/a/tickets/7465" TargetMode="External" /><Relationship Type="http://schemas.openxmlformats.org/officeDocument/2006/relationships/hyperlink" Id="rId245" Target="https://freshworks.freshrelease.com/FSALES/issues/FSALES-15232" TargetMode="External" /><Relationship Type="http://schemas.openxmlformats.org/officeDocument/2006/relationships/hyperlink" Id="rId252" Target="https://freshworks.freshrelease.com/FSALES/issues/FSALES-16504" TargetMode="External" /><Relationship Type="http://schemas.openxmlformats.org/officeDocument/2006/relationships/hyperlink" Id="rId225" Target="https://freshworks.freshrelease.com/FSALES/issues/FSALES-17103" TargetMode="External" /><Relationship Type="http://schemas.openxmlformats.org/officeDocument/2006/relationships/hyperlink" Id="rId238" Target="https://freshworks.freshrelease.com/FSALES/issues/FSALES-18175" TargetMode="External" /><Relationship Type="http://schemas.openxmlformats.org/officeDocument/2006/relationships/hyperlink" Id="rId253" Target="https://freshworks.freshrelease.com/FSALES/issues/FSALES-19208" TargetMode="External" /><Relationship Type="http://schemas.openxmlformats.org/officeDocument/2006/relationships/hyperlink" Id="rId248" Target="https://freshworks.freshrelease.com/FSALES/issues/filter/38133" TargetMode="External" /><Relationship Type="http://schemas.openxmlformats.org/officeDocument/2006/relationships/hyperlink" Id="rId246" Target="https://freshworks.freshrelease.com/FSALES/issues/filter/38675" TargetMode="External" /><Relationship Type="http://schemas.openxmlformats.org/officeDocument/2006/relationships/hyperlink" Id="rId247" Target="https://freshworks.freshrelease.com/FSALES/issues/filter/38855" TargetMode="External" /><Relationship Type="http://schemas.openxmlformats.org/officeDocument/2006/relationships/hyperlink" Id="rId254" Target="https://freshworks.freshrelease.com/FSALES/tasks/FSALES-16418" TargetMode="External" /><Relationship Type="http://schemas.openxmlformats.org/officeDocument/2006/relationships/hyperlink" Id="rId255" Target="https://freshworks.freshrelease.com/FSALES/tasks/FSALES-19254" TargetMode="External" /><Relationship Type="http://schemas.openxmlformats.org/officeDocument/2006/relationships/hyperlink" Id="rId122" Target="https://freshworks.freshrelease.com/ws/FSALES/tasks/FSALES-48179" TargetMode="External" /><Relationship Type="http://schemas.openxmlformats.org/officeDocument/2006/relationships/hyperlink" Id="rId392" Target="https://freshworks.freshrelease.com/ws/FSALES/tasks/FSALES-50073" TargetMode="External" /><Relationship Type="http://schemas.openxmlformats.org/officeDocument/2006/relationships/hyperlink" Id="rId51" Target="mailto:akshayvaliya.rakkanchath@freshworks.com" TargetMode="External" /><Relationship Type="http://schemas.openxmlformats.org/officeDocument/2006/relationships/hyperlink" Id="rId40" Target="mailto:bhagirath.goud@freshworks.com" TargetMode="External" /><Relationship Type="http://schemas.openxmlformats.org/officeDocument/2006/relationships/hyperlink" Id="rId92" Target="mailto:gopal.krishna@freshworks.com" TargetMode="External" /><Relationship Type="http://schemas.openxmlformats.org/officeDocument/2006/relationships/hyperlink" Id="rId45" Target="mailto:irfan.shaik@freshworks.com" TargetMode="External" /><Relationship Type="http://schemas.openxmlformats.org/officeDocument/2006/relationships/hyperlink" Id="rId72" Target="mailto:kishore.shanmugam@freshworks.com" TargetMode="External" /><Relationship Type="http://schemas.openxmlformats.org/officeDocument/2006/relationships/hyperlink" Id="rId82" Target="mailto:meenakshi.manikandaswamy@freshworks.com" TargetMode="External" /><Relationship Type="http://schemas.openxmlformats.org/officeDocument/2006/relationships/hyperlink" Id="rId87" Target="mailto:meenaloshani.murugan@freshworks.com" TargetMode="External" /><Relationship Type="http://schemas.openxmlformats.org/officeDocument/2006/relationships/hyperlink" Id="rId56" Target="mailto:nivedita.peddiraju@freshworks.com" TargetMode="External" /><Relationship Type="http://schemas.openxmlformats.org/officeDocument/2006/relationships/hyperlink" Id="rId62" Target="mailto:sivasubramanian.ramar@freshworks.com" TargetMode="External" /><Relationship Type="http://schemas.openxmlformats.org/officeDocument/2006/relationships/hyperlink" Id="rId29" Target="mailto:sudharshan.jayasampath@freshworks.com" TargetMode="External" /><Relationship Type="http://schemas.openxmlformats.org/officeDocument/2006/relationships/hyperlink" Id="rId77" Target="mailto:tamizhselvan.radhakrishnan@freshworks.com" TargetMode="External" /><Relationship Type="http://schemas.openxmlformats.org/officeDocument/2006/relationships/hyperlink" Id="rId67" Target="mailto:venkat.narayanan@freshworks.com" TargetMode="External" /><Relationship Type="http://schemas.openxmlformats.org/officeDocument/2006/relationships/hyperlink" Id="rId35" Target="mailto:vijayaragavan.venkatarathin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0Z</dcterms:created>
  <dcterms:modified xsi:type="dcterms:W3CDTF">2024-02-16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